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181AF5" w:rsidR="00BA2AC5" w:rsidP="004B7EE9" w:rsidRDefault="00A773FD" w14:paraId="48A6E01E" w14:textId="3F6053C1">
      <w:pPr>
        <w:jc w:val="both"/>
        <w:rPr>
          <w:rFonts w:ascii="Arial Narrow" w:hAnsi="Arial Narrow" w:cstheme="minorHAnsi"/>
          <w:lang w:val="en-CA"/>
        </w:rPr>
      </w:pPr>
      <w:r w:rsidRPr="00181AF5">
        <w:rPr>
          <w:rFonts w:ascii="Arial Narrow" w:hAnsi="Arial Narrow" w:cstheme="minorHAnsi"/>
          <w:lang w:val="en-CA"/>
        </w:rPr>
        <w:t>C A N A D A</w:t>
      </w:r>
      <w:r w:rsidRPr="00181AF5">
        <w:rPr>
          <w:rFonts w:ascii="Arial Narrow" w:hAnsi="Arial Narrow" w:cstheme="minorHAnsi"/>
          <w:lang w:val="en-CA"/>
        </w:rPr>
        <w:tab/>
      </w:r>
      <w:r w:rsidRPr="00181AF5">
        <w:rPr>
          <w:rFonts w:ascii="Arial Narrow" w:hAnsi="Arial Narrow" w:cstheme="minorHAnsi"/>
          <w:lang w:val="en-CA"/>
        </w:rPr>
        <w:tab/>
      </w:r>
      <w:r w:rsidRPr="00181AF5">
        <w:rPr>
          <w:rFonts w:ascii="Arial Narrow" w:hAnsi="Arial Narrow" w:cstheme="minorHAnsi"/>
          <w:lang w:val="en-CA"/>
        </w:rPr>
        <w:tab/>
      </w:r>
      <w:r w:rsidRPr="00181AF5">
        <w:rPr>
          <w:rFonts w:ascii="Arial Narrow" w:hAnsi="Arial Narrow" w:cstheme="minorHAnsi"/>
          <w:lang w:val="en-CA"/>
        </w:rPr>
        <w:tab/>
      </w:r>
      <w:r w:rsidRPr="00181AF5" w:rsidR="00F4287D">
        <w:rPr>
          <w:rFonts w:ascii="Arial Narrow" w:hAnsi="Arial Narrow" w:cstheme="minorHAnsi"/>
          <w:lang w:val="en-CA"/>
        </w:rPr>
        <w:tab/>
      </w:r>
      <w:r w:rsidRPr="00181AF5" w:rsidR="00F4287D">
        <w:rPr>
          <w:rFonts w:ascii="Arial Narrow" w:hAnsi="Arial Narrow" w:cstheme="minorHAnsi"/>
          <w:lang w:val="en-CA"/>
        </w:rPr>
        <w:tab/>
      </w:r>
      <w:r w:rsidRPr="00181AF5" w:rsidR="00F4287D">
        <w:rPr>
          <w:rFonts w:ascii="Arial Narrow" w:hAnsi="Arial Narrow" w:cstheme="minorHAnsi"/>
          <w:lang w:val="en-CA"/>
        </w:rPr>
        <w:tab/>
      </w:r>
    </w:p>
    <w:p w:rsidRPr="00181AF5" w:rsidR="00A773FD" w:rsidP="00566955" w:rsidRDefault="00A773FD" w14:paraId="44F0B12B" w14:textId="77777777">
      <w:pPr>
        <w:jc w:val="both"/>
        <w:rPr>
          <w:rFonts w:ascii="Arial Narrow" w:hAnsi="Arial Narrow" w:cstheme="minorHAnsi"/>
          <w:lang w:val="en-CA"/>
        </w:rPr>
      </w:pPr>
    </w:p>
    <w:p w:rsidRPr="008E228C" w:rsidR="00A773FD" w:rsidP="004B7EE9" w:rsidRDefault="00A773FD" w14:paraId="60C9A964" w14:textId="77777777">
      <w:pPr>
        <w:jc w:val="both"/>
        <w:rPr>
          <w:rFonts w:ascii="Arial Narrow" w:hAnsi="Arial Narrow" w:cstheme="minorHAnsi"/>
        </w:rPr>
      </w:pPr>
      <w:r w:rsidRPr="008E228C">
        <w:rPr>
          <w:rFonts w:ascii="Arial Narrow" w:hAnsi="Arial Narrow" w:cstheme="minorHAnsi"/>
        </w:rPr>
        <w:t>PROVINCE OF QUEBEC</w:t>
      </w:r>
    </w:p>
    <w:p w:rsidRPr="008E228C" w:rsidR="00A773FD" w:rsidP="004B7EE9" w:rsidRDefault="00A773FD" w14:paraId="33745B50" w14:textId="77777777">
      <w:pPr>
        <w:jc w:val="both"/>
        <w:rPr>
          <w:rFonts w:ascii="Arial Narrow" w:hAnsi="Arial Narrow" w:cstheme="minorHAnsi"/>
        </w:rPr>
      </w:pPr>
    </w:p>
    <w:p w:rsidRPr="008E228C" w:rsidR="00A773FD" w:rsidP="004B7EE9" w:rsidRDefault="001B617E" w14:paraId="11DFDAD1" w14:textId="77777777">
      <w:pPr>
        <w:jc w:val="both"/>
        <w:rPr>
          <w:rFonts w:ascii="Arial Narrow" w:hAnsi="Arial Narrow" w:cstheme="minorHAnsi"/>
        </w:rPr>
      </w:pPr>
      <w:r w:rsidRPr="008E228C">
        <w:rPr>
          <w:rFonts w:ascii="Arial Narrow" w:hAnsi="Arial Narrow" w:cstheme="minorHAnsi"/>
        </w:rPr>
        <w:t>E</w:t>
      </w:r>
      <w:r w:rsidRPr="008E228C" w:rsidR="00A773FD">
        <w:rPr>
          <w:rFonts w:ascii="Arial Narrow" w:hAnsi="Arial Narrow" w:cstheme="minorHAnsi"/>
        </w:rPr>
        <w:t>ASTERN SHORES SCHOOL BOARD</w:t>
      </w:r>
    </w:p>
    <w:p w:rsidRPr="008E228C" w:rsidR="00A773FD" w:rsidP="00566955" w:rsidRDefault="00A773FD" w14:paraId="53DA33BB" w14:textId="77777777">
      <w:pPr>
        <w:jc w:val="both"/>
        <w:rPr>
          <w:rFonts w:ascii="Arial Narrow" w:hAnsi="Arial Narrow" w:cstheme="minorHAnsi"/>
        </w:rPr>
      </w:pPr>
    </w:p>
    <w:p w:rsidRPr="008E228C" w:rsidR="00032B97" w:rsidP="67C30308" w:rsidRDefault="00032B97" w14:paraId="0556E7D5" w14:textId="36CC7D9F">
      <w:pPr>
        <w:jc w:val="both"/>
        <w:rPr>
          <w:rFonts w:ascii="Arial Narrow" w:hAnsi="Arial Narrow" w:cstheme="minorBidi"/>
          <w:color w:val="000000"/>
        </w:rPr>
      </w:pPr>
      <w:r w:rsidRPr="008E228C">
        <w:rPr>
          <w:rFonts w:ascii="Arial Narrow" w:hAnsi="Arial Narrow" w:cstheme="minorBidi"/>
          <w:color w:val="000000" w:themeColor="text1"/>
        </w:rPr>
        <w:t xml:space="preserve">The </w:t>
      </w:r>
      <w:r w:rsidRPr="008E228C" w:rsidR="00396FF0">
        <w:rPr>
          <w:rFonts w:ascii="Arial Narrow" w:hAnsi="Arial Narrow" w:cstheme="minorBidi"/>
          <w:color w:val="000000" w:themeColor="text1"/>
        </w:rPr>
        <w:t>special</w:t>
      </w:r>
      <w:r w:rsidRPr="008E228C" w:rsidR="00313453">
        <w:rPr>
          <w:rFonts w:ascii="Arial Narrow" w:hAnsi="Arial Narrow" w:cstheme="minorBidi"/>
          <w:color w:val="000000" w:themeColor="text1"/>
        </w:rPr>
        <w:t xml:space="preserve"> </w:t>
      </w:r>
      <w:r w:rsidRPr="008E228C">
        <w:rPr>
          <w:rFonts w:ascii="Arial Narrow" w:hAnsi="Arial Narrow" w:cstheme="minorBidi"/>
          <w:color w:val="000000" w:themeColor="text1"/>
        </w:rPr>
        <w:t>meeting</w:t>
      </w:r>
      <w:r w:rsidRPr="008E228C">
        <w:rPr>
          <w:rFonts w:ascii="Arial Narrow" w:hAnsi="Arial Narrow" w:cstheme="minorBidi"/>
        </w:rPr>
        <w:t xml:space="preserve"> of the Council of Commissioners of Eastern Shores School Board </w:t>
      </w:r>
      <w:r w:rsidRPr="008E228C" w:rsidR="00ED4C92">
        <w:rPr>
          <w:rFonts w:ascii="Arial Narrow" w:hAnsi="Arial Narrow" w:cstheme="minorBidi"/>
        </w:rPr>
        <w:t xml:space="preserve">was </w:t>
      </w:r>
      <w:r w:rsidRPr="008E228C" w:rsidR="00A4605D">
        <w:rPr>
          <w:rFonts w:ascii="Arial Narrow" w:hAnsi="Arial Narrow" w:cstheme="minorBidi"/>
        </w:rPr>
        <w:t xml:space="preserve">held </w:t>
      </w:r>
      <w:r w:rsidRPr="008E228C" w:rsidR="00172D20">
        <w:rPr>
          <w:rFonts w:ascii="Arial Narrow" w:hAnsi="Arial Narrow" w:cstheme="minorBidi"/>
        </w:rPr>
        <w:t xml:space="preserve">at </w:t>
      </w:r>
      <w:r w:rsidRPr="008E228C" w:rsidR="407347B9">
        <w:rPr>
          <w:rFonts w:ascii="Arial Narrow" w:hAnsi="Arial Narrow" w:cstheme="minorBidi"/>
        </w:rPr>
        <w:t xml:space="preserve">the administrative offices of the Board, </w:t>
      </w:r>
      <w:r w:rsidRPr="008E228C" w:rsidR="00F96D74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situated at </w:t>
      </w:r>
      <w:r w:rsidRPr="008E228C" w:rsidR="7FD1880A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40 Mountsorrel Street, New Carlisle, Québec, </w:t>
      </w:r>
      <w:r w:rsidRPr="008E228C" w:rsidR="00F96D74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on </w:t>
      </w:r>
      <w:r w:rsidRPr="008E228C" w:rsidR="00396FF0">
        <w:rPr>
          <w:rStyle w:val="normaltextrun"/>
          <w:rFonts w:ascii="Arial Narrow" w:hAnsi="Arial Narrow"/>
          <w:color w:val="000000"/>
          <w:shd w:val="clear" w:color="auto" w:fill="FFFFFF"/>
        </w:rPr>
        <w:t>Thursday</w:t>
      </w:r>
      <w:r w:rsidRPr="008E228C" w:rsidR="00F96D74">
        <w:rPr>
          <w:rStyle w:val="normaltextrun"/>
          <w:rFonts w:ascii="Arial Narrow" w:hAnsi="Arial Narrow"/>
          <w:color w:val="000000"/>
          <w:shd w:val="clear" w:color="auto" w:fill="FFFFFF"/>
        </w:rPr>
        <w:t>,</w:t>
      </w:r>
      <w:r w:rsidRPr="008E228C" w:rsidR="00396FF0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October 16, </w:t>
      </w:r>
      <w:r w:rsidRPr="008E228C" w:rsidR="00274A16">
        <w:rPr>
          <w:rStyle w:val="normaltextrun"/>
          <w:rFonts w:ascii="Arial Narrow" w:hAnsi="Arial Narrow"/>
          <w:color w:val="000000"/>
          <w:shd w:val="clear" w:color="auto" w:fill="FFFFFF"/>
        </w:rPr>
        <w:t>2025,</w:t>
      </w:r>
      <w:r w:rsidRPr="008E228C" w:rsidR="00F96D74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at the hour of </w:t>
      </w:r>
      <w:r w:rsidRPr="008E228C" w:rsidR="00396FF0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8:15 </w:t>
      </w:r>
      <w:r w:rsidRPr="008E228C" w:rsidR="00F96D74">
        <w:rPr>
          <w:rStyle w:val="normaltextrun"/>
          <w:rFonts w:ascii="Arial Narrow" w:hAnsi="Arial Narrow"/>
          <w:color w:val="000000"/>
          <w:shd w:val="clear" w:color="auto" w:fill="FFFFFF"/>
        </w:rPr>
        <w:t>a.m.</w:t>
      </w:r>
      <w:r w:rsidRPr="008E228C" w:rsidR="00172D20">
        <w:rPr>
          <w:rFonts w:ascii="Arial Narrow" w:hAnsi="Arial Narrow" w:cstheme="minorBidi"/>
        </w:rPr>
        <w:t xml:space="preserve"> </w:t>
      </w:r>
      <w:r w:rsidRPr="008E228C">
        <w:rPr>
          <w:rFonts w:ascii="Arial Narrow" w:hAnsi="Arial Narrow" w:cstheme="minorBidi"/>
          <w:color w:val="000000" w:themeColor="text1"/>
        </w:rPr>
        <w:t>The following persons were present:</w:t>
      </w:r>
    </w:p>
    <w:p w:rsidRPr="008E228C" w:rsidR="003058DF" w:rsidP="00BE58A7" w:rsidRDefault="003058DF" w14:paraId="046FD31B" w14:textId="77777777">
      <w:pPr>
        <w:ind w:left="720"/>
        <w:jc w:val="both"/>
        <w:rPr>
          <w:rFonts w:ascii="Arial Narrow" w:hAnsi="Arial Narrow" w:cstheme="minorHAnsi"/>
        </w:rPr>
      </w:pPr>
    </w:p>
    <w:p w:rsidRPr="008E228C" w:rsidR="00366313" w:rsidP="00172D20" w:rsidRDefault="00EC4EA4" w14:paraId="09A5AFC5" w14:textId="77777777">
      <w:pPr>
        <w:ind w:left="720"/>
        <w:jc w:val="both"/>
        <w:rPr>
          <w:rFonts w:ascii="Arial Narrow" w:hAnsi="Arial Narrow" w:cstheme="minorHAnsi"/>
        </w:rPr>
      </w:pPr>
      <w:r w:rsidRPr="008E228C">
        <w:rPr>
          <w:rFonts w:ascii="Arial Narrow" w:hAnsi="Arial Narrow" w:cstheme="minorHAnsi"/>
        </w:rPr>
        <w:t>COMMISSIONERS:</w:t>
      </w:r>
      <w:r w:rsidRPr="008E228C">
        <w:rPr>
          <w:rFonts w:ascii="Arial Narrow" w:hAnsi="Arial Narrow" w:cstheme="minorHAnsi"/>
        </w:rPr>
        <w:tab/>
      </w:r>
      <w:r w:rsidRPr="008E228C" w:rsidR="00D02A57">
        <w:rPr>
          <w:rFonts w:ascii="Arial Narrow" w:hAnsi="Arial Narrow" w:cstheme="minorHAnsi"/>
        </w:rPr>
        <w:t>W. G</w:t>
      </w:r>
      <w:r w:rsidRPr="008E228C" w:rsidR="00366313">
        <w:rPr>
          <w:rFonts w:ascii="Arial Narrow" w:hAnsi="Arial Narrow" w:cstheme="minorHAnsi"/>
        </w:rPr>
        <w:t>ifford, Chair</w:t>
      </w:r>
    </w:p>
    <w:p w:rsidRPr="008E228C" w:rsidR="00167371" w:rsidP="000F4B1B" w:rsidRDefault="00BE5455" w14:paraId="2F5DFC8B" w14:textId="5ED6B0AC">
      <w:pPr>
        <w:ind w:left="72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</w:rPr>
        <w:tab/>
      </w:r>
      <w:r w:rsidRPr="008E228C">
        <w:rPr>
          <w:rFonts w:ascii="Arial Narrow" w:hAnsi="Arial Narrow" w:cstheme="minorHAnsi"/>
        </w:rPr>
        <w:tab/>
      </w:r>
      <w:r w:rsidRPr="008E228C">
        <w:rPr>
          <w:rFonts w:ascii="Arial Narrow" w:hAnsi="Arial Narrow" w:cstheme="minorHAnsi"/>
        </w:rPr>
        <w:tab/>
      </w:r>
      <w:r w:rsidRPr="008E228C" w:rsidR="003E65AE">
        <w:rPr>
          <w:rFonts w:ascii="Arial Narrow" w:hAnsi="Arial Narrow" w:cstheme="minorHAnsi"/>
          <w:lang w:val="en-CA"/>
        </w:rPr>
        <w:t>M. E. Beaulieu</w:t>
      </w:r>
      <w:r w:rsidRPr="008E228C" w:rsidR="007C6AC1">
        <w:rPr>
          <w:rFonts w:ascii="Arial Narrow" w:hAnsi="Arial Narrow" w:cstheme="minorHAnsi"/>
          <w:lang w:val="en-CA"/>
        </w:rPr>
        <w:t xml:space="preserve"> </w:t>
      </w:r>
      <w:r w:rsidRPr="008E228C" w:rsidR="00396FF0">
        <w:rPr>
          <w:rFonts w:ascii="Arial Narrow" w:hAnsi="Arial Narrow" w:cstheme="minorHAnsi"/>
          <w:lang w:val="en-CA"/>
        </w:rPr>
        <w:t>(online)</w:t>
      </w:r>
    </w:p>
    <w:p w:rsidRPr="008E228C" w:rsidR="00167371" w:rsidP="00167371" w:rsidRDefault="00C6614D" w14:paraId="63A9C785" w14:textId="52AD211A">
      <w:pPr>
        <w:ind w:left="288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  <w:lang w:val="en-CA"/>
        </w:rPr>
        <w:t>M</w:t>
      </w:r>
      <w:r w:rsidRPr="008E228C" w:rsidR="009E57F7">
        <w:rPr>
          <w:rFonts w:ascii="Arial Narrow" w:hAnsi="Arial Narrow" w:cstheme="minorHAnsi"/>
          <w:lang w:val="en-CA"/>
        </w:rPr>
        <w:t xml:space="preserve">. </w:t>
      </w:r>
      <w:r w:rsidRPr="008E228C">
        <w:rPr>
          <w:rFonts w:ascii="Arial Narrow" w:hAnsi="Arial Narrow" w:cstheme="minorHAnsi"/>
          <w:lang w:val="en-CA"/>
        </w:rPr>
        <w:t>O’Brie</w:t>
      </w:r>
      <w:r w:rsidRPr="008E228C" w:rsidR="000F4B1B">
        <w:rPr>
          <w:rFonts w:ascii="Arial Narrow" w:hAnsi="Arial Narrow" w:cstheme="minorHAnsi"/>
          <w:lang w:val="en-CA"/>
        </w:rPr>
        <w:t>n</w:t>
      </w:r>
      <w:r w:rsidRPr="008E228C" w:rsidR="00396FF0">
        <w:rPr>
          <w:rFonts w:ascii="Arial Narrow" w:hAnsi="Arial Narrow" w:cstheme="minorHAnsi"/>
          <w:lang w:val="en-CA"/>
        </w:rPr>
        <w:t xml:space="preserve"> (online)</w:t>
      </w:r>
    </w:p>
    <w:p w:rsidRPr="008E228C" w:rsidR="00893EF5" w:rsidP="00167371" w:rsidRDefault="009B11F8" w14:paraId="7EC73916" w14:textId="6F1E3623">
      <w:pPr>
        <w:ind w:left="288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  <w:lang w:val="en-CA"/>
        </w:rPr>
        <w:t xml:space="preserve">F. Bujold </w:t>
      </w:r>
      <w:r w:rsidRPr="008E228C" w:rsidR="00396FF0">
        <w:rPr>
          <w:rFonts w:ascii="Arial Narrow" w:hAnsi="Arial Narrow" w:cstheme="minorHAnsi"/>
          <w:lang w:val="en-CA"/>
        </w:rPr>
        <w:t>(online)</w:t>
      </w:r>
    </w:p>
    <w:p w:rsidRPr="008E228C" w:rsidR="00345544" w:rsidP="00730F3B" w:rsidRDefault="00FC38A1" w14:paraId="3158F10E" w14:textId="265EDAEE">
      <w:pPr>
        <w:ind w:left="288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  <w:lang w:val="en-CA"/>
        </w:rPr>
        <w:t>K</w:t>
      </w:r>
      <w:r w:rsidRPr="008E228C" w:rsidR="009E57F7">
        <w:rPr>
          <w:rFonts w:ascii="Arial Narrow" w:hAnsi="Arial Narrow" w:cstheme="minorHAnsi"/>
          <w:lang w:val="en-CA"/>
        </w:rPr>
        <w:t xml:space="preserve">. </w:t>
      </w:r>
      <w:r w:rsidRPr="008E228C">
        <w:rPr>
          <w:rFonts w:ascii="Arial Narrow" w:hAnsi="Arial Narrow" w:cstheme="minorHAnsi"/>
          <w:lang w:val="en-CA"/>
        </w:rPr>
        <w:t>Ward</w:t>
      </w:r>
      <w:r w:rsidRPr="008E228C" w:rsidR="00BA694E">
        <w:rPr>
          <w:rFonts w:ascii="Arial Narrow" w:hAnsi="Arial Narrow" w:cstheme="minorHAnsi"/>
          <w:lang w:val="en-CA"/>
        </w:rPr>
        <w:t xml:space="preserve">  </w:t>
      </w:r>
    </w:p>
    <w:p w:rsidRPr="008E228C" w:rsidR="003C768C" w:rsidP="00345544" w:rsidRDefault="00944B92" w14:paraId="4D2A22C4" w14:textId="2D645AF6">
      <w:pPr>
        <w:ind w:left="2880" w:hanging="216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  <w:lang w:val="en-CA"/>
        </w:rPr>
        <w:tab/>
      </w:r>
      <w:r w:rsidRPr="008E228C" w:rsidR="003C768C">
        <w:rPr>
          <w:rFonts w:ascii="Arial Narrow" w:hAnsi="Arial Narrow" w:cstheme="minorHAnsi"/>
          <w:lang w:val="en-CA"/>
        </w:rPr>
        <w:t>R. Mundle</w:t>
      </w:r>
      <w:r w:rsidRPr="008E228C" w:rsidR="00396FF0">
        <w:rPr>
          <w:rFonts w:ascii="Arial Narrow" w:hAnsi="Arial Narrow" w:cstheme="minorHAnsi"/>
          <w:lang w:val="en-CA"/>
        </w:rPr>
        <w:t xml:space="preserve"> (online)</w:t>
      </w:r>
    </w:p>
    <w:p w:rsidRPr="008E228C" w:rsidR="00ED4C92" w:rsidP="00167371" w:rsidRDefault="00761283" w14:paraId="69AB019E" w14:textId="79AD387D">
      <w:pPr>
        <w:ind w:left="72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</w:rPr>
        <w:tab/>
      </w:r>
      <w:r w:rsidRPr="008E228C">
        <w:rPr>
          <w:rFonts w:ascii="Arial Narrow" w:hAnsi="Arial Narrow" w:cstheme="minorHAnsi"/>
        </w:rPr>
        <w:tab/>
      </w:r>
      <w:r w:rsidRPr="008E228C" w:rsidR="00ED4C92">
        <w:rPr>
          <w:rFonts w:ascii="Arial Narrow" w:hAnsi="Arial Narrow" w:cstheme="minorHAnsi"/>
          <w:lang w:val="en-CA"/>
        </w:rPr>
        <w:tab/>
      </w:r>
      <w:r w:rsidRPr="008E228C" w:rsidR="00ED4C92">
        <w:rPr>
          <w:rFonts w:ascii="Arial Narrow" w:hAnsi="Arial Narrow" w:cstheme="minorHAnsi"/>
          <w:lang w:val="en-CA"/>
        </w:rPr>
        <w:tab/>
      </w:r>
      <w:r w:rsidRPr="008E228C" w:rsidR="00ED4C92">
        <w:rPr>
          <w:rFonts w:ascii="Arial Narrow" w:hAnsi="Arial Narrow" w:cstheme="minorHAnsi"/>
          <w:lang w:val="en-CA"/>
        </w:rPr>
        <w:tab/>
      </w:r>
      <w:r w:rsidRPr="008E228C" w:rsidR="00345544">
        <w:rPr>
          <w:rFonts w:ascii="Arial Narrow" w:hAnsi="Arial Narrow" w:cstheme="minorHAnsi"/>
          <w:lang w:val="en-CA"/>
        </w:rPr>
        <w:t xml:space="preserve"> </w:t>
      </w:r>
    </w:p>
    <w:p w:rsidRPr="008E228C" w:rsidR="00A07CFC" w:rsidP="006065DA" w:rsidRDefault="00957FFB" w14:paraId="70311E24" w14:textId="5E94B695">
      <w:pPr>
        <w:ind w:left="72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</w:rPr>
        <w:t>PARENT COMMISSIONER:</w:t>
      </w:r>
      <w:r w:rsidRPr="008E228C">
        <w:rPr>
          <w:rFonts w:ascii="Arial Narrow" w:hAnsi="Arial Narrow" w:cstheme="minorHAnsi"/>
        </w:rPr>
        <w:tab/>
      </w:r>
      <w:r w:rsidRPr="008E228C" w:rsidR="00582F33">
        <w:rPr>
          <w:rFonts w:ascii="Arial Narrow" w:hAnsi="Arial Narrow" w:cstheme="minorHAnsi"/>
        </w:rPr>
        <w:t>K. Mackenzie</w:t>
      </w:r>
      <w:r w:rsidRPr="008E228C" w:rsidR="00396FF0">
        <w:rPr>
          <w:rFonts w:ascii="Arial Narrow" w:hAnsi="Arial Narrow" w:cstheme="minorHAnsi"/>
        </w:rPr>
        <w:t xml:space="preserve"> (online)</w:t>
      </w:r>
    </w:p>
    <w:p w:rsidRPr="008E228C" w:rsidR="00F63172" w:rsidP="00525906" w:rsidRDefault="00F63172" w14:paraId="3CE65CC3" w14:textId="34531553">
      <w:pPr>
        <w:ind w:left="360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  <w:lang w:val="en-CA"/>
        </w:rPr>
        <w:t>J. Bizeau</w:t>
      </w:r>
      <w:r w:rsidRPr="008E228C" w:rsidR="00396FF0">
        <w:rPr>
          <w:rFonts w:ascii="Arial Narrow" w:hAnsi="Arial Narrow" w:cstheme="minorHAnsi"/>
          <w:lang w:val="en-CA"/>
        </w:rPr>
        <w:t xml:space="preserve"> (online)</w:t>
      </w:r>
    </w:p>
    <w:p w:rsidRPr="00181AF5" w:rsidR="00623263" w:rsidP="00566955" w:rsidRDefault="00625938" w14:paraId="275E316F" w14:textId="20CAC271">
      <w:pPr>
        <w:ind w:left="72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  <w:lang w:val="en-CA"/>
        </w:rPr>
        <w:tab/>
      </w:r>
      <w:r w:rsidRPr="008E228C">
        <w:rPr>
          <w:rFonts w:ascii="Arial Narrow" w:hAnsi="Arial Narrow" w:cstheme="minorHAnsi"/>
          <w:lang w:val="en-CA"/>
        </w:rPr>
        <w:tab/>
      </w:r>
      <w:r w:rsidRPr="008E228C">
        <w:rPr>
          <w:rFonts w:ascii="Arial Narrow" w:hAnsi="Arial Narrow" w:cstheme="minorHAnsi"/>
          <w:lang w:val="en-CA"/>
        </w:rPr>
        <w:tab/>
      </w:r>
      <w:r w:rsidRPr="008E228C" w:rsidR="00761283">
        <w:rPr>
          <w:rFonts w:ascii="Arial Narrow" w:hAnsi="Arial Narrow" w:cstheme="minorHAnsi"/>
          <w:lang w:val="en-CA"/>
        </w:rPr>
        <w:tab/>
      </w:r>
      <w:r w:rsidRPr="00181AF5" w:rsidR="00AF71FE">
        <w:rPr>
          <w:rFonts w:ascii="Arial Narrow" w:hAnsi="Arial Narrow" w:cstheme="minorHAnsi"/>
          <w:lang w:val="en-CA"/>
        </w:rPr>
        <w:t xml:space="preserve"> </w:t>
      </w:r>
    </w:p>
    <w:p w:rsidRPr="008E228C" w:rsidR="00C25A70" w:rsidP="00566955" w:rsidRDefault="005E2FB6" w14:paraId="756CD2D8" w14:textId="206AA5DA">
      <w:pPr>
        <w:ind w:left="4320" w:hanging="360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  <w:lang w:val="en-CA"/>
        </w:rPr>
        <w:t>DIRECTOR GENERAL:</w:t>
      </w:r>
      <w:r w:rsidRPr="008E228C">
        <w:rPr>
          <w:rFonts w:ascii="Arial Narrow" w:hAnsi="Arial Narrow" w:cstheme="minorHAnsi"/>
          <w:lang w:val="en-CA"/>
        </w:rPr>
        <w:tab/>
      </w:r>
      <w:r w:rsidRPr="008E228C">
        <w:rPr>
          <w:rFonts w:ascii="Arial Narrow" w:hAnsi="Arial Narrow" w:cstheme="minorHAnsi"/>
          <w:lang w:val="en-CA"/>
        </w:rPr>
        <w:t xml:space="preserve">D. </w:t>
      </w:r>
      <w:r w:rsidRPr="008E228C" w:rsidR="00172D20">
        <w:rPr>
          <w:rFonts w:ascii="Arial Narrow" w:hAnsi="Arial Narrow" w:cstheme="minorHAnsi"/>
          <w:lang w:val="en-CA"/>
        </w:rPr>
        <w:t>Simoneau</w:t>
      </w:r>
      <w:r w:rsidRPr="008E228C" w:rsidR="002E093C">
        <w:rPr>
          <w:rFonts w:ascii="Arial Narrow" w:hAnsi="Arial Narrow" w:cstheme="minorHAnsi"/>
          <w:lang w:val="en-CA"/>
        </w:rPr>
        <w:t xml:space="preserve"> </w:t>
      </w:r>
      <w:r w:rsidRPr="008E228C" w:rsidR="0057792E">
        <w:rPr>
          <w:rFonts w:ascii="Arial Narrow" w:hAnsi="Arial Narrow" w:cstheme="minorHAnsi"/>
          <w:lang w:val="en-CA"/>
        </w:rPr>
        <w:t>(online)</w:t>
      </w:r>
    </w:p>
    <w:p w:rsidRPr="008E228C" w:rsidR="0069206A" w:rsidP="00566955" w:rsidRDefault="00625938" w14:paraId="524ADBDE" w14:textId="1ACE710C">
      <w:pPr>
        <w:ind w:left="4320" w:hanging="3600"/>
        <w:jc w:val="both"/>
        <w:rPr>
          <w:rFonts w:ascii="Arial Narrow" w:hAnsi="Arial Narrow" w:cstheme="minorBidi"/>
        </w:rPr>
      </w:pPr>
      <w:r w:rsidRPr="008E228C">
        <w:rPr>
          <w:rFonts w:ascii="Arial Narrow" w:hAnsi="Arial Narrow" w:cstheme="minorBidi"/>
        </w:rPr>
        <w:t>ASSISTANT DIRECTOR GENERAL:</w:t>
      </w:r>
      <w:r w:rsidRPr="008E228C" w:rsidR="0069206A">
        <w:tab/>
      </w:r>
      <w:r w:rsidRPr="008E228C" w:rsidR="0069206A">
        <w:rPr>
          <w:rFonts w:ascii="Arial Narrow" w:hAnsi="Arial Narrow" w:cstheme="minorBidi"/>
        </w:rPr>
        <w:t xml:space="preserve">J. Bradbury; Director of Adult and Vocational </w:t>
      </w:r>
      <w:r w:rsidRPr="008E228C" w:rsidR="00274A16">
        <w:rPr>
          <w:rFonts w:ascii="Arial Narrow" w:hAnsi="Arial Narrow" w:cstheme="minorBidi"/>
        </w:rPr>
        <w:t>Education (</w:t>
      </w:r>
      <w:r w:rsidRPr="008E228C" w:rsidR="0057792E">
        <w:rPr>
          <w:rFonts w:ascii="Arial Narrow" w:hAnsi="Arial Narrow" w:cstheme="minorBidi"/>
        </w:rPr>
        <w:t>online)</w:t>
      </w:r>
    </w:p>
    <w:p w:rsidRPr="008E228C" w:rsidR="007C6AC1" w:rsidP="00566955" w:rsidRDefault="007C6AC1" w14:paraId="1CE1B1D6" w14:textId="77777777">
      <w:pPr>
        <w:ind w:left="4320" w:hanging="3600"/>
        <w:jc w:val="both"/>
        <w:rPr>
          <w:rFonts w:ascii="Arial Narrow" w:hAnsi="Arial Narrow" w:cstheme="minorHAnsi"/>
        </w:rPr>
      </w:pPr>
      <w:r w:rsidRPr="008E228C">
        <w:rPr>
          <w:rFonts w:ascii="Arial Narrow" w:hAnsi="Arial Narrow" w:cstheme="minorHAnsi"/>
        </w:rPr>
        <w:t>SECRETARY GENERAL:</w:t>
      </w:r>
      <w:r w:rsidRPr="008E228C">
        <w:rPr>
          <w:rFonts w:ascii="Arial Narrow" w:hAnsi="Arial Narrow" w:cstheme="minorHAnsi"/>
        </w:rPr>
        <w:tab/>
      </w:r>
      <w:r w:rsidRPr="008E228C">
        <w:rPr>
          <w:rFonts w:ascii="Arial Narrow" w:hAnsi="Arial Narrow" w:cstheme="minorHAnsi"/>
        </w:rPr>
        <w:t>D. Gauthier</w:t>
      </w:r>
    </w:p>
    <w:p w:rsidRPr="008E228C" w:rsidR="005F52E1" w:rsidP="00566955" w:rsidRDefault="00957FFB" w14:paraId="19701E95" w14:textId="77777777">
      <w:pPr>
        <w:ind w:left="720"/>
        <w:jc w:val="both"/>
        <w:rPr>
          <w:rFonts w:ascii="Arial Narrow" w:hAnsi="Arial Narrow" w:cstheme="minorHAnsi"/>
        </w:rPr>
      </w:pPr>
      <w:r w:rsidRPr="008E228C">
        <w:rPr>
          <w:rFonts w:ascii="Arial Narrow" w:hAnsi="Arial Narrow" w:cstheme="minorHAnsi"/>
        </w:rPr>
        <w:tab/>
      </w:r>
      <w:r w:rsidRPr="008E228C" w:rsidR="005F52E1">
        <w:rPr>
          <w:rFonts w:ascii="Arial Narrow" w:hAnsi="Arial Narrow" w:cstheme="minorHAnsi"/>
        </w:rPr>
        <w:tab/>
      </w:r>
      <w:r w:rsidRPr="008E228C" w:rsidR="005F52E1">
        <w:rPr>
          <w:rFonts w:ascii="Arial Narrow" w:hAnsi="Arial Narrow" w:cstheme="minorHAnsi"/>
        </w:rPr>
        <w:tab/>
      </w:r>
    </w:p>
    <w:p w:rsidRPr="008E228C" w:rsidR="006065DA" w:rsidP="00FA5662" w:rsidRDefault="00A83457" w14:paraId="7250EEB0" w14:textId="24B2C5FA">
      <w:pPr>
        <w:ind w:left="2160" w:hanging="144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</w:rPr>
        <w:t>OTHERS:</w:t>
      </w:r>
      <w:r w:rsidRPr="008E228C">
        <w:rPr>
          <w:rFonts w:ascii="Arial Narrow" w:hAnsi="Arial Narrow" w:cstheme="minorHAnsi"/>
        </w:rPr>
        <w:tab/>
      </w:r>
      <w:r w:rsidRPr="008E228C" w:rsidR="00E06A42">
        <w:rPr>
          <w:rFonts w:ascii="Arial Narrow" w:hAnsi="Arial Narrow" w:cstheme="minorHAnsi"/>
          <w:lang w:val="en-CA"/>
        </w:rPr>
        <w:t xml:space="preserve">A. Dupuis; Director of Human Resources </w:t>
      </w:r>
    </w:p>
    <w:p w:rsidRPr="008E228C" w:rsidR="00376E0D" w:rsidP="00393015" w:rsidRDefault="00396FF0" w14:paraId="2782451A" w14:textId="4CAE0A42">
      <w:pPr>
        <w:ind w:left="2160" w:right="-270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  <w:lang w:val="en-CA"/>
        </w:rPr>
        <w:t>D. Foltin; Director of Educational Services</w:t>
      </w:r>
      <w:r w:rsidRPr="008E228C" w:rsidR="00FA5662">
        <w:rPr>
          <w:rFonts w:ascii="Arial Narrow" w:hAnsi="Arial Narrow" w:cstheme="minorHAnsi"/>
          <w:lang w:val="en-CA"/>
        </w:rPr>
        <w:t xml:space="preserve"> (online) </w:t>
      </w:r>
    </w:p>
    <w:p w:rsidRPr="00181AF5" w:rsidR="00515270" w:rsidP="00393015" w:rsidRDefault="00515270" w14:paraId="1C627015" w14:textId="38214976">
      <w:pPr>
        <w:ind w:left="2160" w:right="-270"/>
        <w:rPr>
          <w:rFonts w:ascii="Arial Narrow" w:hAnsi="Arial Narrow" w:cstheme="minorHAnsi"/>
          <w:lang w:val="pt-PT"/>
        </w:rPr>
      </w:pPr>
      <w:r w:rsidRPr="00181AF5">
        <w:rPr>
          <w:rFonts w:ascii="Arial Narrow" w:hAnsi="Arial Narrow" w:cstheme="minorHAnsi"/>
          <w:lang w:val="pt-PT"/>
        </w:rPr>
        <w:t>G. O’Rourke; ESTA President</w:t>
      </w:r>
    </w:p>
    <w:p w:rsidRPr="00181AF5" w:rsidR="0057792E" w:rsidP="00393015" w:rsidRDefault="00274A16" w14:paraId="13656C32" w14:textId="1DF59E84">
      <w:pPr>
        <w:ind w:left="2160" w:right="-270"/>
        <w:rPr>
          <w:rFonts w:ascii="Arial Narrow" w:hAnsi="Arial Narrow" w:cstheme="minorHAnsi"/>
          <w:lang w:val="pt-PT"/>
        </w:rPr>
      </w:pPr>
      <w:r w:rsidRPr="00181AF5">
        <w:rPr>
          <w:rFonts w:ascii="Arial Narrow" w:hAnsi="Arial Narrow" w:cstheme="minorHAnsi"/>
          <w:lang w:val="pt-PT"/>
        </w:rPr>
        <w:t xml:space="preserve">ESTA Member </w:t>
      </w:r>
    </w:p>
    <w:p w:rsidRPr="00181AF5" w:rsidR="00E032B0" w:rsidP="00E35219" w:rsidRDefault="00625938" w14:paraId="27F1084D" w14:textId="109B1FF7">
      <w:pPr>
        <w:ind w:left="720"/>
        <w:jc w:val="both"/>
        <w:rPr>
          <w:rFonts w:ascii="Arial Narrow" w:hAnsi="Arial Narrow" w:cstheme="minorHAnsi"/>
          <w:lang w:val="pt-PT"/>
        </w:rPr>
      </w:pPr>
      <w:r w:rsidRPr="00181AF5">
        <w:rPr>
          <w:rFonts w:ascii="Arial Narrow" w:hAnsi="Arial Narrow" w:cstheme="minorHAnsi"/>
          <w:lang w:val="pt-PT"/>
        </w:rPr>
        <w:tab/>
      </w:r>
      <w:r w:rsidRPr="00181AF5" w:rsidR="0069206A">
        <w:rPr>
          <w:rFonts w:ascii="Arial Narrow" w:hAnsi="Arial Narrow" w:cstheme="minorHAnsi"/>
          <w:lang w:val="pt-PT"/>
        </w:rPr>
        <w:t xml:space="preserve"> </w:t>
      </w:r>
    </w:p>
    <w:p w:rsidRPr="008E228C" w:rsidR="009A52A3" w:rsidP="008E228C" w:rsidRDefault="00694793" w14:paraId="118BC1C8" w14:textId="1CC8204D">
      <w:pPr>
        <w:ind w:left="720"/>
        <w:jc w:val="both"/>
        <w:rPr>
          <w:rFonts w:ascii="Arial Narrow" w:hAnsi="Arial Narrow" w:cstheme="minorHAnsi"/>
          <w:lang w:val="en-CA"/>
        </w:rPr>
      </w:pPr>
      <w:r w:rsidRPr="008E228C">
        <w:rPr>
          <w:rFonts w:ascii="Arial Narrow" w:hAnsi="Arial Narrow" w:cstheme="minorHAnsi"/>
          <w:lang w:val="en-CA"/>
        </w:rPr>
        <w:t>ABSENT:</w:t>
      </w:r>
      <w:r w:rsidRPr="008E228C" w:rsidR="00E855A7">
        <w:rPr>
          <w:rFonts w:ascii="Arial Narrow" w:hAnsi="Arial Narrow" w:cstheme="minorHAnsi"/>
          <w:lang w:val="en-CA"/>
        </w:rPr>
        <w:t xml:space="preserve"> </w:t>
      </w:r>
      <w:r w:rsidRPr="008E228C" w:rsidR="004211A2">
        <w:rPr>
          <w:rFonts w:ascii="Arial Narrow" w:hAnsi="Arial Narrow" w:cstheme="minorHAnsi"/>
          <w:lang w:val="en-CA"/>
        </w:rPr>
        <w:t xml:space="preserve">J. McWhirter, </w:t>
      </w:r>
      <w:r w:rsidRPr="008E228C" w:rsidR="009A52A3">
        <w:rPr>
          <w:rFonts w:ascii="Arial Narrow" w:hAnsi="Arial Narrow" w:cstheme="minorHAnsi"/>
          <w:lang w:val="en-CA"/>
        </w:rPr>
        <w:t xml:space="preserve">G. Hayes, D. Hunt, D. Bourgouin, </w:t>
      </w:r>
      <w:r w:rsidRPr="008E228C" w:rsidR="00396FF0">
        <w:rPr>
          <w:rFonts w:ascii="Arial Narrow" w:hAnsi="Arial Narrow" w:cstheme="minorHAnsi"/>
          <w:lang w:val="en-CA"/>
        </w:rPr>
        <w:t xml:space="preserve">K. Dickson </w:t>
      </w:r>
      <w:r w:rsidRPr="008E228C" w:rsidR="009A52A3">
        <w:rPr>
          <w:rFonts w:ascii="Arial Narrow" w:hAnsi="Arial Narrow" w:cstheme="minorHAnsi"/>
          <w:lang w:val="en-CA"/>
        </w:rPr>
        <w:t>R. Stewar</w:t>
      </w:r>
      <w:r w:rsidRPr="008E228C" w:rsidR="0057792E">
        <w:rPr>
          <w:rFonts w:ascii="Arial Narrow" w:hAnsi="Arial Narrow" w:cstheme="minorHAnsi"/>
          <w:lang w:val="en-CA"/>
        </w:rPr>
        <w:t>t, M. Ouellet</w:t>
      </w:r>
    </w:p>
    <w:p w:rsidRPr="008E228C" w:rsidR="002630D8" w:rsidP="009A52A3" w:rsidRDefault="00396FF0" w14:paraId="79D2F472" w14:textId="3995DBA4">
      <w:pPr>
        <w:ind w:left="2880" w:hanging="2160"/>
        <w:jc w:val="both"/>
        <w:rPr>
          <w:rFonts w:ascii="Arial Narrow" w:hAnsi="Arial Narrow" w:cstheme="minorHAnsi"/>
          <w:bCs/>
          <w:lang w:val="en-CA"/>
        </w:rPr>
      </w:pPr>
      <w:r w:rsidRPr="008E228C">
        <w:rPr>
          <w:rFonts w:ascii="Arial Narrow" w:hAnsi="Arial Narrow" w:cstheme="minorHAnsi"/>
          <w:lang w:val="en-CA"/>
        </w:rPr>
        <w:tab/>
      </w:r>
    </w:p>
    <w:p w:rsidRPr="008E228C" w:rsidR="00753984" w:rsidP="00566955" w:rsidRDefault="006065DA" w14:paraId="5F0A1C19" w14:textId="292194AB">
      <w:pPr>
        <w:ind w:left="720"/>
        <w:jc w:val="both"/>
        <w:rPr>
          <w:rFonts w:ascii="Arial Narrow" w:hAnsi="Arial Narrow" w:cstheme="minorHAnsi"/>
        </w:rPr>
      </w:pPr>
      <w:r w:rsidRPr="008E228C">
        <w:rPr>
          <w:rFonts w:ascii="Arial Narrow" w:hAnsi="Arial Narrow" w:cstheme="minorHAnsi"/>
        </w:rPr>
        <w:t xml:space="preserve">Mr. Gifford, </w:t>
      </w:r>
      <w:r w:rsidRPr="008E228C" w:rsidR="002E093C">
        <w:rPr>
          <w:rFonts w:ascii="Arial Narrow" w:hAnsi="Arial Narrow" w:cstheme="minorHAnsi"/>
        </w:rPr>
        <w:t>Chair</w:t>
      </w:r>
      <w:r w:rsidRPr="008E228C" w:rsidR="00753984">
        <w:rPr>
          <w:rFonts w:ascii="Arial Narrow" w:hAnsi="Arial Narrow" w:cstheme="minorHAnsi"/>
        </w:rPr>
        <w:t xml:space="preserve">, called this </w:t>
      </w:r>
      <w:r w:rsidRPr="008E228C" w:rsidR="00396FF0">
        <w:rPr>
          <w:rFonts w:ascii="Arial Narrow" w:hAnsi="Arial Narrow" w:cstheme="minorHAnsi"/>
        </w:rPr>
        <w:t xml:space="preserve">special </w:t>
      </w:r>
      <w:r w:rsidRPr="008E228C">
        <w:rPr>
          <w:rFonts w:ascii="Arial Narrow" w:hAnsi="Arial Narrow" w:cstheme="minorHAnsi"/>
        </w:rPr>
        <w:t>meeting</w:t>
      </w:r>
      <w:r w:rsidRPr="008E228C" w:rsidR="00753984">
        <w:rPr>
          <w:rFonts w:ascii="Arial Narrow" w:hAnsi="Arial Narrow" w:cstheme="minorHAnsi"/>
        </w:rPr>
        <w:t xml:space="preserve"> of the Council of Commissioners to order and </w:t>
      </w:r>
      <w:r w:rsidRPr="008E228C" w:rsidR="00433D40">
        <w:rPr>
          <w:rFonts w:ascii="Arial Narrow" w:hAnsi="Arial Narrow" w:cstheme="minorHAnsi"/>
        </w:rPr>
        <w:t xml:space="preserve">welcomed </w:t>
      </w:r>
      <w:r w:rsidRPr="008E228C" w:rsidR="00753984">
        <w:rPr>
          <w:rFonts w:ascii="Arial Narrow" w:hAnsi="Arial Narrow" w:cstheme="minorHAnsi"/>
        </w:rPr>
        <w:t xml:space="preserve">everyone present.  </w:t>
      </w:r>
    </w:p>
    <w:p w:rsidRPr="008E228C" w:rsidR="005C11BD" w:rsidP="00566955" w:rsidRDefault="005C11BD" w14:paraId="21E4C4C6" w14:textId="77777777">
      <w:pPr>
        <w:ind w:left="720"/>
        <w:jc w:val="both"/>
        <w:rPr>
          <w:rFonts w:ascii="Arial Narrow" w:hAnsi="Arial Narrow" w:cstheme="minorHAnsi"/>
        </w:rPr>
      </w:pPr>
    </w:p>
    <w:p w:rsidRPr="008E228C" w:rsidR="00255D3D" w:rsidP="00566955" w:rsidRDefault="00255D3D" w14:paraId="605DA3AA" w14:textId="77777777">
      <w:pPr>
        <w:jc w:val="both"/>
        <w:rPr>
          <w:rFonts w:ascii="Arial Narrow" w:hAnsi="Arial Narrow" w:cstheme="minorHAnsi"/>
        </w:rPr>
      </w:pPr>
    </w:p>
    <w:p w:rsidRPr="008E228C" w:rsidR="003E65AE" w:rsidP="00210589" w:rsidRDefault="001A0665" w14:paraId="035C9265" w14:textId="5AB76AF3">
      <w:pPr>
        <w:jc w:val="both"/>
        <w:rPr>
          <w:rFonts w:ascii="Arial Narrow" w:hAnsi="Arial Narrow" w:cstheme="minorHAnsi"/>
          <w:b/>
          <w:u w:val="single"/>
        </w:rPr>
      </w:pPr>
      <w:r w:rsidRPr="008E228C">
        <w:rPr>
          <w:rFonts w:ascii="Arial Narrow" w:hAnsi="Arial Narrow" w:cstheme="minorHAnsi"/>
          <w:b/>
        </w:rPr>
        <w:t>1.</w:t>
      </w:r>
      <w:r w:rsidRPr="008E228C">
        <w:rPr>
          <w:rFonts w:ascii="Arial Narrow" w:hAnsi="Arial Narrow" w:cstheme="minorHAnsi"/>
          <w:b/>
        </w:rPr>
        <w:tab/>
      </w:r>
      <w:r w:rsidRPr="008E228C" w:rsidR="003E65AE">
        <w:rPr>
          <w:rFonts w:ascii="Arial Narrow" w:hAnsi="Arial Narrow" w:cstheme="minorHAnsi"/>
          <w:b/>
          <w:u w:val="single"/>
        </w:rPr>
        <w:t>CONFLICT OF INTEREST</w:t>
      </w:r>
    </w:p>
    <w:p w:rsidRPr="008E228C" w:rsidR="003E65AE" w:rsidP="000727AD" w:rsidRDefault="003E65AE" w14:paraId="1168D3CF" w14:textId="77777777">
      <w:pPr>
        <w:ind w:hanging="720"/>
        <w:jc w:val="both"/>
        <w:rPr>
          <w:rFonts w:ascii="Arial Narrow" w:hAnsi="Arial Narrow" w:cstheme="minorHAnsi"/>
          <w:b/>
        </w:rPr>
      </w:pPr>
    </w:p>
    <w:p w:rsidRPr="008E228C" w:rsidR="003E65AE" w:rsidP="000727AD" w:rsidRDefault="003E65AE" w14:paraId="7D9258A1" w14:textId="38594746">
      <w:pPr>
        <w:ind w:hanging="720"/>
        <w:jc w:val="both"/>
        <w:rPr>
          <w:rFonts w:ascii="Arial Narrow" w:hAnsi="Arial Narrow" w:cstheme="minorHAnsi"/>
        </w:rPr>
      </w:pPr>
      <w:r w:rsidRPr="008E228C">
        <w:rPr>
          <w:rFonts w:ascii="Arial Narrow" w:hAnsi="Arial Narrow" w:cstheme="minorHAnsi"/>
          <w:b/>
        </w:rPr>
        <w:tab/>
      </w:r>
      <w:r w:rsidRPr="008E228C">
        <w:rPr>
          <w:rFonts w:ascii="Arial Narrow" w:hAnsi="Arial Narrow" w:cstheme="minorHAnsi"/>
          <w:b/>
        </w:rPr>
        <w:tab/>
      </w:r>
      <w:r w:rsidRPr="008E228C" w:rsidR="00AA43FB">
        <w:rPr>
          <w:rFonts w:ascii="Arial Narrow" w:hAnsi="Arial Narrow" w:cstheme="minorHAnsi"/>
        </w:rPr>
        <w:t xml:space="preserve">No conflicts </w:t>
      </w:r>
      <w:r w:rsidRPr="008E228C" w:rsidR="00A22499">
        <w:rPr>
          <w:rFonts w:ascii="Arial Narrow" w:hAnsi="Arial Narrow" w:cstheme="minorHAnsi"/>
        </w:rPr>
        <w:t>were declared</w:t>
      </w:r>
      <w:r w:rsidRPr="008E228C" w:rsidR="00AA43FB">
        <w:rPr>
          <w:rFonts w:ascii="Arial Narrow" w:hAnsi="Arial Narrow" w:cstheme="minorHAnsi"/>
        </w:rPr>
        <w:t xml:space="preserve"> at this time. </w:t>
      </w:r>
    </w:p>
    <w:p w:rsidRPr="008E228C" w:rsidR="003E65AE" w:rsidP="000727AD" w:rsidRDefault="003E65AE" w14:paraId="725F0DAC" w14:textId="77777777">
      <w:pPr>
        <w:ind w:hanging="720"/>
        <w:jc w:val="both"/>
        <w:rPr>
          <w:rFonts w:ascii="Arial Narrow" w:hAnsi="Arial Narrow" w:cstheme="minorHAnsi"/>
        </w:rPr>
      </w:pPr>
    </w:p>
    <w:p w:rsidRPr="008E228C" w:rsidR="001245FF" w:rsidP="000727AD" w:rsidRDefault="001245FF" w14:paraId="439C82FC" w14:textId="77777777">
      <w:pPr>
        <w:rPr>
          <w:rFonts w:ascii="Arial Narrow" w:hAnsi="Arial Narrow" w:eastAsia="Calibri" w:cstheme="minorHAnsi"/>
          <w:b/>
        </w:rPr>
      </w:pPr>
    </w:p>
    <w:p w:rsidRPr="008E228C" w:rsidR="00105241" w:rsidP="00105241" w:rsidRDefault="00105241" w14:paraId="5B05533F" w14:textId="77777777">
      <w:pPr>
        <w:jc w:val="both"/>
        <w:rPr>
          <w:rFonts w:ascii="Arial Narrow" w:hAnsi="Arial Narrow" w:eastAsia="Calibri" w:cstheme="minorHAnsi"/>
          <w:b/>
          <w:u w:val="single"/>
        </w:rPr>
      </w:pPr>
      <w:r w:rsidRPr="008E228C">
        <w:rPr>
          <w:rFonts w:ascii="Arial Narrow" w:hAnsi="Arial Narrow" w:eastAsia="Calibri" w:cstheme="minorHAnsi"/>
          <w:b/>
        </w:rPr>
        <w:t>2.</w:t>
      </w:r>
      <w:r w:rsidRPr="008E228C">
        <w:rPr>
          <w:rFonts w:ascii="Arial Narrow" w:hAnsi="Arial Narrow" w:eastAsia="Calibri" w:cstheme="minorHAnsi"/>
          <w:b/>
        </w:rPr>
        <w:tab/>
      </w:r>
      <w:r w:rsidRPr="008E228C">
        <w:rPr>
          <w:rFonts w:ascii="Arial Narrow" w:hAnsi="Arial Narrow" w:eastAsia="Calibri" w:cstheme="minorHAnsi"/>
          <w:b/>
          <w:u w:val="single"/>
        </w:rPr>
        <w:t xml:space="preserve">APPROVAL OF THE AGENDA </w:t>
      </w:r>
    </w:p>
    <w:p w:rsidRPr="008E228C" w:rsidR="00105241" w:rsidP="00105241" w:rsidRDefault="00105241" w14:paraId="7657897A" w14:textId="77777777">
      <w:pPr>
        <w:jc w:val="both"/>
        <w:rPr>
          <w:rFonts w:ascii="Arial Narrow" w:hAnsi="Arial Narrow" w:eastAsia="Calibri" w:cstheme="minorHAnsi"/>
          <w:b/>
          <w:u w:val="single"/>
        </w:rPr>
      </w:pPr>
    </w:p>
    <w:p w:rsidRPr="008E228C" w:rsidR="002B414D" w:rsidP="00557438" w:rsidRDefault="00105241" w14:paraId="410F9EC7" w14:textId="68F2BA3B">
      <w:pPr>
        <w:ind w:left="720" w:hanging="2160"/>
        <w:jc w:val="both"/>
        <w:rPr>
          <w:rFonts w:ascii="Arial Narrow" w:hAnsi="Arial Narrow" w:eastAsia="Calibri" w:cstheme="minorHAnsi"/>
        </w:rPr>
      </w:pPr>
      <w:r w:rsidRPr="008E228C">
        <w:rPr>
          <w:rFonts w:ascii="Arial Narrow" w:hAnsi="Arial Narrow" w:eastAsia="Calibri" w:cstheme="minorHAnsi"/>
        </w:rPr>
        <w:t>C</w:t>
      </w:r>
      <w:r w:rsidRPr="008E228C" w:rsidR="00515270">
        <w:rPr>
          <w:rFonts w:ascii="Arial Narrow" w:hAnsi="Arial Narrow" w:eastAsia="Calibri" w:cstheme="minorHAnsi"/>
        </w:rPr>
        <w:t>25</w:t>
      </w:r>
      <w:r w:rsidRPr="008E228C" w:rsidR="00E032B0">
        <w:rPr>
          <w:rFonts w:ascii="Arial Narrow" w:hAnsi="Arial Narrow" w:eastAsia="Calibri" w:cstheme="minorHAnsi"/>
        </w:rPr>
        <w:t>-</w:t>
      </w:r>
      <w:r w:rsidRPr="008E228C" w:rsidR="00396FF0">
        <w:rPr>
          <w:rFonts w:ascii="Arial Narrow" w:hAnsi="Arial Narrow" w:eastAsia="Calibri" w:cstheme="minorHAnsi"/>
        </w:rPr>
        <w:t>10-</w:t>
      </w:r>
      <w:r w:rsidRPr="008E228C" w:rsidR="00AA2ECF">
        <w:rPr>
          <w:rFonts w:ascii="Arial Narrow" w:hAnsi="Arial Narrow" w:eastAsia="Calibri" w:cstheme="minorHAnsi"/>
        </w:rPr>
        <w:t>291</w:t>
      </w:r>
      <w:r w:rsidRPr="008E228C" w:rsidR="00F771E4">
        <w:rPr>
          <w:rFonts w:ascii="Arial Narrow" w:hAnsi="Arial Narrow" w:eastAsia="Calibri" w:cstheme="minorHAnsi"/>
        </w:rPr>
        <w:tab/>
      </w:r>
      <w:r w:rsidRPr="008E228C">
        <w:rPr>
          <w:rFonts w:ascii="Arial Narrow" w:hAnsi="Arial Narrow" w:eastAsia="Calibri" w:cstheme="minorHAnsi"/>
        </w:rPr>
        <w:t xml:space="preserve">It was moved by </w:t>
      </w:r>
      <w:r w:rsidRPr="008E228C" w:rsidR="00B468C9">
        <w:rPr>
          <w:rFonts w:ascii="Arial Narrow" w:hAnsi="Arial Narrow" w:eastAsia="Calibri" w:cstheme="minorHAnsi"/>
        </w:rPr>
        <w:t xml:space="preserve">K. Ward </w:t>
      </w:r>
      <w:r w:rsidRPr="008E228C">
        <w:rPr>
          <w:rFonts w:ascii="Arial Narrow" w:hAnsi="Arial Narrow" w:eastAsia="Calibri" w:cstheme="minorHAnsi"/>
        </w:rPr>
        <w:t xml:space="preserve">that the agenda for this </w:t>
      </w:r>
      <w:r w:rsidRPr="008E228C" w:rsidR="00AA2ECF">
        <w:rPr>
          <w:rFonts w:ascii="Arial Narrow" w:hAnsi="Arial Narrow" w:eastAsia="Calibri" w:cstheme="minorHAnsi"/>
        </w:rPr>
        <w:t xml:space="preserve">special </w:t>
      </w:r>
      <w:r w:rsidRPr="008E228C">
        <w:rPr>
          <w:rFonts w:ascii="Arial Narrow" w:hAnsi="Arial Narrow" w:eastAsia="Calibri" w:cstheme="minorHAnsi"/>
        </w:rPr>
        <w:t>meeting of the Council of Commissioners of Eastern Shores School Board be approved</w:t>
      </w:r>
      <w:r w:rsidRPr="008E228C" w:rsidR="00AA2ECF">
        <w:rPr>
          <w:rFonts w:ascii="Arial Narrow" w:hAnsi="Arial Narrow" w:eastAsia="Calibri" w:cstheme="minorHAnsi"/>
        </w:rPr>
        <w:t>.</w:t>
      </w:r>
      <w:r w:rsidRPr="008E228C" w:rsidR="00376E0D">
        <w:rPr>
          <w:rFonts w:ascii="Arial Narrow" w:hAnsi="Arial Narrow" w:eastAsia="Calibri" w:cstheme="minorHAnsi"/>
        </w:rPr>
        <w:t xml:space="preserve"> </w:t>
      </w:r>
    </w:p>
    <w:p w:rsidRPr="008E228C" w:rsidR="00105241" w:rsidP="00105241" w:rsidRDefault="00105241" w14:paraId="008BF463" w14:textId="77777777">
      <w:pPr>
        <w:jc w:val="right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>CARRIED</w:t>
      </w:r>
    </w:p>
    <w:p w:rsidRPr="008E228C" w:rsidR="005E233E" w:rsidP="00105241" w:rsidRDefault="005E233E" w14:paraId="5813D015" w14:textId="77777777">
      <w:pPr>
        <w:jc w:val="right"/>
        <w:rPr>
          <w:rFonts w:ascii="Arial Narrow" w:hAnsi="Arial Narrow" w:eastAsia="Calibri" w:cstheme="minorHAnsi"/>
          <w:lang w:val="en-CA"/>
        </w:rPr>
      </w:pPr>
    </w:p>
    <w:p w:rsidRPr="008E228C" w:rsidR="00105241" w:rsidP="00105241" w:rsidRDefault="00105241" w14:paraId="142B176A" w14:textId="77777777">
      <w:pPr>
        <w:rPr>
          <w:rFonts w:ascii="Arial Narrow" w:hAnsi="Arial Narrow" w:eastAsia="Calibri" w:cstheme="minorHAnsi"/>
          <w:b/>
          <w:bCs/>
          <w:lang w:val="en-CA"/>
        </w:rPr>
      </w:pPr>
    </w:p>
    <w:p w:rsidRPr="008E228C" w:rsidR="00AA2ECF" w:rsidRDefault="00AA2ECF" w14:paraId="375ACB19" w14:textId="77777777">
      <w:pPr>
        <w:rPr>
          <w:rFonts w:ascii="Arial Narrow" w:hAnsi="Arial Narrow" w:eastAsia="Calibri" w:cstheme="minorHAnsi"/>
          <w:b/>
          <w:bCs/>
          <w:lang w:val="en-CA"/>
        </w:rPr>
      </w:pPr>
      <w:bookmarkStart w:name="_Hlk155706403" w:id="0"/>
      <w:r w:rsidRPr="008E228C">
        <w:rPr>
          <w:rFonts w:ascii="Arial Narrow" w:hAnsi="Arial Narrow" w:eastAsia="Calibri" w:cstheme="minorHAnsi"/>
          <w:b/>
          <w:bCs/>
          <w:lang w:val="en-CA"/>
        </w:rPr>
        <w:t>3.</w:t>
      </w:r>
      <w:r w:rsidRPr="008E228C">
        <w:rPr>
          <w:rFonts w:ascii="Arial Narrow" w:hAnsi="Arial Narrow" w:eastAsia="Calibri" w:cstheme="minorHAnsi"/>
          <w:b/>
          <w:bCs/>
          <w:lang w:val="en-CA"/>
        </w:rPr>
        <w:tab/>
      </w:r>
      <w:r w:rsidRPr="008E228C">
        <w:rPr>
          <w:rFonts w:ascii="Arial Narrow" w:hAnsi="Arial Narrow" w:eastAsia="Calibri" w:cstheme="minorHAnsi"/>
          <w:b/>
          <w:bCs/>
          <w:u w:val="single"/>
          <w:lang w:val="en-CA"/>
        </w:rPr>
        <w:t>DISMISSAL OF AN EMPLOYEE</w:t>
      </w:r>
      <w:r w:rsidRPr="008E228C">
        <w:rPr>
          <w:rFonts w:ascii="Arial Narrow" w:hAnsi="Arial Narrow" w:eastAsia="Calibri" w:cstheme="minorHAnsi"/>
          <w:b/>
          <w:bCs/>
          <w:lang w:val="en-CA"/>
        </w:rPr>
        <w:t xml:space="preserve"> </w:t>
      </w:r>
    </w:p>
    <w:p w:rsidRPr="008E228C" w:rsidR="00581ED2" w:rsidRDefault="00581ED2" w14:paraId="059AAB4D" w14:textId="77777777">
      <w:pPr>
        <w:rPr>
          <w:rFonts w:ascii="Arial Narrow" w:hAnsi="Arial Narrow" w:eastAsia="Calibri" w:cstheme="minorHAnsi"/>
          <w:b/>
          <w:bCs/>
          <w:lang w:val="en-CA"/>
        </w:rPr>
      </w:pPr>
    </w:p>
    <w:p w:rsidRPr="008E228C" w:rsidR="00581ED2" w:rsidRDefault="00581ED2" w14:paraId="358D11C3" w14:textId="11BE38F2">
      <w:pPr>
        <w:rPr>
          <w:rFonts w:ascii="Arial Narrow" w:hAnsi="Arial Narrow" w:eastAsia="Calibri" w:cstheme="minorHAnsi"/>
          <w:b/>
          <w:bCs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3.1</w:t>
      </w:r>
      <w:r w:rsidRPr="008E228C">
        <w:rPr>
          <w:rFonts w:ascii="Arial Narrow" w:hAnsi="Arial Narrow" w:eastAsia="Calibri" w:cstheme="minorHAnsi"/>
          <w:b/>
          <w:bCs/>
          <w:lang w:val="en-CA"/>
        </w:rPr>
        <w:tab/>
      </w:r>
      <w:r w:rsidRPr="008E228C">
        <w:rPr>
          <w:rFonts w:ascii="Arial Narrow" w:hAnsi="Arial Narrow" w:eastAsia="Calibri" w:cstheme="minorHAnsi"/>
          <w:b/>
          <w:bCs/>
          <w:u w:val="single"/>
          <w:lang w:val="en-CA"/>
        </w:rPr>
        <w:t>In-Camera</w:t>
      </w:r>
      <w:r w:rsidRPr="008E228C">
        <w:rPr>
          <w:rFonts w:ascii="Arial Narrow" w:hAnsi="Arial Narrow" w:eastAsia="Calibri" w:cstheme="minorHAnsi"/>
          <w:b/>
          <w:bCs/>
          <w:lang w:val="en-CA"/>
        </w:rPr>
        <w:t xml:space="preserve"> </w:t>
      </w:r>
    </w:p>
    <w:p w:rsidRPr="008E228C" w:rsidR="00581ED2" w:rsidRDefault="00581ED2" w14:paraId="661C22AE" w14:textId="77777777">
      <w:pPr>
        <w:rPr>
          <w:rFonts w:ascii="Arial Narrow" w:hAnsi="Arial Narrow" w:eastAsia="Calibri" w:cstheme="minorHAnsi"/>
          <w:b/>
          <w:bCs/>
          <w:lang w:val="en-CA"/>
        </w:rPr>
      </w:pPr>
    </w:p>
    <w:p w:rsidRPr="008E228C" w:rsidR="00581ED2" w:rsidP="00581ED2" w:rsidRDefault="00581ED2" w14:paraId="10C7D5EC" w14:textId="2E2FD10C">
      <w:pPr>
        <w:ind w:hanging="144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>C25-10-292</w:t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>It was moved by K. Mackenzie to go in</w:t>
      </w:r>
      <w:r w:rsidRPr="008E228C" w:rsidR="00333EA0">
        <w:rPr>
          <w:rFonts w:ascii="Arial Narrow" w:hAnsi="Arial Narrow" w:eastAsia="Calibri" w:cstheme="minorHAnsi"/>
          <w:lang w:val="en-CA"/>
        </w:rPr>
        <w:t>-</w:t>
      </w:r>
      <w:r w:rsidRPr="008E228C">
        <w:rPr>
          <w:rFonts w:ascii="Arial Narrow" w:hAnsi="Arial Narrow" w:eastAsia="Calibri" w:cstheme="minorHAnsi"/>
          <w:lang w:val="en-CA"/>
        </w:rPr>
        <w:t xml:space="preserve">camera at 8:30 a.m. </w:t>
      </w:r>
    </w:p>
    <w:p w:rsidRPr="008E228C" w:rsidR="00581ED2" w:rsidP="00581ED2" w:rsidRDefault="00581ED2" w14:paraId="048FC7C0" w14:textId="05A16AC3">
      <w:pPr>
        <w:ind w:hanging="1440"/>
        <w:jc w:val="right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 xml:space="preserve">CARRIED </w:t>
      </w:r>
    </w:p>
    <w:p w:rsidRPr="008E228C" w:rsidR="00581ED2" w:rsidP="00581ED2" w:rsidRDefault="00581ED2" w14:paraId="4E73B940" w14:textId="77777777">
      <w:pPr>
        <w:ind w:hanging="1440"/>
        <w:jc w:val="right"/>
        <w:rPr>
          <w:rFonts w:ascii="Arial Narrow" w:hAnsi="Arial Narrow" w:eastAsia="Calibri" w:cstheme="minorHAnsi"/>
          <w:lang w:val="en-CA"/>
        </w:rPr>
      </w:pPr>
    </w:p>
    <w:p w:rsidRPr="008E228C" w:rsidR="00581ED2" w:rsidP="75B4722C" w:rsidRDefault="00581ED2" w14:paraId="588AF9B6" w14:textId="542D2279">
      <w:pPr>
        <w:ind w:hanging="1440"/>
        <w:rPr>
          <w:rFonts w:ascii="Arial Narrow" w:hAnsi="Arial Narrow" w:eastAsia="Calibri" w:cs="Calibri" w:cstheme="minorAscii"/>
          <w:b w:val="1"/>
          <w:bCs w:val="1"/>
          <w:lang w:val="en-CA"/>
        </w:rPr>
      </w:pPr>
      <w:r w:rsidRPr="75B4722C" w:rsidR="00581ED2">
        <w:rPr>
          <w:rFonts w:ascii="Arial Narrow" w:hAnsi="Arial Narrow" w:eastAsia="Calibri" w:cs="Calibri" w:cstheme="minorAscii"/>
          <w:b w:val="1"/>
          <w:bCs w:val="1"/>
          <w:lang w:val="en-CA"/>
        </w:rPr>
        <w:t>3.2.</w:t>
      </w:r>
      <w:r w:rsidRPr="008E228C">
        <w:rPr>
          <w:rFonts w:ascii="Arial Narrow" w:hAnsi="Arial Narrow" w:eastAsia="Calibri" w:cstheme="minorHAnsi"/>
          <w:b/>
          <w:bCs/>
          <w:lang w:val="en-CA"/>
        </w:rPr>
        <w:tab/>
      </w:r>
      <w:r w:rsidRPr="75B4722C" w:rsidR="00581ED2">
        <w:rPr>
          <w:rFonts w:ascii="Arial Narrow" w:hAnsi="Arial Narrow" w:eastAsia="Calibri" w:cs="Calibri" w:cstheme="minorAscii"/>
          <w:b w:val="1"/>
          <w:bCs w:val="1"/>
          <w:u w:val="single"/>
          <w:lang w:val="en-CA"/>
        </w:rPr>
        <w:t>Out of In-Camera</w:t>
      </w:r>
    </w:p>
    <w:p w:rsidRPr="008E228C" w:rsidR="00581ED2" w:rsidP="00581ED2" w:rsidRDefault="00581ED2" w14:paraId="16D0ED2D" w14:textId="77777777">
      <w:pPr>
        <w:ind w:hanging="1440"/>
        <w:rPr>
          <w:rFonts w:ascii="Arial Narrow" w:hAnsi="Arial Narrow" w:eastAsia="Calibri" w:cstheme="minorHAnsi"/>
          <w:lang w:val="en-CA"/>
        </w:rPr>
      </w:pPr>
    </w:p>
    <w:p w:rsidRPr="008E228C" w:rsidR="00515270" w:rsidP="00581ED2" w:rsidRDefault="00581ED2" w14:paraId="3881E75C" w14:textId="60232E65">
      <w:pPr>
        <w:ind w:hanging="144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>C25-10-293</w:t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 xml:space="preserve">It was moved by K. Ward to move out of </w:t>
      </w:r>
      <w:r w:rsidRPr="008E228C" w:rsidR="00333EA0">
        <w:rPr>
          <w:rFonts w:ascii="Arial Narrow" w:hAnsi="Arial Narrow" w:eastAsia="Calibri" w:cstheme="minorHAnsi"/>
          <w:lang w:val="en-CA"/>
        </w:rPr>
        <w:t>i</w:t>
      </w:r>
      <w:r w:rsidRPr="008E228C">
        <w:rPr>
          <w:rFonts w:ascii="Arial Narrow" w:hAnsi="Arial Narrow" w:eastAsia="Calibri" w:cstheme="minorHAnsi"/>
          <w:lang w:val="en-CA"/>
        </w:rPr>
        <w:t>n-</w:t>
      </w:r>
      <w:r w:rsidRPr="008E228C" w:rsidR="00333EA0">
        <w:rPr>
          <w:rFonts w:ascii="Arial Narrow" w:hAnsi="Arial Narrow" w:eastAsia="Calibri" w:cstheme="minorHAnsi"/>
          <w:lang w:val="en-CA"/>
        </w:rPr>
        <w:t>c</w:t>
      </w:r>
      <w:r w:rsidRPr="008E228C">
        <w:rPr>
          <w:rFonts w:ascii="Arial Narrow" w:hAnsi="Arial Narrow" w:eastAsia="Calibri" w:cstheme="minorHAnsi"/>
          <w:lang w:val="en-CA"/>
        </w:rPr>
        <w:t xml:space="preserve">amera at 8:45 a.m. </w:t>
      </w:r>
    </w:p>
    <w:p w:rsidRPr="008E228C" w:rsidR="00581ED2" w:rsidP="00581ED2" w:rsidRDefault="00581ED2" w14:paraId="5C029EB9" w14:textId="7B151937">
      <w:pPr>
        <w:jc w:val="right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>CARRIED</w:t>
      </w:r>
    </w:p>
    <w:p w:rsidRPr="008E228C" w:rsidR="008E228C" w:rsidP="00581ED2" w:rsidRDefault="008E228C" w14:paraId="02E844DF" w14:textId="77777777">
      <w:pPr>
        <w:jc w:val="right"/>
        <w:rPr>
          <w:rFonts w:ascii="Arial Narrow" w:hAnsi="Arial Narrow" w:eastAsia="Calibri" w:cstheme="minorHAnsi"/>
          <w:lang w:val="en-CA"/>
        </w:rPr>
      </w:pPr>
    </w:p>
    <w:p w:rsidRPr="008E228C" w:rsidR="00333EA0" w:rsidP="00333EA0" w:rsidRDefault="00333EA0" w14:paraId="55E03AC5" w14:textId="03FDD3A1">
      <w:pPr>
        <w:rPr>
          <w:rFonts w:ascii="Arial Narrow" w:hAnsi="Arial Narrow" w:eastAsia="Calibri" w:cstheme="minorHAnsi"/>
          <w:b/>
          <w:bCs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b/>
          <w:bCs/>
          <w:lang w:val="en-CA"/>
        </w:rPr>
        <w:t xml:space="preserve">Following the in-camera session the following resolution was proposed: </w:t>
      </w:r>
    </w:p>
    <w:p w:rsidRPr="008E228C" w:rsidR="00581ED2" w:rsidP="00581ED2" w:rsidRDefault="00581ED2" w14:paraId="32605146" w14:textId="77777777">
      <w:pPr>
        <w:jc w:val="right"/>
        <w:rPr>
          <w:rFonts w:ascii="Arial Narrow" w:hAnsi="Arial Narrow" w:eastAsia="Calibri" w:cstheme="minorHAnsi"/>
          <w:b/>
          <w:bCs/>
          <w:lang w:val="en-CA"/>
        </w:rPr>
      </w:pPr>
    </w:p>
    <w:p w:rsidRPr="008E228C" w:rsidR="008E228C" w:rsidRDefault="008E228C" w14:paraId="4F118EAB" w14:textId="5750A9E8">
      <w:pPr>
        <w:rPr>
          <w:rFonts w:ascii="Arial Narrow" w:hAnsi="Arial Narrow" w:eastAsia="Calibri" w:cstheme="minorHAnsi"/>
          <w:b/>
          <w:bCs/>
          <w:lang w:val="en-CA"/>
        </w:rPr>
      </w:pPr>
    </w:p>
    <w:p w:rsidRPr="008E228C" w:rsidR="00581ED2" w:rsidP="00333EA0" w:rsidRDefault="00333EA0" w14:paraId="021671AD" w14:textId="23A6BF9C">
      <w:pPr>
        <w:rPr>
          <w:rFonts w:ascii="Arial Narrow" w:hAnsi="Arial Narrow" w:eastAsia="Calibri" w:cstheme="minorHAnsi"/>
          <w:b/>
          <w:bCs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3.3</w:t>
      </w:r>
      <w:r w:rsidRPr="008E228C">
        <w:rPr>
          <w:rFonts w:ascii="Arial Narrow" w:hAnsi="Arial Narrow" w:eastAsia="Calibri" w:cstheme="minorHAnsi"/>
          <w:b/>
          <w:bCs/>
          <w:lang w:val="en-CA"/>
        </w:rPr>
        <w:tab/>
      </w:r>
      <w:r w:rsidRPr="008E228C">
        <w:rPr>
          <w:rFonts w:ascii="Arial Narrow" w:hAnsi="Arial Narrow" w:eastAsia="Calibri" w:cstheme="minorHAnsi"/>
          <w:b/>
          <w:bCs/>
          <w:u w:val="single"/>
          <w:lang w:val="en-CA"/>
        </w:rPr>
        <w:t>DISMISSAL OF AN EMPLOYEE</w:t>
      </w:r>
    </w:p>
    <w:p w:rsidRPr="008E228C" w:rsidR="00333EA0" w:rsidP="00A320B2" w:rsidRDefault="00333EA0" w14:paraId="709C4300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A320B2" w:rsidRDefault="00DE0EF6" w14:paraId="5016AF57" w14:textId="35C34AB1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>
        <w:rPr>
          <w:rFonts w:ascii="Arial Narrow" w:hAnsi="Arial Narrow" w:eastAsia="Calibri" w:cstheme="minorHAnsi"/>
          <w:lang w:val="en-CA"/>
        </w:rPr>
        <w:t xml:space="preserve"> the teacher’s personal file which the name is indicated</w:t>
      </w:r>
      <w:r w:rsidRPr="008E228C" w:rsidR="00A320B2">
        <w:rPr>
          <w:rFonts w:ascii="Arial Narrow" w:hAnsi="Arial Narrow" w:eastAsia="Calibri" w:cstheme="minorHAnsi"/>
          <w:lang w:val="en-CA"/>
        </w:rPr>
        <w:t xml:space="preserve"> is</w:t>
      </w:r>
      <w:r w:rsidRPr="008E228C">
        <w:rPr>
          <w:rFonts w:ascii="Arial Narrow" w:hAnsi="Arial Narrow" w:eastAsia="Calibri" w:cstheme="minorHAnsi"/>
          <w:lang w:val="en-CA"/>
        </w:rPr>
        <w:t xml:space="preserve"> in the confidential annex in support of the </w:t>
      </w:r>
      <w:r w:rsidRPr="008E228C" w:rsidR="00A320B2">
        <w:rPr>
          <w:rFonts w:ascii="Arial Narrow" w:hAnsi="Arial Narrow" w:eastAsia="Calibri" w:cstheme="minorHAnsi"/>
          <w:lang w:val="en-CA"/>
        </w:rPr>
        <w:t>present.</w:t>
      </w:r>
    </w:p>
    <w:p w:rsidRPr="008E228C" w:rsidR="00DE0EF6" w:rsidP="00A320B2" w:rsidRDefault="00DE0EF6" w14:paraId="115186EF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A320B2" w:rsidRDefault="00DE0EF6" w14:paraId="7FB228A1" w14:textId="57A76E52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>
        <w:rPr>
          <w:rFonts w:ascii="Arial Narrow" w:hAnsi="Arial Narrow" w:eastAsia="Calibri" w:cstheme="minorHAnsi"/>
          <w:lang w:val="en-CA"/>
        </w:rPr>
        <w:t xml:space="preserve"> the nature of the teacher’s behaviour is considered as a </w:t>
      </w:r>
      <w:r w:rsidRPr="008E228C" w:rsidR="00A320B2">
        <w:rPr>
          <w:rFonts w:ascii="Arial Narrow" w:hAnsi="Arial Narrow" w:eastAsia="Calibri" w:cstheme="minorHAnsi"/>
          <w:lang w:val="en-CA"/>
        </w:rPr>
        <w:t>misconduct.</w:t>
      </w:r>
      <w:r w:rsidRPr="008E228C">
        <w:rPr>
          <w:rFonts w:ascii="Arial Narrow" w:hAnsi="Arial Narrow" w:eastAsia="Calibri" w:cstheme="minorHAnsi"/>
          <w:lang w:val="en-CA"/>
        </w:rPr>
        <w:t xml:space="preserve"> </w:t>
      </w:r>
    </w:p>
    <w:p w:rsidRPr="008E228C" w:rsidR="00DE0EF6" w:rsidP="00A320B2" w:rsidRDefault="00DE0EF6" w14:paraId="70CDB653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A320B2" w:rsidRDefault="00DE0EF6" w14:paraId="25A61574" w14:textId="6620016E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A320B2">
        <w:rPr>
          <w:rFonts w:ascii="Arial Narrow" w:hAnsi="Arial Narrow" w:eastAsia="Calibri" w:cstheme="minorHAnsi"/>
          <w:lang w:val="en-CA"/>
        </w:rPr>
        <w:t xml:space="preserve"> o</w:t>
      </w:r>
      <w:r w:rsidRPr="008E228C">
        <w:rPr>
          <w:rFonts w:ascii="Arial Narrow" w:hAnsi="Arial Narrow" w:eastAsia="Calibri" w:cstheme="minorHAnsi"/>
          <w:lang w:val="en-CA"/>
        </w:rPr>
        <w:t xml:space="preserve">n September 24, 2025, the employer was informed that the teacher’s license was revoked in one USA </w:t>
      </w:r>
      <w:r w:rsidRPr="008E228C" w:rsidR="00876194">
        <w:rPr>
          <w:rFonts w:ascii="Arial Narrow" w:hAnsi="Arial Narrow" w:eastAsia="Calibri" w:cstheme="minorHAnsi"/>
          <w:lang w:val="en-CA"/>
        </w:rPr>
        <w:t>state.</w:t>
      </w:r>
      <w:r w:rsidRPr="008E228C">
        <w:rPr>
          <w:rFonts w:ascii="Arial Narrow" w:hAnsi="Arial Narrow" w:eastAsia="Calibri" w:cstheme="minorHAnsi"/>
          <w:lang w:val="en-CA"/>
        </w:rPr>
        <w:t xml:space="preserve"> </w:t>
      </w:r>
    </w:p>
    <w:p w:rsidRPr="008E228C" w:rsidR="00DE0EF6" w:rsidP="00A320B2" w:rsidRDefault="00DE0EF6" w14:paraId="6F91D569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A320B2" w14:paraId="48B507EB" w14:textId="197F1B8F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876194">
        <w:rPr>
          <w:rFonts w:ascii="Arial Narrow" w:hAnsi="Arial Narrow" w:eastAsia="Calibri" w:cstheme="minorHAnsi"/>
          <w:lang w:val="en-CA"/>
        </w:rPr>
        <w:t xml:space="preserve"> s</w:t>
      </w:r>
      <w:r w:rsidRPr="008E228C" w:rsidR="00DE0EF6">
        <w:rPr>
          <w:rFonts w:ascii="Arial Narrow" w:hAnsi="Arial Narrow" w:eastAsia="Calibri" w:cstheme="minorHAnsi"/>
          <w:lang w:val="en-CA"/>
        </w:rPr>
        <w:t xml:space="preserve">ubsequent investigations revealed that his license had also been revoked in a second USA </w:t>
      </w:r>
      <w:r w:rsidRPr="008E228C" w:rsidR="00876194">
        <w:rPr>
          <w:rFonts w:ascii="Arial Narrow" w:hAnsi="Arial Narrow" w:eastAsia="Calibri" w:cstheme="minorHAnsi"/>
          <w:lang w:val="en-CA"/>
        </w:rPr>
        <w:t>state.</w:t>
      </w:r>
    </w:p>
    <w:p w:rsidRPr="008E228C" w:rsidR="00DE0EF6" w:rsidP="00DE0EF6" w:rsidRDefault="00DE0EF6" w14:paraId="63FD9610" w14:textId="77777777">
      <w:pPr>
        <w:ind w:hanging="144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DE0EF6" w14:paraId="5C04263D" w14:textId="249126E5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876194">
        <w:rPr>
          <w:rFonts w:ascii="Arial Narrow" w:hAnsi="Arial Narrow" w:eastAsia="Calibri" w:cstheme="minorHAnsi"/>
          <w:b/>
          <w:bCs/>
          <w:lang w:val="en-CA"/>
        </w:rPr>
        <w:t xml:space="preserve"> </w:t>
      </w:r>
      <w:r w:rsidRPr="008E228C" w:rsidR="00876194">
        <w:rPr>
          <w:rFonts w:ascii="Arial Narrow" w:hAnsi="Arial Narrow" w:eastAsia="Calibri" w:cstheme="minorHAnsi"/>
          <w:lang w:val="en-CA"/>
        </w:rPr>
        <w:t>d</w:t>
      </w:r>
      <w:r w:rsidRPr="008E228C">
        <w:rPr>
          <w:rFonts w:ascii="Arial Narrow" w:hAnsi="Arial Narrow" w:eastAsia="Calibri" w:cstheme="minorHAnsi"/>
          <w:lang w:val="en-CA"/>
        </w:rPr>
        <w:t>uring a meeting with the teacher, he chose not to respond to his employer’s question regarding the reason for the license revocation, stating he would first seek legal advice.</w:t>
      </w:r>
    </w:p>
    <w:p w:rsidRPr="008E228C" w:rsidR="00876194" w:rsidP="00876194" w:rsidRDefault="00876194" w14:paraId="2F5ED5B7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DE0EF6" w14:paraId="263BC808" w14:textId="09766CA8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876194">
        <w:rPr>
          <w:rFonts w:ascii="Arial Narrow" w:hAnsi="Arial Narrow" w:eastAsia="Calibri" w:cstheme="minorHAnsi"/>
          <w:b/>
          <w:bCs/>
          <w:lang w:val="en-CA"/>
        </w:rPr>
        <w:t xml:space="preserve"> </w:t>
      </w:r>
      <w:r w:rsidRPr="008E228C" w:rsidR="00876194">
        <w:rPr>
          <w:rFonts w:ascii="Arial Narrow" w:hAnsi="Arial Narrow" w:eastAsia="Calibri" w:cstheme="minorHAnsi"/>
          <w:lang w:val="en-CA"/>
        </w:rPr>
        <w:t>t</w:t>
      </w:r>
      <w:r w:rsidRPr="008E228C">
        <w:rPr>
          <w:rFonts w:ascii="Arial Narrow" w:hAnsi="Arial Narrow" w:eastAsia="Calibri" w:cstheme="minorHAnsi"/>
          <w:lang w:val="en-CA"/>
        </w:rPr>
        <w:t xml:space="preserve">he teacher lied on his curriculum vitae by omitting to mention that he taught in a particular state; state in which his teaching license was revoked in the first </w:t>
      </w:r>
      <w:r w:rsidRPr="008E228C" w:rsidR="000947D4">
        <w:rPr>
          <w:rFonts w:ascii="Arial Narrow" w:hAnsi="Arial Narrow" w:eastAsia="Calibri" w:cstheme="minorHAnsi"/>
          <w:lang w:val="en-CA"/>
        </w:rPr>
        <w:t>place.</w:t>
      </w:r>
    </w:p>
    <w:p w:rsidRPr="008E228C" w:rsidR="00DE0EF6" w:rsidP="00876194" w:rsidRDefault="00DE0EF6" w14:paraId="5E759486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DE0EF6" w14:paraId="668D1C7B" w14:textId="61E01DBA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876194">
        <w:rPr>
          <w:rFonts w:ascii="Arial Narrow" w:hAnsi="Arial Narrow" w:eastAsia="Calibri" w:cstheme="minorHAnsi"/>
          <w:b/>
          <w:bCs/>
          <w:lang w:val="en-CA"/>
        </w:rPr>
        <w:t xml:space="preserve"> </w:t>
      </w:r>
      <w:r w:rsidRPr="008E228C" w:rsidR="00876194">
        <w:rPr>
          <w:rFonts w:ascii="Arial Narrow" w:hAnsi="Arial Narrow" w:eastAsia="Calibri" w:cstheme="minorHAnsi"/>
          <w:lang w:val="en-CA"/>
        </w:rPr>
        <w:t>t</w:t>
      </w:r>
      <w:r w:rsidRPr="008E228C">
        <w:rPr>
          <w:rFonts w:ascii="Arial Narrow" w:hAnsi="Arial Narrow" w:eastAsia="Calibri" w:cstheme="minorHAnsi"/>
          <w:lang w:val="en-CA"/>
        </w:rPr>
        <w:t>he teacher pleaded guilty to a criminal offense in a USA</w:t>
      </w:r>
      <w:r w:rsidRPr="008E228C" w:rsidR="00876194">
        <w:rPr>
          <w:rFonts w:ascii="Arial Narrow" w:hAnsi="Arial Narrow" w:eastAsia="Calibri" w:cstheme="minorHAnsi"/>
          <w:lang w:val="en-CA"/>
        </w:rPr>
        <w:t xml:space="preserve"> </w:t>
      </w:r>
      <w:r w:rsidRPr="008E228C">
        <w:rPr>
          <w:rFonts w:ascii="Arial Narrow" w:hAnsi="Arial Narrow" w:eastAsia="Calibri" w:cstheme="minorHAnsi"/>
          <w:lang w:val="en-CA"/>
        </w:rPr>
        <w:t xml:space="preserve">state but declined to disclose the nature of the </w:t>
      </w:r>
      <w:r w:rsidRPr="008E228C" w:rsidR="00876194">
        <w:rPr>
          <w:rFonts w:ascii="Arial Narrow" w:hAnsi="Arial Narrow" w:eastAsia="Calibri" w:cstheme="minorHAnsi"/>
          <w:lang w:val="en-CA"/>
        </w:rPr>
        <w:t>offense.</w:t>
      </w:r>
      <w:r w:rsidRPr="008E228C">
        <w:rPr>
          <w:rFonts w:ascii="Arial Narrow" w:hAnsi="Arial Narrow" w:eastAsia="Calibri" w:cstheme="minorHAnsi"/>
          <w:lang w:val="en-CA"/>
        </w:rPr>
        <w:t xml:space="preserve"> </w:t>
      </w:r>
    </w:p>
    <w:p w:rsidRPr="008E228C" w:rsidR="00876194" w:rsidP="00876194" w:rsidRDefault="00876194" w14:paraId="537CCB71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876194" w14:paraId="4E8A7D37" w14:textId="4C6AB5D2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>
        <w:rPr>
          <w:rFonts w:ascii="Arial Narrow" w:hAnsi="Arial Narrow" w:eastAsia="Calibri" w:cstheme="minorHAnsi"/>
          <w:lang w:val="en-CA"/>
        </w:rPr>
        <w:t xml:space="preserve"> t</w:t>
      </w:r>
      <w:r w:rsidRPr="008E228C" w:rsidR="00DE0EF6">
        <w:rPr>
          <w:rFonts w:ascii="Arial Narrow" w:hAnsi="Arial Narrow" w:eastAsia="Calibri" w:cstheme="minorHAnsi"/>
          <w:lang w:val="en-CA"/>
        </w:rPr>
        <w:t>he school board has a duty to protect its students, and the teacher declined to provide the clarifications requested by the employer.</w:t>
      </w:r>
    </w:p>
    <w:p w:rsidRPr="008E228C" w:rsidR="00876194" w:rsidP="00876194" w:rsidRDefault="00876194" w14:paraId="7727B785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0947D4" w:rsidP="00876194" w:rsidRDefault="00DE0EF6" w14:paraId="630D06B6" w14:textId="6C83F34F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876194">
        <w:rPr>
          <w:rFonts w:ascii="Arial Narrow" w:hAnsi="Arial Narrow" w:eastAsia="Calibri" w:cstheme="minorHAnsi"/>
          <w:lang w:val="en-CA"/>
        </w:rPr>
        <w:t xml:space="preserve"> </w:t>
      </w:r>
      <w:r w:rsidRPr="008E228C">
        <w:rPr>
          <w:rFonts w:ascii="Arial Narrow" w:hAnsi="Arial Narrow" w:eastAsia="Calibri" w:cstheme="minorHAnsi"/>
          <w:lang w:val="en-CA"/>
        </w:rPr>
        <w:t xml:space="preserve">the importance of sustaining a relationship of trust between the employee and the </w:t>
      </w:r>
      <w:r w:rsidRPr="008E228C" w:rsidR="000947D4">
        <w:rPr>
          <w:rFonts w:ascii="Arial Narrow" w:hAnsi="Arial Narrow" w:eastAsia="Calibri" w:cstheme="minorHAnsi"/>
          <w:lang w:val="en-CA"/>
        </w:rPr>
        <w:t>employer.</w:t>
      </w:r>
      <w:r w:rsidRPr="008E228C">
        <w:rPr>
          <w:rFonts w:ascii="Arial Narrow" w:hAnsi="Arial Narrow" w:eastAsia="Calibri" w:cstheme="minorHAnsi"/>
          <w:lang w:val="en-CA"/>
        </w:rPr>
        <w:t xml:space="preserve"> </w:t>
      </w:r>
    </w:p>
    <w:p w:rsidRPr="008E228C" w:rsidR="000947D4" w:rsidP="00876194" w:rsidRDefault="000947D4" w14:paraId="4E257236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DE0EF6" w14:paraId="5AF089BD" w14:textId="08E1C17E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0947D4">
        <w:rPr>
          <w:rFonts w:ascii="Arial Narrow" w:hAnsi="Arial Narrow" w:eastAsia="Calibri" w:cstheme="minorHAnsi"/>
          <w:lang w:val="en-CA"/>
        </w:rPr>
        <w:t xml:space="preserve"> </w:t>
      </w:r>
      <w:r w:rsidRPr="008E228C">
        <w:rPr>
          <w:rFonts w:ascii="Arial Narrow" w:hAnsi="Arial Narrow" w:eastAsia="Calibri" w:cstheme="minorHAnsi"/>
          <w:lang w:val="en-CA"/>
        </w:rPr>
        <w:t xml:space="preserve">that the bond between the teacher and the Board is irreparably </w:t>
      </w:r>
      <w:r w:rsidRPr="008E228C" w:rsidR="000947D4">
        <w:rPr>
          <w:rFonts w:ascii="Arial Narrow" w:hAnsi="Arial Narrow" w:eastAsia="Calibri" w:cstheme="minorHAnsi"/>
          <w:lang w:val="en-CA"/>
        </w:rPr>
        <w:t>broken.</w:t>
      </w:r>
    </w:p>
    <w:p w:rsidRPr="008E228C" w:rsidR="00DE0EF6" w:rsidP="00876194" w:rsidRDefault="00DE0EF6" w14:paraId="48868E35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DE0EF6" w14:paraId="6D0A5B3F" w14:textId="5F2DE874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0947D4">
        <w:rPr>
          <w:rFonts w:ascii="Arial Narrow" w:hAnsi="Arial Narrow" w:eastAsia="Calibri" w:cstheme="minorHAnsi"/>
          <w:lang w:val="en-CA"/>
        </w:rPr>
        <w:t xml:space="preserve"> </w:t>
      </w:r>
      <w:r w:rsidRPr="008E228C">
        <w:rPr>
          <w:rFonts w:ascii="Arial Narrow" w:hAnsi="Arial Narrow" w:eastAsia="Calibri" w:cstheme="minorHAnsi"/>
          <w:lang w:val="en-CA"/>
        </w:rPr>
        <w:t>the letter delivered to the teacher on September 30</w:t>
      </w:r>
      <w:r w:rsidRPr="008E228C" w:rsidR="00797467">
        <w:rPr>
          <w:rFonts w:ascii="Arial Narrow" w:hAnsi="Arial Narrow" w:eastAsia="Calibri" w:cstheme="minorHAnsi"/>
          <w:lang w:val="en-CA"/>
        </w:rPr>
        <w:t>, 2025</w:t>
      </w:r>
      <w:r w:rsidRPr="008E228C">
        <w:rPr>
          <w:rFonts w:ascii="Arial Narrow" w:hAnsi="Arial Narrow" w:eastAsia="Calibri" w:cstheme="minorHAnsi"/>
          <w:lang w:val="en-CA"/>
        </w:rPr>
        <w:t xml:space="preserve">, in respect of the article 5.7.00 of the local agreement and its contents considered here as recited </w:t>
      </w:r>
      <w:proofErr w:type="gramStart"/>
      <w:r w:rsidRPr="008E228C">
        <w:rPr>
          <w:rFonts w:ascii="Arial Narrow" w:hAnsi="Arial Narrow" w:eastAsia="Calibri" w:cstheme="minorHAnsi"/>
          <w:lang w:val="en-CA"/>
        </w:rPr>
        <w:t>throughout;</w:t>
      </w:r>
      <w:proofErr w:type="gramEnd"/>
      <w:r w:rsidRPr="008E228C">
        <w:rPr>
          <w:rFonts w:ascii="Arial Narrow" w:hAnsi="Arial Narrow" w:eastAsia="Calibri" w:cstheme="minorHAnsi"/>
          <w:lang w:val="en-CA"/>
        </w:rPr>
        <w:t xml:space="preserve">  </w:t>
      </w:r>
    </w:p>
    <w:p w:rsidRPr="008E228C" w:rsidR="00AB1093" w:rsidP="00876194" w:rsidRDefault="00AB1093" w14:paraId="50CF18AD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DE0EF6" w14:paraId="415B717A" w14:textId="2912280E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730BA0">
        <w:rPr>
          <w:rFonts w:ascii="Arial Narrow" w:hAnsi="Arial Narrow" w:eastAsia="Calibri" w:cstheme="minorHAnsi"/>
          <w:lang w:val="en-CA"/>
        </w:rPr>
        <w:t xml:space="preserve"> </w:t>
      </w:r>
      <w:r w:rsidRPr="008E228C">
        <w:rPr>
          <w:rFonts w:ascii="Arial Narrow" w:hAnsi="Arial Narrow" w:eastAsia="Calibri" w:cstheme="minorHAnsi"/>
          <w:lang w:val="en-CA"/>
        </w:rPr>
        <w:t xml:space="preserve">the representations of the teacher and </w:t>
      </w:r>
      <w:r w:rsidRPr="008E228C" w:rsidR="00797467">
        <w:rPr>
          <w:rFonts w:ascii="Arial Narrow" w:hAnsi="Arial Narrow" w:eastAsia="Calibri" w:cstheme="minorHAnsi"/>
          <w:lang w:val="en-CA"/>
        </w:rPr>
        <w:t>ESTA.</w:t>
      </w:r>
    </w:p>
    <w:p w:rsidRPr="008E228C" w:rsidR="00AB1093" w:rsidP="00876194" w:rsidRDefault="00AB1093" w14:paraId="2BEBDAB8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DE0EF6" w14:paraId="7672D542" w14:textId="20F2FEC5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WHEREAS</w:t>
      </w:r>
      <w:r w:rsidRPr="008E228C" w:rsidR="00AB1093">
        <w:rPr>
          <w:rFonts w:ascii="Arial Narrow" w:hAnsi="Arial Narrow" w:eastAsia="Calibri" w:cstheme="minorHAnsi"/>
          <w:b/>
          <w:bCs/>
          <w:lang w:val="en-CA"/>
        </w:rPr>
        <w:t xml:space="preserve"> </w:t>
      </w:r>
      <w:r w:rsidRPr="008E228C">
        <w:rPr>
          <w:rFonts w:ascii="Arial Narrow" w:hAnsi="Arial Narrow" w:eastAsia="Calibri" w:cstheme="minorHAnsi"/>
          <w:lang w:val="en-CA"/>
        </w:rPr>
        <w:t xml:space="preserve">The deliberations </w:t>
      </w:r>
      <w:r w:rsidRPr="008E228C" w:rsidR="004D41CD">
        <w:rPr>
          <w:rFonts w:ascii="Arial Narrow" w:hAnsi="Arial Narrow" w:eastAsia="Calibri" w:cstheme="minorHAnsi"/>
          <w:lang w:val="en-CA"/>
        </w:rPr>
        <w:t>held.</w:t>
      </w:r>
      <w:r w:rsidRPr="008E228C">
        <w:rPr>
          <w:rFonts w:ascii="Arial Narrow" w:hAnsi="Arial Narrow" w:eastAsia="Calibri" w:cstheme="minorHAnsi"/>
          <w:lang w:val="en-CA"/>
        </w:rPr>
        <w:t xml:space="preserve"> </w:t>
      </w:r>
    </w:p>
    <w:p w:rsidRPr="008E228C" w:rsidR="00DE0EF6" w:rsidP="00876194" w:rsidRDefault="00DE0EF6" w14:paraId="0B927CDB" w14:textId="77777777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 xml:space="preserve">         </w:t>
      </w:r>
    </w:p>
    <w:p w:rsidRPr="008E228C" w:rsidR="00DE0EF6" w:rsidP="00F069D0" w:rsidRDefault="004D41CD" w14:paraId="461F97B6" w14:textId="618E90A6">
      <w:pPr>
        <w:ind w:left="720" w:hanging="216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>C25-10-29</w:t>
      </w:r>
      <w:r w:rsidRPr="008E228C" w:rsidR="00987A65">
        <w:rPr>
          <w:rFonts w:ascii="Arial Narrow" w:hAnsi="Arial Narrow" w:eastAsia="Calibri" w:cstheme="minorHAnsi"/>
          <w:lang w:val="en-CA"/>
        </w:rPr>
        <w:t>4</w:t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 w:rsidR="00F069D0">
        <w:rPr>
          <w:rFonts w:ascii="Arial Narrow" w:hAnsi="Arial Narrow" w:eastAsia="Calibri" w:cstheme="minorHAnsi"/>
          <w:b/>
          <w:bCs/>
          <w:lang w:val="en-CA"/>
        </w:rPr>
        <w:t xml:space="preserve"> IT WAS </w:t>
      </w:r>
      <w:proofErr w:type="gramStart"/>
      <w:r w:rsidRPr="008E228C" w:rsidR="00F069D0">
        <w:rPr>
          <w:rFonts w:ascii="Arial Narrow" w:hAnsi="Arial Narrow" w:eastAsia="Calibri" w:cstheme="minorHAnsi"/>
          <w:b/>
          <w:bCs/>
          <w:lang w:val="en-CA"/>
        </w:rPr>
        <w:t xml:space="preserve">MOVED </w:t>
      </w:r>
      <w:r w:rsidRPr="008E228C" w:rsidR="00F069D0">
        <w:rPr>
          <w:rFonts w:ascii="Arial Narrow" w:hAnsi="Arial Narrow" w:eastAsia="Calibri" w:cstheme="minorHAnsi"/>
          <w:lang w:val="en-CA"/>
        </w:rPr>
        <w:t xml:space="preserve"> </w:t>
      </w:r>
      <w:r w:rsidRPr="008E228C" w:rsidR="00DE0EF6">
        <w:rPr>
          <w:rFonts w:ascii="Arial Narrow" w:hAnsi="Arial Narrow" w:eastAsia="Calibri" w:cstheme="minorHAnsi"/>
          <w:lang w:val="en-CA"/>
        </w:rPr>
        <w:t>by</w:t>
      </w:r>
      <w:proofErr w:type="gramEnd"/>
      <w:r w:rsidRPr="008E228C" w:rsidR="00DE0EF6">
        <w:rPr>
          <w:rFonts w:ascii="Arial Narrow" w:hAnsi="Arial Narrow" w:eastAsia="Calibri" w:cstheme="minorHAnsi"/>
          <w:lang w:val="en-CA"/>
        </w:rPr>
        <w:t xml:space="preserve"> the </w:t>
      </w:r>
      <w:r w:rsidRPr="008E228C" w:rsidR="009C6077">
        <w:rPr>
          <w:rFonts w:ascii="Arial Narrow" w:hAnsi="Arial Narrow" w:eastAsia="Calibri" w:cstheme="minorHAnsi"/>
          <w:lang w:val="en-CA"/>
        </w:rPr>
        <w:t xml:space="preserve">commissioner K. Mackenzie </w:t>
      </w:r>
      <w:r w:rsidRPr="008E228C" w:rsidR="00F069D0">
        <w:rPr>
          <w:rFonts w:ascii="Arial Narrow" w:hAnsi="Arial Narrow" w:eastAsia="Calibri" w:cstheme="minorHAnsi"/>
          <w:lang w:val="en-CA"/>
        </w:rPr>
        <w:t xml:space="preserve">to terminate the </w:t>
      </w:r>
      <w:proofErr w:type="gramStart"/>
      <w:r w:rsidRPr="008E228C" w:rsidR="00B54049">
        <w:rPr>
          <w:rFonts w:ascii="Arial Narrow" w:hAnsi="Arial Narrow" w:eastAsia="Calibri" w:cstheme="minorHAnsi"/>
          <w:lang w:val="en-CA"/>
        </w:rPr>
        <w:t xml:space="preserve">commitment </w:t>
      </w:r>
      <w:r w:rsidRPr="008E228C" w:rsidR="00F069D0">
        <w:rPr>
          <w:rFonts w:ascii="Arial Narrow" w:hAnsi="Arial Narrow" w:eastAsia="Calibri" w:cstheme="minorHAnsi"/>
          <w:lang w:val="en-CA"/>
        </w:rPr>
        <w:t xml:space="preserve"> </w:t>
      </w:r>
      <w:r w:rsidRPr="008E228C" w:rsidR="00DE0EF6">
        <w:rPr>
          <w:rFonts w:ascii="Arial Narrow" w:hAnsi="Arial Narrow" w:eastAsia="Calibri" w:cstheme="minorHAnsi"/>
          <w:lang w:val="en-CA"/>
        </w:rPr>
        <w:t>of</w:t>
      </w:r>
      <w:proofErr w:type="gramEnd"/>
      <w:r w:rsidRPr="008E228C" w:rsidR="00DE0EF6">
        <w:rPr>
          <w:rFonts w:ascii="Arial Narrow" w:hAnsi="Arial Narrow" w:eastAsia="Calibri" w:cstheme="minorHAnsi"/>
          <w:lang w:val="en-CA"/>
        </w:rPr>
        <w:t xml:space="preserve"> the teacher whose name appears in annex in the confidential envelop </w:t>
      </w:r>
      <w:r w:rsidRPr="008E228C" w:rsidR="00B54049">
        <w:rPr>
          <w:rFonts w:ascii="Arial Narrow" w:hAnsi="Arial Narrow" w:eastAsia="Calibri" w:cstheme="minorHAnsi"/>
          <w:lang w:val="en-CA"/>
        </w:rPr>
        <w:t xml:space="preserve">and to proceed with their dismissal due to immoral </w:t>
      </w:r>
      <w:proofErr w:type="gramStart"/>
      <w:r w:rsidRPr="008E228C" w:rsidR="00B54049">
        <w:rPr>
          <w:rFonts w:ascii="Arial Narrow" w:hAnsi="Arial Narrow" w:eastAsia="Calibri" w:cstheme="minorHAnsi"/>
          <w:lang w:val="en-CA"/>
        </w:rPr>
        <w:t>behaviour;</w:t>
      </w:r>
      <w:proofErr w:type="gramEnd"/>
      <w:r w:rsidRPr="008E228C" w:rsidR="00B54049">
        <w:rPr>
          <w:rFonts w:ascii="Arial Narrow" w:hAnsi="Arial Narrow" w:eastAsia="Calibri" w:cstheme="minorHAnsi"/>
          <w:lang w:val="en-CA"/>
        </w:rPr>
        <w:t xml:space="preserve"> </w:t>
      </w:r>
    </w:p>
    <w:p w:rsidRPr="008E228C" w:rsidR="00DE0EF6" w:rsidP="00876194" w:rsidRDefault="00DE0EF6" w14:paraId="450C0E70" w14:textId="77777777">
      <w:pPr>
        <w:ind w:left="720"/>
        <w:rPr>
          <w:rFonts w:ascii="Arial Narrow" w:hAnsi="Arial Narrow" w:eastAsia="Calibri" w:cstheme="minorHAnsi"/>
          <w:lang w:val="en-CA"/>
        </w:rPr>
      </w:pPr>
    </w:p>
    <w:p w:rsidRPr="008E228C" w:rsidR="00DE0EF6" w:rsidP="00876194" w:rsidRDefault="00B54049" w14:paraId="7A92B90C" w14:textId="5AD1DE03">
      <w:pPr>
        <w:ind w:left="720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b/>
          <w:bCs/>
          <w:lang w:val="en-CA"/>
        </w:rPr>
        <w:t>IT WAS FURTHER MOVED</w:t>
      </w:r>
      <w:r w:rsidRPr="008E228C">
        <w:rPr>
          <w:rFonts w:ascii="Arial Narrow" w:hAnsi="Arial Narrow" w:eastAsia="Calibri" w:cstheme="minorHAnsi"/>
          <w:lang w:val="en-CA"/>
        </w:rPr>
        <w:t xml:space="preserve"> to mandate </w:t>
      </w:r>
      <w:proofErr w:type="spellStart"/>
      <w:r w:rsidRPr="008E228C" w:rsidR="00DE0EF6">
        <w:rPr>
          <w:rFonts w:ascii="Arial Narrow" w:hAnsi="Arial Narrow" w:eastAsia="Calibri" w:cstheme="minorHAnsi"/>
          <w:lang w:val="en-CA"/>
        </w:rPr>
        <w:t>Ms</w:t>
      </w:r>
      <w:proofErr w:type="spellEnd"/>
      <w:r w:rsidRPr="008E228C" w:rsidR="00DE0EF6">
        <w:rPr>
          <w:rFonts w:ascii="Arial Narrow" w:hAnsi="Arial Narrow" w:eastAsia="Calibri" w:cstheme="minorHAnsi"/>
          <w:lang w:val="en-CA"/>
        </w:rPr>
        <w:t xml:space="preserve"> Annie Dupuis, Director of human resources for the purposes of ensuring follow-up of this decision. </w:t>
      </w:r>
    </w:p>
    <w:p w:rsidRPr="008E228C" w:rsidR="00515270" w:rsidP="00B54049" w:rsidRDefault="00B54049" w14:paraId="4FC7550C" w14:textId="4B268A56">
      <w:pPr>
        <w:jc w:val="right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>
        <w:rPr>
          <w:rFonts w:ascii="Arial Narrow" w:hAnsi="Arial Narrow" w:eastAsia="Calibri" w:cstheme="minorHAnsi"/>
          <w:lang w:val="en-CA"/>
        </w:rPr>
        <w:tab/>
      </w:r>
      <w:r w:rsidRPr="008E228C" w:rsidR="005E2C46">
        <w:rPr>
          <w:rFonts w:ascii="Arial Narrow" w:hAnsi="Arial Narrow" w:eastAsia="Calibri" w:cstheme="minorHAnsi"/>
          <w:lang w:val="en-CA"/>
        </w:rPr>
        <w:t>VOTING FOR THE MOTION:  7</w:t>
      </w:r>
    </w:p>
    <w:p w:rsidRPr="008E228C" w:rsidR="00B54049" w:rsidP="00B54049" w:rsidRDefault="005E2C46" w14:paraId="6050CF14" w14:textId="3059DD47">
      <w:pPr>
        <w:jc w:val="right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>ABSTENTIONS: 1</w:t>
      </w:r>
    </w:p>
    <w:p w:rsidRPr="008E228C" w:rsidR="005E2C46" w:rsidP="00B54049" w:rsidRDefault="005E2C46" w14:paraId="1C7AD899" w14:textId="2D9B6855">
      <w:pPr>
        <w:jc w:val="right"/>
        <w:rPr>
          <w:rFonts w:ascii="Arial Narrow" w:hAnsi="Arial Narrow" w:eastAsia="Calibri" w:cstheme="minorHAnsi"/>
          <w:lang w:val="en-CA"/>
        </w:rPr>
      </w:pPr>
      <w:r w:rsidRPr="008E228C">
        <w:rPr>
          <w:rFonts w:ascii="Arial Narrow" w:hAnsi="Arial Narrow" w:eastAsia="Calibri" w:cstheme="minorHAnsi"/>
          <w:lang w:val="en-CA"/>
        </w:rPr>
        <w:t xml:space="preserve">MOTION CARRIED BY MAJORITY VOTE </w:t>
      </w:r>
    </w:p>
    <w:p w:rsidRPr="008E228C" w:rsidR="00515270" w:rsidP="00515270" w:rsidRDefault="00515270" w14:paraId="56054D69" w14:textId="77777777">
      <w:pPr>
        <w:ind w:hanging="1440"/>
        <w:rPr>
          <w:rFonts w:ascii="Arial Narrow" w:hAnsi="Arial Narrow" w:eastAsia="Calibri" w:cstheme="minorHAnsi"/>
          <w:lang w:val="en-CA"/>
        </w:rPr>
      </w:pPr>
    </w:p>
    <w:p w:rsidRPr="008E228C" w:rsidR="00515270" w:rsidP="00515270" w:rsidRDefault="00515270" w14:paraId="1CE2A69F" w14:textId="77777777">
      <w:pPr>
        <w:ind w:hanging="1440"/>
        <w:rPr>
          <w:rFonts w:ascii="Arial Narrow" w:hAnsi="Arial Narrow" w:eastAsia="Calibri" w:cstheme="minorHAnsi"/>
          <w:lang w:val="en-CA"/>
        </w:rPr>
      </w:pPr>
    </w:p>
    <w:bookmarkEnd w:id="0"/>
    <w:p w:rsidR="008E228C" w:rsidRDefault="008E228C" w14:paraId="7D2D4C59" w14:textId="77777777">
      <w:pPr>
        <w:rPr>
          <w:rFonts w:ascii="Arial Narrow" w:hAnsi="Arial Narrow" w:cstheme="minorHAnsi"/>
          <w:b/>
          <w:color w:val="000000" w:themeColor="text1"/>
          <w:lang w:val="en-CA"/>
        </w:rPr>
      </w:pPr>
      <w:r>
        <w:rPr>
          <w:rFonts w:ascii="Arial Narrow" w:hAnsi="Arial Narrow" w:cstheme="minorHAnsi"/>
          <w:b/>
          <w:color w:val="000000" w:themeColor="text1"/>
          <w:lang w:val="en-CA"/>
        </w:rPr>
        <w:br w:type="page"/>
      </w:r>
    </w:p>
    <w:p w:rsidRPr="008E228C" w:rsidR="00226E80" w:rsidP="00105241" w:rsidRDefault="00AA2ECF" w14:paraId="195F651B" w14:textId="4ED5DA87">
      <w:pPr>
        <w:jc w:val="both"/>
        <w:rPr>
          <w:rFonts w:ascii="Arial Narrow" w:hAnsi="Arial Narrow" w:cstheme="minorHAnsi"/>
          <w:b/>
          <w:color w:val="000000" w:themeColor="text1"/>
          <w:u w:val="single"/>
          <w:lang w:val="en-CA"/>
        </w:rPr>
      </w:pPr>
      <w:r w:rsidRPr="008E228C">
        <w:rPr>
          <w:rFonts w:ascii="Arial Narrow" w:hAnsi="Arial Narrow" w:cstheme="minorHAnsi"/>
          <w:b/>
          <w:color w:val="000000" w:themeColor="text1"/>
          <w:lang w:val="en-CA"/>
        </w:rPr>
        <w:t>4</w:t>
      </w:r>
      <w:r w:rsidRPr="008E228C" w:rsidR="00105241">
        <w:rPr>
          <w:rFonts w:ascii="Arial Narrow" w:hAnsi="Arial Narrow" w:cstheme="minorHAnsi"/>
          <w:b/>
          <w:color w:val="000000" w:themeColor="text1"/>
          <w:lang w:val="en-CA"/>
        </w:rPr>
        <w:tab/>
      </w:r>
      <w:r w:rsidRPr="008E228C" w:rsidR="00222481">
        <w:rPr>
          <w:rFonts w:ascii="Arial Narrow" w:hAnsi="Arial Narrow" w:cstheme="minorHAnsi"/>
          <w:b/>
          <w:color w:val="000000" w:themeColor="text1"/>
          <w:u w:val="single"/>
          <w:lang w:val="en-CA"/>
        </w:rPr>
        <w:t>REGIONAL BAIE-DES-CHALEUR SCHOOL FURNITURE BID</w:t>
      </w:r>
    </w:p>
    <w:p w:rsidRPr="008E228C" w:rsidR="00CC4B39" w:rsidP="00CC4B39" w:rsidRDefault="00CC4B39" w14:paraId="6C18886C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04368C80" w14:textId="7652DA49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normaltextrun"/>
          <w:rFonts w:ascii="Arial Narrow" w:hAnsi="Arial Narrow" w:cs="Segoe UI"/>
          <w:b/>
          <w:bCs/>
          <w:lang w:val="en-US"/>
        </w:rPr>
        <w:t>WHEREAS</w:t>
      </w:r>
      <w:r w:rsidRPr="008E228C">
        <w:rPr>
          <w:rStyle w:val="normaltextrun"/>
          <w:rFonts w:ascii="Arial Narrow" w:hAnsi="Arial Narrow" w:cs="Segoe UI"/>
          <w:lang w:val="en-US"/>
        </w:rPr>
        <w:t xml:space="preserve"> a public call for tender was published on SEAO, reference number 20096922 on September 26, </w:t>
      </w:r>
      <w:r w:rsidRPr="008E228C" w:rsidR="008E228C">
        <w:rPr>
          <w:rStyle w:val="normaltextrun"/>
          <w:rFonts w:ascii="Arial Narrow" w:hAnsi="Arial Narrow" w:cs="Segoe UI"/>
          <w:lang w:val="en-US"/>
        </w:rPr>
        <w:t>2025.</w:t>
      </w: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3BB8C851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3AE99FA5" w14:textId="5ED0738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normaltextrun"/>
          <w:rFonts w:ascii="Arial Narrow" w:hAnsi="Arial Narrow" w:cs="Segoe UI"/>
          <w:b/>
          <w:bCs/>
          <w:lang w:val="en-US"/>
        </w:rPr>
        <w:t>WHEREAS</w:t>
      </w:r>
      <w:r w:rsidRPr="008E228C">
        <w:rPr>
          <w:rStyle w:val="normaltextrun"/>
          <w:rFonts w:ascii="Arial Narrow" w:hAnsi="Arial Narrow" w:cs="Segoe UI"/>
          <w:lang w:val="en-US"/>
        </w:rPr>
        <w:t xml:space="preserve"> one (1) bid was received by the Eastern Shores School Board by the date and time specified in the call for </w:t>
      </w:r>
      <w:r w:rsidRPr="008E228C" w:rsidR="008E228C">
        <w:rPr>
          <w:rStyle w:val="normaltextrun"/>
          <w:rFonts w:ascii="Arial Narrow" w:hAnsi="Arial Narrow" w:cs="Segoe UI"/>
          <w:lang w:val="en-US"/>
        </w:rPr>
        <w:t>tender.</w:t>
      </w:r>
      <w:r w:rsidRPr="008E228C">
        <w:rPr>
          <w:rStyle w:val="normaltextrun"/>
          <w:rFonts w:ascii="Arial Narrow" w:hAnsi="Arial Narrow" w:cs="Segoe UI"/>
          <w:lang w:val="en-US"/>
        </w:rPr>
        <w:t> </w:t>
      </w: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2F9E5D13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69657D76" w14:textId="4DEC1F4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normaltextrun"/>
          <w:rFonts w:ascii="Arial Narrow" w:hAnsi="Arial Narrow" w:cs="Segoe UI"/>
          <w:b/>
          <w:bCs/>
          <w:lang w:val="en-US"/>
        </w:rPr>
        <w:t>WHEREAS</w:t>
      </w:r>
      <w:r w:rsidRPr="008E228C">
        <w:rPr>
          <w:rStyle w:val="normaltextrun"/>
          <w:rFonts w:ascii="Arial Narrow" w:hAnsi="Arial Narrow" w:cs="Segoe UI"/>
          <w:lang w:val="en-US"/>
        </w:rPr>
        <w:t xml:space="preserve"> Chantal Pitt has verified all required documentation from the bid received and concludes that the tender is admissible and </w:t>
      </w:r>
      <w:r w:rsidRPr="008E228C" w:rsidR="008E228C">
        <w:rPr>
          <w:rStyle w:val="normaltextrun"/>
          <w:rFonts w:ascii="Arial Narrow" w:hAnsi="Arial Narrow" w:cs="Segoe UI"/>
          <w:lang w:val="en-US"/>
        </w:rPr>
        <w:t>conform.</w:t>
      </w:r>
      <w:r w:rsidRPr="008E228C">
        <w:rPr>
          <w:rStyle w:val="normaltextrun"/>
          <w:rFonts w:ascii="Arial Narrow" w:hAnsi="Arial Narrow" w:cs="Segoe UI"/>
          <w:lang w:val="en-US"/>
        </w:rPr>
        <w:t> </w:t>
      </w: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758B16B8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73F37E89" w14:textId="2DB483E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normaltextrun"/>
          <w:rFonts w:ascii="Arial Narrow" w:hAnsi="Arial Narrow" w:cs="Segoe UI"/>
          <w:b/>
          <w:bCs/>
          <w:lang w:val="en-US"/>
        </w:rPr>
        <w:t xml:space="preserve">WHEREAS </w:t>
      </w:r>
      <w:r w:rsidRPr="008E228C">
        <w:rPr>
          <w:rStyle w:val="normaltextrun"/>
          <w:rFonts w:ascii="Arial Narrow" w:hAnsi="Arial Narrow" w:cs="Segoe UI"/>
          <w:lang w:val="en-US"/>
        </w:rPr>
        <w:t xml:space="preserve">after verification, it is recommended that we retain the services of the conform tender received from J.M. Arsenault 1982 </w:t>
      </w:r>
      <w:r w:rsidRPr="008E228C" w:rsidR="008E228C">
        <w:rPr>
          <w:rStyle w:val="normaltextrun"/>
          <w:rFonts w:ascii="Arial Narrow" w:hAnsi="Arial Narrow" w:cs="Segoe UI"/>
          <w:lang w:val="en-US"/>
        </w:rPr>
        <w:t>inc.</w:t>
      </w:r>
      <w:r w:rsidRPr="008E228C">
        <w:rPr>
          <w:rStyle w:val="normaltextrun"/>
          <w:rFonts w:ascii="Arial Narrow" w:hAnsi="Arial Narrow" w:cs="Segoe UI"/>
          <w:lang w:val="en-US"/>
        </w:rPr>
        <w:t> </w:t>
      </w: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5F4A4AF9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8E228C" w:rsidRDefault="00CC4B39" w14:paraId="402B2061" w14:textId="46EC531A">
      <w:pPr>
        <w:ind w:left="720" w:hanging="2160"/>
        <w:jc w:val="both"/>
        <w:rPr>
          <w:rFonts w:ascii="Segoe UI" w:hAnsi="Segoe UI" w:cs="Segoe UI"/>
        </w:rPr>
      </w:pPr>
      <w:r w:rsidRPr="008E228C">
        <w:rPr>
          <w:rFonts w:ascii="Arial Narrow" w:hAnsi="Arial Narrow" w:cstheme="minorHAnsi"/>
          <w:bCs/>
          <w:color w:val="000000" w:themeColor="text1"/>
          <w:lang w:val="en-CA"/>
        </w:rPr>
        <w:t>C25-10-295</w:t>
      </w:r>
      <w:r w:rsidRPr="008E228C" w:rsidR="008E228C">
        <w:rPr>
          <w:rFonts w:ascii="Arial Narrow" w:hAnsi="Arial Narrow" w:cstheme="minorHAnsi"/>
          <w:bCs/>
          <w:color w:val="000000" w:themeColor="text1"/>
          <w:lang w:val="en-CA"/>
        </w:rPr>
        <w:tab/>
      </w:r>
      <w:r w:rsidRPr="008E228C" w:rsidR="008E228C">
        <w:rPr>
          <w:rFonts w:ascii="Arial Narrow" w:hAnsi="Arial Narrow" w:cstheme="minorHAnsi"/>
          <w:bCs/>
          <w:color w:val="000000" w:themeColor="text1"/>
          <w:lang w:val="en-CA"/>
        </w:rPr>
        <w:t>I</w:t>
      </w:r>
      <w:r w:rsidRPr="008E228C">
        <w:rPr>
          <w:rStyle w:val="normaltextrun"/>
          <w:rFonts w:ascii="Arial Narrow" w:hAnsi="Arial Narrow" w:cs="Segoe UI"/>
          <w:b/>
          <w:bCs/>
        </w:rPr>
        <w:t>T WAS MOVED BY</w:t>
      </w:r>
      <w:r w:rsidRPr="008E228C">
        <w:rPr>
          <w:rStyle w:val="normaltextrun"/>
          <w:rFonts w:ascii="Arial Narrow" w:hAnsi="Arial Narrow" w:cs="Segoe UI"/>
        </w:rPr>
        <w:t xml:space="preserve"> Commissioner </w:t>
      </w:r>
      <w:r w:rsidRPr="008E228C" w:rsidR="008E228C">
        <w:rPr>
          <w:rStyle w:val="normaltextrun"/>
          <w:rFonts w:ascii="Arial Narrow" w:hAnsi="Arial Narrow" w:cs="Segoe UI"/>
        </w:rPr>
        <w:t xml:space="preserve">K. Mackenzie </w:t>
      </w:r>
      <w:r w:rsidRPr="008E228C">
        <w:rPr>
          <w:rStyle w:val="normaltextrun"/>
          <w:rFonts w:ascii="Arial Narrow" w:hAnsi="Arial Narrow" w:cs="Segoe UI"/>
        </w:rPr>
        <w:t xml:space="preserve">that the company </w:t>
      </w:r>
      <w:r w:rsidRPr="008E228C">
        <w:rPr>
          <w:rStyle w:val="normaltextrun"/>
          <w:rFonts w:ascii="Arial Narrow" w:hAnsi="Arial Narrow" w:cs="Segoe UI"/>
          <w:color w:val="333333"/>
          <w:shd w:val="clear" w:color="auto" w:fill="FFFFFF"/>
        </w:rPr>
        <w:t xml:space="preserve">J.M. Arsenault 1982inc. </w:t>
      </w:r>
      <w:r w:rsidRPr="008E228C">
        <w:rPr>
          <w:rStyle w:val="normaltextrun"/>
          <w:rFonts w:ascii="Arial Narrow" w:hAnsi="Arial Narrow" w:cs="Segoe UI"/>
        </w:rPr>
        <w:t>be awarded the contract for the purchase of school furniture in the amount of $ 201 505.00 plus applicable taxes; and </w:t>
      </w: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8E228C" w:rsidRDefault="00CC4B39" w14:paraId="5185EE9F" w14:textId="77777777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</w:rPr>
      </w:pP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1A202B3F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normaltextrun"/>
          <w:rFonts w:ascii="Arial Narrow" w:hAnsi="Arial Narrow" w:cs="Segoe UI"/>
          <w:b/>
          <w:bCs/>
          <w:lang w:val="en-US"/>
        </w:rPr>
        <w:t xml:space="preserve">THAT </w:t>
      </w:r>
      <w:r w:rsidRPr="008E228C">
        <w:rPr>
          <w:rStyle w:val="normaltextrun"/>
          <w:rFonts w:ascii="Arial Narrow" w:hAnsi="Arial Narrow" w:cs="Segoe UI"/>
          <w:lang w:val="en-US"/>
        </w:rPr>
        <w:t>the Director General Denise Simoneau, be authorized to sign for and in the name of Eastern Shores School Board all associated documentation. </w:t>
      </w: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5F27CF6D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8E228C">
        <w:rPr>
          <w:rStyle w:val="eop"/>
          <w:rFonts w:ascii="Arial Narrow" w:hAnsi="Arial Narrow" w:cs="Segoe UI"/>
        </w:rPr>
        <w:t> </w:t>
      </w:r>
    </w:p>
    <w:p w:rsidRPr="008E228C" w:rsidR="00CC4B39" w:rsidP="00CC4B39" w:rsidRDefault="00CC4B39" w14:paraId="154D63A3" w14:textId="77777777">
      <w:pPr>
        <w:pStyle w:val="paragraph"/>
        <w:spacing w:before="0" w:beforeAutospacing="0" w:after="0" w:afterAutospacing="0"/>
        <w:ind w:left="720"/>
        <w:jc w:val="right"/>
        <w:textAlignment w:val="baseline"/>
        <w:rPr>
          <w:rFonts w:ascii="Segoe UI" w:hAnsi="Segoe UI" w:cs="Segoe UI"/>
        </w:rPr>
      </w:pPr>
      <w:r w:rsidRPr="00181AF5">
        <w:rPr>
          <w:rStyle w:val="normaltextrun"/>
          <w:rFonts w:ascii="Arial Narrow" w:hAnsi="Arial Narrow" w:cs="Segoe UI"/>
        </w:rPr>
        <w:t>CARRIED</w:t>
      </w:r>
      <w:r w:rsidRPr="008E228C">
        <w:rPr>
          <w:rStyle w:val="eop"/>
          <w:rFonts w:ascii="Arial Narrow" w:hAnsi="Arial Narrow" w:cs="Segoe UI"/>
        </w:rPr>
        <w:t> </w:t>
      </w:r>
    </w:p>
    <w:p w:rsidRPr="008E228C" w:rsidR="00226E80" w:rsidP="00105241" w:rsidRDefault="00226E80" w14:paraId="01FF7BC0" w14:textId="77777777">
      <w:pPr>
        <w:jc w:val="both"/>
        <w:rPr>
          <w:rFonts w:ascii="Arial Narrow" w:hAnsi="Arial Narrow" w:cstheme="minorHAnsi"/>
          <w:b/>
          <w:color w:val="000000" w:themeColor="text1"/>
          <w:lang w:val="en-CA"/>
        </w:rPr>
      </w:pPr>
    </w:p>
    <w:p w:rsidRPr="008E228C" w:rsidR="00222481" w:rsidP="00222481" w:rsidRDefault="00222481" w14:paraId="05D36713" w14:textId="77777777">
      <w:pPr>
        <w:ind w:hanging="1440"/>
        <w:jc w:val="both"/>
        <w:rPr>
          <w:rFonts w:ascii="Arial Narrow" w:hAnsi="Arial Narrow" w:cstheme="minorHAnsi"/>
          <w:bCs/>
          <w:color w:val="000000" w:themeColor="text1"/>
          <w:lang w:val="en-CA"/>
        </w:rPr>
      </w:pPr>
    </w:p>
    <w:p w:rsidRPr="008E228C" w:rsidR="00105241" w:rsidP="008E228C" w:rsidRDefault="00222481" w14:paraId="547CBAD2" w14:textId="134B49CD">
      <w:pPr>
        <w:ind w:hanging="1440"/>
        <w:jc w:val="both"/>
        <w:rPr>
          <w:rFonts w:ascii="Arial Narrow" w:hAnsi="Arial Narrow" w:cstheme="minorHAnsi"/>
          <w:b/>
          <w:color w:val="000000" w:themeColor="text1"/>
          <w:u w:val="single"/>
        </w:rPr>
      </w:pPr>
      <w:r w:rsidRPr="008E228C">
        <w:rPr>
          <w:rFonts w:ascii="Arial Narrow" w:hAnsi="Arial Narrow" w:cstheme="minorHAnsi"/>
          <w:bCs/>
          <w:color w:val="000000" w:themeColor="text1"/>
          <w:lang w:val="en-CA"/>
        </w:rPr>
        <w:tab/>
      </w:r>
      <w:r w:rsidRPr="008E228C">
        <w:rPr>
          <w:rFonts w:ascii="Arial Narrow" w:hAnsi="Arial Narrow" w:cstheme="minorHAnsi"/>
          <w:b/>
          <w:color w:val="000000" w:themeColor="text1"/>
        </w:rPr>
        <w:t>5.</w:t>
      </w:r>
      <w:r w:rsidRPr="008E228C">
        <w:rPr>
          <w:rFonts w:ascii="Arial Narrow" w:hAnsi="Arial Narrow" w:cstheme="minorHAnsi"/>
          <w:b/>
          <w:color w:val="000000" w:themeColor="text1"/>
        </w:rPr>
        <w:tab/>
      </w:r>
      <w:r w:rsidRPr="008E228C" w:rsidR="00105241">
        <w:rPr>
          <w:rFonts w:ascii="Arial Narrow" w:hAnsi="Arial Narrow" w:cstheme="minorHAnsi"/>
          <w:b/>
          <w:color w:val="000000" w:themeColor="text1"/>
          <w:u w:val="single"/>
        </w:rPr>
        <w:t xml:space="preserve">ADJOURNMENT AT </w:t>
      </w:r>
      <w:r w:rsidR="00797467">
        <w:rPr>
          <w:rFonts w:ascii="Arial Narrow" w:hAnsi="Arial Narrow" w:cstheme="minorHAnsi"/>
          <w:b/>
          <w:color w:val="000000" w:themeColor="text1"/>
          <w:u w:val="single"/>
        </w:rPr>
        <w:t>9</w:t>
      </w:r>
      <w:r w:rsidRPr="008E228C" w:rsidR="00797467">
        <w:rPr>
          <w:rFonts w:ascii="Arial Narrow" w:hAnsi="Arial Narrow" w:cstheme="minorHAnsi"/>
          <w:b/>
          <w:color w:val="000000" w:themeColor="text1"/>
          <w:u w:val="single"/>
        </w:rPr>
        <w:t>:</w:t>
      </w:r>
      <w:r w:rsidR="00797467">
        <w:rPr>
          <w:rFonts w:ascii="Arial Narrow" w:hAnsi="Arial Narrow" w:cstheme="minorHAnsi"/>
          <w:b/>
          <w:color w:val="000000" w:themeColor="text1"/>
          <w:u w:val="single"/>
        </w:rPr>
        <w:t>0</w:t>
      </w:r>
      <w:r w:rsidRPr="008E228C" w:rsidR="00797467">
        <w:rPr>
          <w:rFonts w:ascii="Arial Narrow" w:hAnsi="Arial Narrow" w:cstheme="minorHAnsi"/>
          <w:b/>
          <w:color w:val="000000" w:themeColor="text1"/>
          <w:u w:val="single"/>
        </w:rPr>
        <w:t>0 A.M.</w:t>
      </w:r>
    </w:p>
    <w:p w:rsidRPr="008E228C" w:rsidR="00105241" w:rsidP="00105241" w:rsidRDefault="00105241" w14:paraId="5017F044" w14:textId="77777777">
      <w:pPr>
        <w:ind w:hanging="720"/>
        <w:jc w:val="both"/>
        <w:rPr>
          <w:rFonts w:ascii="Arial Narrow" w:hAnsi="Arial Narrow" w:cstheme="minorHAnsi"/>
          <w:b/>
          <w:color w:val="000000" w:themeColor="text1"/>
        </w:rPr>
      </w:pPr>
      <w:r w:rsidRPr="008E228C">
        <w:rPr>
          <w:rFonts w:ascii="Arial Narrow" w:hAnsi="Arial Narrow" w:cstheme="minorHAnsi"/>
          <w:b/>
          <w:color w:val="000000" w:themeColor="text1"/>
        </w:rPr>
        <w:tab/>
      </w:r>
    </w:p>
    <w:p w:rsidRPr="008E228C" w:rsidR="00105241" w:rsidP="00105241" w:rsidRDefault="00105241" w14:paraId="416942B6" w14:textId="39CFA066">
      <w:pPr>
        <w:ind w:left="720" w:hanging="2160"/>
        <w:jc w:val="both"/>
        <w:rPr>
          <w:rFonts w:ascii="Arial Narrow" w:hAnsi="Arial Narrow" w:cstheme="minorHAnsi"/>
          <w:color w:val="000000" w:themeColor="text1"/>
        </w:rPr>
      </w:pPr>
      <w:r w:rsidRPr="008E228C">
        <w:rPr>
          <w:rFonts w:ascii="Arial Narrow" w:hAnsi="Arial Narrow" w:cstheme="minorHAnsi"/>
          <w:color w:val="000000" w:themeColor="text1"/>
        </w:rPr>
        <w:t>C2</w:t>
      </w:r>
      <w:r w:rsidRPr="008E228C" w:rsidR="00515270">
        <w:rPr>
          <w:rFonts w:ascii="Arial Narrow" w:hAnsi="Arial Narrow" w:cstheme="minorHAnsi"/>
          <w:color w:val="000000" w:themeColor="text1"/>
        </w:rPr>
        <w:t>5-10-29</w:t>
      </w:r>
      <w:r w:rsidR="008E228C">
        <w:rPr>
          <w:rFonts w:ascii="Arial Narrow" w:hAnsi="Arial Narrow" w:cstheme="minorHAnsi"/>
          <w:color w:val="000000" w:themeColor="text1"/>
        </w:rPr>
        <w:t>6</w:t>
      </w:r>
      <w:r w:rsidRPr="008E228C">
        <w:rPr>
          <w:rFonts w:ascii="Arial Narrow" w:hAnsi="Arial Narrow" w:cstheme="minorHAnsi"/>
          <w:color w:val="000000" w:themeColor="text1"/>
        </w:rPr>
        <w:tab/>
      </w:r>
      <w:r w:rsidRPr="008E228C">
        <w:rPr>
          <w:rFonts w:ascii="Arial Narrow" w:hAnsi="Arial Narrow" w:cstheme="minorHAnsi"/>
          <w:color w:val="000000" w:themeColor="text1"/>
        </w:rPr>
        <w:t xml:space="preserve">It was moved by </w:t>
      </w:r>
      <w:r w:rsidR="001700A9">
        <w:rPr>
          <w:rFonts w:ascii="Arial Narrow" w:hAnsi="Arial Narrow" w:cstheme="minorHAnsi"/>
          <w:color w:val="000000" w:themeColor="text1"/>
        </w:rPr>
        <w:t xml:space="preserve">K. Mackenzie </w:t>
      </w:r>
      <w:r w:rsidRPr="008E228C">
        <w:rPr>
          <w:rFonts w:ascii="Arial Narrow" w:hAnsi="Arial Narrow" w:cstheme="minorHAnsi"/>
          <w:color w:val="000000" w:themeColor="text1"/>
        </w:rPr>
        <w:t>that, there being no further business, the meeting adjourns.</w:t>
      </w:r>
    </w:p>
    <w:p w:rsidRPr="008E228C" w:rsidR="00105241" w:rsidP="00105241" w:rsidRDefault="00105241" w14:paraId="7E310A11" w14:textId="77777777">
      <w:pPr>
        <w:ind w:left="720" w:hanging="2160"/>
        <w:jc w:val="right"/>
        <w:rPr>
          <w:rFonts w:ascii="Arial Narrow" w:hAnsi="Arial Narrow" w:cstheme="minorHAnsi"/>
          <w:color w:val="000000" w:themeColor="text1"/>
        </w:rPr>
      </w:pPr>
      <w:r w:rsidRPr="008E228C">
        <w:rPr>
          <w:rFonts w:ascii="Arial Narrow" w:hAnsi="Arial Narrow" w:cstheme="minorHAnsi"/>
          <w:color w:val="000000" w:themeColor="text1"/>
        </w:rPr>
        <w:t>CARRIED</w:t>
      </w:r>
    </w:p>
    <w:p w:rsidRPr="008E228C" w:rsidR="00105241" w:rsidP="00105241" w:rsidRDefault="00105241" w14:paraId="3A5C3918" w14:textId="77777777">
      <w:pPr>
        <w:ind w:hanging="720"/>
        <w:rPr>
          <w:rFonts w:ascii="Arial Narrow" w:hAnsi="Arial Narrow" w:cstheme="minorHAnsi"/>
          <w:color w:val="000000" w:themeColor="text1"/>
        </w:rPr>
      </w:pPr>
    </w:p>
    <w:p w:rsidR="00E771A1" w:rsidP="00105241" w:rsidRDefault="00E771A1" w14:paraId="70885B9E" w14:textId="77777777">
      <w:pPr>
        <w:ind w:hanging="720"/>
        <w:rPr>
          <w:rFonts w:ascii="Arial Narrow" w:hAnsi="Arial Narrow" w:cstheme="minorHAnsi"/>
          <w:color w:val="000000" w:themeColor="text1"/>
        </w:rPr>
      </w:pPr>
    </w:p>
    <w:p w:rsidR="001700A9" w:rsidP="00105241" w:rsidRDefault="001700A9" w14:paraId="1FF9F4B2" w14:textId="77777777">
      <w:pPr>
        <w:ind w:hanging="720"/>
        <w:rPr>
          <w:rFonts w:ascii="Arial Narrow" w:hAnsi="Arial Narrow" w:cstheme="minorHAnsi"/>
          <w:color w:val="000000" w:themeColor="text1"/>
        </w:rPr>
      </w:pPr>
    </w:p>
    <w:p w:rsidR="001700A9" w:rsidP="00105241" w:rsidRDefault="001700A9" w14:paraId="05F571DA" w14:textId="77777777">
      <w:pPr>
        <w:ind w:hanging="720"/>
        <w:rPr>
          <w:rFonts w:ascii="Arial Narrow" w:hAnsi="Arial Narrow" w:cstheme="minorHAnsi"/>
          <w:color w:val="000000" w:themeColor="text1"/>
        </w:rPr>
      </w:pPr>
    </w:p>
    <w:p w:rsidR="001700A9" w:rsidP="00105241" w:rsidRDefault="001700A9" w14:paraId="66204985" w14:textId="77777777">
      <w:pPr>
        <w:ind w:hanging="720"/>
        <w:rPr>
          <w:rFonts w:ascii="Arial Narrow" w:hAnsi="Arial Narrow" w:cstheme="minorHAnsi"/>
          <w:color w:val="000000" w:themeColor="text1"/>
        </w:rPr>
      </w:pPr>
    </w:p>
    <w:p w:rsidRPr="008E228C" w:rsidR="001700A9" w:rsidP="00105241" w:rsidRDefault="001700A9" w14:paraId="514E392A" w14:textId="77777777">
      <w:pPr>
        <w:ind w:hanging="720"/>
        <w:rPr>
          <w:rFonts w:ascii="Arial Narrow" w:hAnsi="Arial Narrow" w:cstheme="minorHAnsi"/>
          <w:color w:val="000000" w:themeColor="text1"/>
        </w:rPr>
      </w:pPr>
    </w:p>
    <w:p w:rsidR="00105241" w:rsidP="00105241" w:rsidRDefault="00105241" w14:paraId="7F071E90" w14:textId="77777777">
      <w:pPr>
        <w:ind w:hanging="720"/>
        <w:jc w:val="right"/>
        <w:rPr>
          <w:rFonts w:ascii="Arial Narrow" w:hAnsi="Arial Narrow" w:cstheme="minorHAnsi"/>
          <w:color w:val="000000" w:themeColor="text1"/>
        </w:rPr>
      </w:pPr>
    </w:p>
    <w:p w:rsidR="001700A9" w:rsidP="00105241" w:rsidRDefault="001700A9" w14:paraId="2B7BE0B0" w14:textId="77777777">
      <w:pPr>
        <w:ind w:hanging="720"/>
        <w:jc w:val="right"/>
        <w:rPr>
          <w:rFonts w:ascii="Arial Narrow" w:hAnsi="Arial Narrow" w:cstheme="minorHAnsi"/>
          <w:color w:val="000000" w:themeColor="text1"/>
        </w:rPr>
      </w:pPr>
    </w:p>
    <w:p w:rsidR="001700A9" w:rsidP="00105241" w:rsidRDefault="001700A9" w14:paraId="020D89C8" w14:textId="77777777">
      <w:pPr>
        <w:ind w:hanging="720"/>
        <w:jc w:val="right"/>
        <w:rPr>
          <w:rFonts w:ascii="Arial Narrow" w:hAnsi="Arial Narrow" w:cstheme="minorHAnsi"/>
          <w:color w:val="000000" w:themeColor="text1"/>
        </w:rPr>
      </w:pPr>
    </w:p>
    <w:p w:rsidRPr="008E228C" w:rsidR="001700A9" w:rsidP="00105241" w:rsidRDefault="001700A9" w14:paraId="209AFA22" w14:textId="77777777">
      <w:pPr>
        <w:ind w:hanging="720"/>
        <w:jc w:val="right"/>
        <w:rPr>
          <w:rFonts w:ascii="Arial Narrow" w:hAnsi="Arial Narrow" w:cstheme="minorHAnsi"/>
          <w:color w:val="000000" w:themeColor="text1"/>
        </w:rPr>
      </w:pPr>
    </w:p>
    <w:p w:rsidRPr="008E228C" w:rsidR="00105241" w:rsidP="00105241" w:rsidRDefault="00105241" w14:paraId="4F2C7A24" w14:textId="77777777">
      <w:pPr>
        <w:ind w:hanging="720"/>
        <w:jc w:val="right"/>
        <w:rPr>
          <w:rFonts w:ascii="Arial Narrow" w:hAnsi="Arial Narrow" w:cstheme="minorHAnsi"/>
        </w:rPr>
      </w:pPr>
    </w:p>
    <w:p w:rsidRPr="008E228C" w:rsidR="00105241" w:rsidP="00105241" w:rsidRDefault="00105241" w14:paraId="78568C6B" w14:textId="77777777">
      <w:pPr>
        <w:ind w:hanging="720"/>
        <w:jc w:val="right"/>
        <w:rPr>
          <w:rFonts w:ascii="Arial Narrow" w:hAnsi="Arial Narrow" w:cstheme="minorHAnsi"/>
        </w:rPr>
      </w:pPr>
    </w:p>
    <w:p w:rsidRPr="008E228C" w:rsidR="00105241" w:rsidP="00105241" w:rsidRDefault="00105241" w14:paraId="2B55E0CE" w14:textId="77777777">
      <w:pPr>
        <w:ind w:hanging="720"/>
        <w:rPr>
          <w:rFonts w:ascii="Arial Narrow" w:hAnsi="Arial Narrow" w:cstheme="minorHAnsi"/>
        </w:rPr>
      </w:pPr>
      <w:r w:rsidRPr="008E228C">
        <w:rPr>
          <w:rFonts w:ascii="Arial Narrow" w:hAnsi="Arial Narrow" w:cstheme="minorHAnsi"/>
        </w:rPr>
        <w:tab/>
      </w:r>
      <w:r w:rsidRPr="008E228C">
        <w:rPr>
          <w:rFonts w:ascii="Arial Narrow" w:hAnsi="Arial Narrow" w:cstheme="minorHAnsi"/>
        </w:rPr>
        <w:tab/>
      </w:r>
      <w:r w:rsidRPr="008E228C">
        <w:rPr>
          <w:rFonts w:ascii="Arial Narrow" w:hAnsi="Arial Narrow" w:cstheme="minorHAnsi"/>
        </w:rPr>
        <w:t>_______________________________</w:t>
      </w:r>
      <w:r w:rsidRPr="008E228C">
        <w:rPr>
          <w:rFonts w:ascii="Arial Narrow" w:hAnsi="Arial Narrow" w:cstheme="minorHAnsi"/>
        </w:rPr>
        <w:tab/>
      </w:r>
      <w:r w:rsidRPr="008E228C">
        <w:rPr>
          <w:rFonts w:ascii="Arial Narrow" w:hAnsi="Arial Narrow" w:cstheme="minorHAnsi"/>
        </w:rPr>
        <w:t>______________________________</w:t>
      </w:r>
    </w:p>
    <w:p w:rsidRPr="008E228C" w:rsidR="00105241" w:rsidP="00105241" w:rsidRDefault="00105241" w14:paraId="189E0319" w14:textId="77777777">
      <w:pPr>
        <w:ind w:hanging="720"/>
        <w:rPr>
          <w:rFonts w:ascii="Arial Narrow" w:hAnsi="Arial Narrow"/>
        </w:rPr>
      </w:pPr>
      <w:r w:rsidRPr="008E228C">
        <w:rPr>
          <w:rFonts w:ascii="Arial Narrow" w:hAnsi="Arial Narrow" w:cstheme="minorHAnsi"/>
        </w:rPr>
        <w:tab/>
      </w:r>
      <w:r w:rsidRPr="008E228C">
        <w:rPr>
          <w:rFonts w:ascii="Arial Narrow" w:hAnsi="Arial Narrow" w:cstheme="minorHAnsi"/>
        </w:rPr>
        <w:tab/>
      </w:r>
      <w:r w:rsidRPr="008E228C">
        <w:rPr>
          <w:rFonts w:ascii="Arial Narrow" w:hAnsi="Arial Narrow" w:cstheme="minorHAnsi"/>
        </w:rPr>
        <w:t>S</w:t>
      </w:r>
      <w:r w:rsidRPr="008E228C">
        <w:rPr>
          <w:rFonts w:ascii="Arial Narrow" w:hAnsi="Arial Narrow"/>
        </w:rPr>
        <w:t>ecretary General</w:t>
      </w:r>
      <w:r w:rsidRPr="008E228C">
        <w:rPr>
          <w:rFonts w:ascii="Arial Narrow" w:hAnsi="Arial Narrow"/>
        </w:rPr>
        <w:tab/>
      </w:r>
      <w:r w:rsidRPr="008E228C">
        <w:rPr>
          <w:rFonts w:ascii="Arial Narrow" w:hAnsi="Arial Narrow"/>
        </w:rPr>
        <w:tab/>
      </w:r>
      <w:r w:rsidRPr="008E228C">
        <w:rPr>
          <w:rFonts w:ascii="Arial Narrow" w:hAnsi="Arial Narrow"/>
        </w:rPr>
        <w:tab/>
      </w:r>
      <w:r w:rsidRPr="008E228C">
        <w:rPr>
          <w:rFonts w:ascii="Arial Narrow" w:hAnsi="Arial Narrow"/>
        </w:rPr>
        <w:t>Chairperson</w:t>
      </w:r>
    </w:p>
    <w:p w:rsidRPr="008E228C" w:rsidR="00315CB8" w:rsidP="00105241" w:rsidRDefault="00315CB8" w14:paraId="2707DE82" w14:textId="29CDE635">
      <w:pPr>
        <w:jc w:val="both"/>
        <w:rPr>
          <w:rFonts w:ascii="Arial Narrow" w:hAnsi="Arial Narrow"/>
        </w:rPr>
      </w:pPr>
    </w:p>
    <w:sectPr w:rsidRPr="008E228C" w:rsidR="00315CB8" w:rsidSect="006B209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20160" w:orient="portrait" w:code="5"/>
      <w:pgMar w:top="1440" w:right="1440" w:bottom="1440" w:left="2880" w:header="720" w:footer="720" w:gutter="0"/>
      <w:pgNumType w:start="29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A30FE" w:rsidP="00926399" w:rsidRDefault="009A30FE" w14:paraId="1B76C008" w14:textId="77777777">
      <w:r>
        <w:separator/>
      </w:r>
    </w:p>
  </w:endnote>
  <w:endnote w:type="continuationSeparator" w:id="0">
    <w:p w:rsidR="009A30FE" w:rsidP="00926399" w:rsidRDefault="009A30FE" w14:paraId="7F78FF08" w14:textId="77777777">
      <w:r>
        <w:continuationSeparator/>
      </w:r>
    </w:p>
  </w:endnote>
  <w:endnote w:type="continuationNotice" w:id="1">
    <w:p w:rsidR="009A30FE" w:rsidRDefault="009A30FE" w14:paraId="3598E74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56AF7" w:rsidRDefault="00856AF7" w14:paraId="53FAB93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sdt>
    <w:sdtPr>
      <w:id w:val="1723638971"/>
      <w:docPartObj>
        <w:docPartGallery w:val="Page Numbers (Bottom of Page)"/>
        <w:docPartUnique/>
      </w:docPartObj>
    </w:sdtPr>
    <w:sdtContent>
      <w:p w:rsidR="00856AF7" w:rsidRDefault="00E02B47" w14:paraId="428E0DF4" w14:textId="3D4391D0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A45F217" wp14:editId="4A8DAF23">
                  <wp:simplePos x="0" y="0"/>
                  <wp:positionH relativeFrom="rightMargin">
                    <wp:posOffset>-3458308</wp:posOffset>
                  </wp:positionH>
                  <wp:positionV relativeFrom="bottomMargin">
                    <wp:posOffset>0</wp:posOffset>
                  </wp:positionV>
                  <wp:extent cx="762000" cy="895350"/>
                  <wp:effectExtent l="0" t="0" r="0" b="0"/>
                  <wp:wrapNone/>
                  <wp:docPr id="1322006267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hAnsiTheme="majorHAnsi" w:eastAsiaTheme="majorEastAsia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sdt>
                                  <w:sdtPr>
                                    <w:rPr>
                                      <w:rFonts w:asciiTheme="majorHAnsi" w:hAnsiTheme="majorHAnsi" w:eastAsiaTheme="majorEastAsia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Content>
                                    <w:p w:rsidR="00E02B47" w:rsidRDefault="00E02B47" w14:paraId="586530F3" w14:textId="77777777">
                                      <w:pPr>
                                        <w:jc w:val="center"/>
                                        <w:rPr>
                                          <w:rFonts w:asciiTheme="majorHAnsi" w:hAnsiTheme="majorHAnsi" w:eastAsiaTheme="majorEastAsia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cs="Times New Roman" w:asciiTheme="minorHAnsi" w:hAnsiTheme="minorHAnsi" w:eastAsiaTheme="minorEastAsia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cs="Times New Roman" w:asciiTheme="minorHAnsi" w:hAnsiTheme="minorHAnsi" w:eastAsiaTheme="minorEastAsia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hAnsiTheme="majorHAnsi" w:eastAsiaTheme="majorEastAsia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hAnsiTheme="majorHAnsi" w:eastAsiaTheme="majorEastAsia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 w14:anchorId="74787010">
                <v:rect id="Rectangle 1" style="position:absolute;margin-left:-272.3pt;margin-top:0;width:60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spid="_x0000_s1026" stroked="f" w14:anchorId="2A45F2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">
                  <v:textbox>
                    <w:txbxContent>
                      <w:sdt>
                        <w:sdtPr>
                          <w:id w:val="734660693"/>
                          <w:rPr>
                            <w:rFonts w:asciiTheme="majorHAnsi" w:hAnsiTheme="majorHAnsi" w:eastAsiaTheme="majorEastAsia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sdt>
                            <w:sdtPr>
                              <w:id w:val="1436595484"/>
                              <w:rPr>
                                <w:rFonts w:asciiTheme="majorHAnsi" w:hAnsiTheme="majorHAnsi" w:eastAsiaTheme="majorEastAsia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Content>
                              <w:p w:rsidR="00E02B47" w:rsidRDefault="00E02B47" w14:paraId="2903CBC8" w14:textId="77777777">
                                <w:pPr>
                                  <w:jc w:val="center"/>
                                  <w:rPr>
                                    <w:rFonts w:asciiTheme="majorHAnsi" w:hAnsiTheme="majorHAnsi" w:eastAsiaTheme="majorEastAsia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cs="Times New Roman" w:asciiTheme="minorHAnsi" w:hAnsiTheme="minorHAnsi" w:eastAsiaTheme="minorEastAsia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cs="Times New Roman" w:asciiTheme="minorHAnsi" w:hAnsiTheme="minorHAnsi" w:eastAsiaTheme="minorEastAsia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hAnsiTheme="majorHAnsi" w:eastAsiaTheme="majorEastAsia" w:cstheme="majorBidi"/>
                                    <w:noProof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hAnsiTheme="majorHAnsi" w:eastAsiaTheme="majorEastAsia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56AF7" w:rsidRDefault="00856AF7" w14:paraId="275A271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A30FE" w:rsidP="00926399" w:rsidRDefault="009A30FE" w14:paraId="07930094" w14:textId="77777777">
      <w:r>
        <w:separator/>
      </w:r>
    </w:p>
  </w:footnote>
  <w:footnote w:type="continuationSeparator" w:id="0">
    <w:p w:rsidR="009A30FE" w:rsidP="00926399" w:rsidRDefault="009A30FE" w14:paraId="1F89E291" w14:textId="77777777">
      <w:r>
        <w:continuationSeparator/>
      </w:r>
    </w:p>
  </w:footnote>
  <w:footnote w:type="continuationNotice" w:id="1">
    <w:p w:rsidR="009A30FE" w:rsidRDefault="009A30FE" w14:paraId="411BE54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26399" w:rsidRDefault="00926399" w14:paraId="4CBC20FD" w14:textId="41BB8E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26399" w:rsidRDefault="00926399" w14:paraId="0923AB73" w14:textId="535C00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26399" w:rsidRDefault="00926399" w14:paraId="00AA6305" w14:textId="0D9900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91EFB"/>
    <w:multiLevelType w:val="hybridMultilevel"/>
    <w:tmpl w:val="A238E67C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7C1A9F"/>
    <w:multiLevelType w:val="hybridMultilevel"/>
    <w:tmpl w:val="F8F2159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9F7629"/>
    <w:multiLevelType w:val="hybridMultilevel"/>
    <w:tmpl w:val="994C74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21C1E"/>
    <w:multiLevelType w:val="hybridMultilevel"/>
    <w:tmpl w:val="7D9E864E"/>
    <w:lvl w:ilvl="0" w:tplc="C386645C">
      <w:start w:val="1"/>
      <w:numFmt w:val="bullet"/>
      <w:lvlText w:val=""/>
      <w:lvlJc w:val="left"/>
      <w:pPr>
        <w:ind w:left="1080" w:hanging="360"/>
      </w:pPr>
      <w:rPr>
        <w:rFonts w:hint="default" w:ascii="Webdings" w:hAnsi="Webdings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4181EA1"/>
    <w:multiLevelType w:val="hybridMultilevel"/>
    <w:tmpl w:val="4A643AB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1B9B34E9"/>
    <w:multiLevelType w:val="hybridMultilevel"/>
    <w:tmpl w:val="F9D4C30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832F18"/>
    <w:multiLevelType w:val="multilevel"/>
    <w:tmpl w:val="B2AAC4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7" w15:restartNumberingAfterBreak="0">
    <w:nsid w:val="224912D2"/>
    <w:multiLevelType w:val="multilevel"/>
    <w:tmpl w:val="7C34733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2967BEC"/>
    <w:multiLevelType w:val="hybridMultilevel"/>
    <w:tmpl w:val="D20482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3181047"/>
    <w:multiLevelType w:val="hybridMultilevel"/>
    <w:tmpl w:val="63B6B784"/>
    <w:lvl w:ilvl="0" w:tplc="D3342EE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 w:cs="Times New Roman"/>
      </w:rPr>
    </w:lvl>
    <w:lvl w:ilvl="1" w:tplc="040C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  <w:rPr>
        <w:rFonts w:cs="Times New Roman"/>
      </w:rPr>
    </w:lvl>
  </w:abstractNum>
  <w:abstractNum w:abstractNumId="10" w15:restartNumberingAfterBreak="0">
    <w:nsid w:val="23A07C56"/>
    <w:multiLevelType w:val="hybridMultilevel"/>
    <w:tmpl w:val="AAC4CF38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29E57A99"/>
    <w:multiLevelType w:val="hybridMultilevel"/>
    <w:tmpl w:val="EF74FBFA"/>
    <w:lvl w:ilvl="0" w:tplc="0C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FA761E3"/>
    <w:multiLevelType w:val="hybridMultilevel"/>
    <w:tmpl w:val="B4FEE3CE"/>
    <w:lvl w:ilvl="0" w:tplc="10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13" w15:restartNumberingAfterBreak="0">
    <w:nsid w:val="301E3593"/>
    <w:multiLevelType w:val="hybridMultilevel"/>
    <w:tmpl w:val="421EF8F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30A313E6"/>
    <w:multiLevelType w:val="multilevel"/>
    <w:tmpl w:val="0D64F1CC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22B6A26"/>
    <w:multiLevelType w:val="multilevel"/>
    <w:tmpl w:val="E1AABCDC"/>
    <w:lvl w:ilvl="0">
      <w:start w:val="1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9A70168"/>
    <w:multiLevelType w:val="hybridMultilevel"/>
    <w:tmpl w:val="4A30A0F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A120B64"/>
    <w:multiLevelType w:val="hybridMultilevel"/>
    <w:tmpl w:val="7FE8762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BB143F1"/>
    <w:multiLevelType w:val="hybridMultilevel"/>
    <w:tmpl w:val="4998B72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CD5705D"/>
    <w:multiLevelType w:val="hybridMultilevel"/>
    <w:tmpl w:val="DB10705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25796D"/>
    <w:multiLevelType w:val="hybridMultilevel"/>
    <w:tmpl w:val="D3BA2CD0"/>
    <w:lvl w:ilvl="0" w:tplc="0C0C000F">
      <w:start w:val="1"/>
      <w:numFmt w:val="decimal"/>
      <w:lvlText w:val="%1."/>
      <w:lvlJc w:val="left"/>
      <w:pPr>
        <w:ind w:left="644" w:hanging="360"/>
      </w:pPr>
    </w:lvl>
    <w:lvl w:ilvl="1" w:tplc="0C0C0017">
      <w:start w:val="1"/>
      <w:numFmt w:val="lowerLetter"/>
      <w:lvlText w:val="%2)"/>
      <w:lvlJc w:val="left"/>
      <w:pPr>
        <w:ind w:left="1364" w:hanging="360"/>
      </w:pPr>
    </w:lvl>
    <w:lvl w:ilvl="2" w:tplc="0C0C001B" w:tentative="1">
      <w:start w:val="1"/>
      <w:numFmt w:val="lowerRoman"/>
      <w:lvlText w:val="%3."/>
      <w:lvlJc w:val="right"/>
      <w:pPr>
        <w:ind w:left="2084" w:hanging="180"/>
      </w:pPr>
    </w:lvl>
    <w:lvl w:ilvl="3" w:tplc="0C0C000F" w:tentative="1">
      <w:start w:val="1"/>
      <w:numFmt w:val="decimal"/>
      <w:lvlText w:val="%4."/>
      <w:lvlJc w:val="left"/>
      <w:pPr>
        <w:ind w:left="2804" w:hanging="360"/>
      </w:pPr>
    </w:lvl>
    <w:lvl w:ilvl="4" w:tplc="0C0C0019" w:tentative="1">
      <w:start w:val="1"/>
      <w:numFmt w:val="lowerLetter"/>
      <w:lvlText w:val="%5."/>
      <w:lvlJc w:val="left"/>
      <w:pPr>
        <w:ind w:left="3524" w:hanging="360"/>
      </w:pPr>
    </w:lvl>
    <w:lvl w:ilvl="5" w:tplc="0C0C001B" w:tentative="1">
      <w:start w:val="1"/>
      <w:numFmt w:val="lowerRoman"/>
      <w:lvlText w:val="%6."/>
      <w:lvlJc w:val="right"/>
      <w:pPr>
        <w:ind w:left="4244" w:hanging="180"/>
      </w:pPr>
    </w:lvl>
    <w:lvl w:ilvl="6" w:tplc="0C0C000F" w:tentative="1">
      <w:start w:val="1"/>
      <w:numFmt w:val="decimal"/>
      <w:lvlText w:val="%7."/>
      <w:lvlJc w:val="left"/>
      <w:pPr>
        <w:ind w:left="4964" w:hanging="360"/>
      </w:pPr>
    </w:lvl>
    <w:lvl w:ilvl="7" w:tplc="0C0C0019" w:tentative="1">
      <w:start w:val="1"/>
      <w:numFmt w:val="lowerLetter"/>
      <w:lvlText w:val="%8."/>
      <w:lvlJc w:val="left"/>
      <w:pPr>
        <w:ind w:left="5684" w:hanging="360"/>
      </w:pPr>
    </w:lvl>
    <w:lvl w:ilvl="8" w:tplc="0C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3D662029"/>
    <w:multiLevelType w:val="multilevel"/>
    <w:tmpl w:val="EB18797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0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22" w15:restartNumberingAfterBreak="0">
    <w:nsid w:val="3DE83737"/>
    <w:multiLevelType w:val="multilevel"/>
    <w:tmpl w:val="ADAC0B4C"/>
    <w:lvl w:ilvl="0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5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90" w:hanging="1440"/>
      </w:pPr>
      <w:rPr>
        <w:rFonts w:hint="default"/>
      </w:rPr>
    </w:lvl>
  </w:abstractNum>
  <w:abstractNum w:abstractNumId="23" w15:restartNumberingAfterBreak="0">
    <w:nsid w:val="47F54960"/>
    <w:multiLevelType w:val="hybridMultilevel"/>
    <w:tmpl w:val="62A49DCC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4" w15:restartNumberingAfterBreak="0">
    <w:nsid w:val="4D046207"/>
    <w:multiLevelType w:val="hybridMultilevel"/>
    <w:tmpl w:val="C6043A54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54D834A9"/>
    <w:multiLevelType w:val="hybridMultilevel"/>
    <w:tmpl w:val="BE540D2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62406D7D"/>
    <w:multiLevelType w:val="hybridMultilevel"/>
    <w:tmpl w:val="9958725C"/>
    <w:lvl w:ilvl="0" w:tplc="10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650F9A"/>
    <w:multiLevelType w:val="hybridMultilevel"/>
    <w:tmpl w:val="82069AEC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659670F1"/>
    <w:multiLevelType w:val="hybridMultilevel"/>
    <w:tmpl w:val="F836CCCC"/>
    <w:lvl w:ilvl="0" w:tplc="471A01E2">
      <w:start w:val="1"/>
      <w:numFmt w:val="bullet"/>
      <w:lvlText w:val="o"/>
      <w:lvlJc w:val="left"/>
      <w:pPr>
        <w:ind w:left="990" w:hanging="360"/>
      </w:pPr>
      <w:rPr>
        <w:rFonts w:hint="default" w:ascii="Courier New" w:hAnsi="Courier New" w:cs="Courier New"/>
        <w:lang w:val="en-CA"/>
      </w:rPr>
    </w:lvl>
    <w:lvl w:ilvl="1" w:tplc="10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9" w15:restartNumberingAfterBreak="0">
    <w:nsid w:val="66C13786"/>
    <w:multiLevelType w:val="hybridMultilevel"/>
    <w:tmpl w:val="BF9A32F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74B01B2"/>
    <w:multiLevelType w:val="hybridMultilevel"/>
    <w:tmpl w:val="9BFEDE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DB4355"/>
    <w:multiLevelType w:val="multilevel"/>
    <w:tmpl w:val="AD52C2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32" w15:restartNumberingAfterBreak="0">
    <w:nsid w:val="6ABC793A"/>
    <w:multiLevelType w:val="multilevel"/>
    <w:tmpl w:val="92A8AD68"/>
    <w:lvl w:ilvl="0">
      <w:start w:val="8"/>
      <w:numFmt w:val="decimal"/>
      <w:lvlText w:val="%1"/>
      <w:lvlJc w:val="left"/>
      <w:pPr>
        <w:ind w:left="480" w:hanging="480"/>
      </w:pPr>
      <w:rPr>
        <w:rFonts w:hint="default" w:ascii="Arial" w:hAnsi="Arial"/>
      </w:rPr>
    </w:lvl>
    <w:lvl w:ilvl="1">
      <w:start w:val="5"/>
      <w:numFmt w:val="decimal"/>
      <w:lvlText w:val="%1.%2"/>
      <w:lvlJc w:val="left"/>
      <w:pPr>
        <w:ind w:left="660" w:hanging="480"/>
      </w:pPr>
      <w:rPr>
        <w:rFonts w:hint="default" w:ascii="Arial" w:hAnsi="Arial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 w:ascii="Arial Narrow" w:hAnsi="Arial Narrow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 w:ascii="Arial" w:hAnsi="Arial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 w:ascii="Arial" w:hAnsi="Arial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 w:ascii="Arial" w:hAnsi="Arial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 w:ascii="Arial" w:hAnsi="Arial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 w:ascii="Arial" w:hAnsi="Arial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 w:ascii="Arial" w:hAnsi="Arial"/>
      </w:rPr>
    </w:lvl>
  </w:abstractNum>
  <w:abstractNum w:abstractNumId="33" w15:restartNumberingAfterBreak="0">
    <w:nsid w:val="6CC05CDF"/>
    <w:multiLevelType w:val="hybridMultilevel"/>
    <w:tmpl w:val="36049D32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4" w15:restartNumberingAfterBreak="0">
    <w:nsid w:val="6EB1442A"/>
    <w:multiLevelType w:val="hybridMultilevel"/>
    <w:tmpl w:val="5C5A58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35" w15:restartNumberingAfterBreak="0">
    <w:nsid w:val="6F6954CE"/>
    <w:multiLevelType w:val="hybridMultilevel"/>
    <w:tmpl w:val="69D474F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6" w15:restartNumberingAfterBreak="0">
    <w:nsid w:val="715819DD"/>
    <w:multiLevelType w:val="hybridMultilevel"/>
    <w:tmpl w:val="9EA0026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35A25E5"/>
    <w:multiLevelType w:val="hybridMultilevel"/>
    <w:tmpl w:val="ED50CDE2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8" w15:restartNumberingAfterBreak="0">
    <w:nsid w:val="74F231EC"/>
    <w:multiLevelType w:val="hybridMultilevel"/>
    <w:tmpl w:val="7012DD0C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5CE2106"/>
    <w:multiLevelType w:val="hybridMultilevel"/>
    <w:tmpl w:val="49CEE318"/>
    <w:lvl w:ilvl="0" w:tplc="C386645C">
      <w:start w:val="1"/>
      <w:numFmt w:val="bullet"/>
      <w:lvlText w:val=""/>
      <w:lvlJc w:val="left"/>
      <w:pPr>
        <w:tabs>
          <w:tab w:val="num" w:pos="360"/>
        </w:tabs>
        <w:ind w:left="113" w:hanging="113"/>
      </w:pPr>
      <w:rPr>
        <w:rFonts w:hint="default" w:ascii="Webdings" w:hAnsi="Webdings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7182966"/>
    <w:multiLevelType w:val="multilevel"/>
    <w:tmpl w:val="B72A74A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41" w15:restartNumberingAfterBreak="0">
    <w:nsid w:val="7776335F"/>
    <w:multiLevelType w:val="hybridMultilevel"/>
    <w:tmpl w:val="A2006BE6"/>
    <w:lvl w:ilvl="0" w:tplc="C386645C">
      <w:start w:val="1"/>
      <w:numFmt w:val="bullet"/>
      <w:lvlText w:val=""/>
      <w:lvlJc w:val="left"/>
      <w:pPr>
        <w:ind w:left="720" w:hanging="360"/>
      </w:pPr>
      <w:rPr>
        <w:rFonts w:hint="default" w:ascii="Webdings" w:hAnsi="Webdings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84D6A8B"/>
    <w:multiLevelType w:val="multilevel"/>
    <w:tmpl w:val="1009001F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9730C09"/>
    <w:multiLevelType w:val="hybridMultilevel"/>
    <w:tmpl w:val="080894C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44" w15:restartNumberingAfterBreak="0">
    <w:nsid w:val="7AD05DCC"/>
    <w:multiLevelType w:val="hybridMultilevel"/>
    <w:tmpl w:val="A0E266BA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45" w15:restartNumberingAfterBreak="0">
    <w:nsid w:val="7E9A2DC4"/>
    <w:multiLevelType w:val="hybridMultilevel"/>
    <w:tmpl w:val="0A40BA7C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741127040">
    <w:abstractNumId w:val="5"/>
  </w:num>
  <w:num w:numId="2" w16cid:durableId="607544690">
    <w:abstractNumId w:val="34"/>
  </w:num>
  <w:num w:numId="3" w16cid:durableId="1936664690">
    <w:abstractNumId w:val="4"/>
  </w:num>
  <w:num w:numId="4" w16cid:durableId="1335108866">
    <w:abstractNumId w:val="13"/>
  </w:num>
  <w:num w:numId="5" w16cid:durableId="2000428412">
    <w:abstractNumId w:val="43"/>
  </w:num>
  <w:num w:numId="6" w16cid:durableId="969239429">
    <w:abstractNumId w:val="44"/>
  </w:num>
  <w:num w:numId="7" w16cid:durableId="848450851">
    <w:abstractNumId w:val="25"/>
  </w:num>
  <w:num w:numId="8" w16cid:durableId="130024971">
    <w:abstractNumId w:val="35"/>
  </w:num>
  <w:num w:numId="9" w16cid:durableId="2137676323">
    <w:abstractNumId w:val="37"/>
  </w:num>
  <w:num w:numId="10" w16cid:durableId="1618484420">
    <w:abstractNumId w:val="8"/>
  </w:num>
  <w:num w:numId="11" w16cid:durableId="1642878740">
    <w:abstractNumId w:val="0"/>
  </w:num>
  <w:num w:numId="12" w16cid:durableId="2058357786">
    <w:abstractNumId w:val="2"/>
  </w:num>
  <w:num w:numId="13" w16cid:durableId="2006320540">
    <w:abstractNumId w:val="40"/>
  </w:num>
  <w:num w:numId="14" w16cid:durableId="1878616323">
    <w:abstractNumId w:val="32"/>
  </w:num>
  <w:num w:numId="15" w16cid:durableId="1052655531">
    <w:abstractNumId w:val="28"/>
  </w:num>
  <w:num w:numId="16" w16cid:durableId="717241142">
    <w:abstractNumId w:val="30"/>
  </w:num>
  <w:num w:numId="17" w16cid:durableId="290284634">
    <w:abstractNumId w:val="21"/>
  </w:num>
  <w:num w:numId="18" w16cid:durableId="1853957908">
    <w:abstractNumId w:val="14"/>
  </w:num>
  <w:num w:numId="19" w16cid:durableId="1068459318">
    <w:abstractNumId w:val="20"/>
  </w:num>
  <w:num w:numId="20" w16cid:durableId="35338776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98630314">
    <w:abstractNumId w:val="1"/>
  </w:num>
  <w:num w:numId="22" w16cid:durableId="1530798065">
    <w:abstractNumId w:val="36"/>
  </w:num>
  <w:num w:numId="23" w16cid:durableId="1512180638">
    <w:abstractNumId w:val="27"/>
  </w:num>
  <w:num w:numId="24" w16cid:durableId="1380209290">
    <w:abstractNumId w:val="18"/>
  </w:num>
  <w:num w:numId="25" w16cid:durableId="1073746855">
    <w:abstractNumId w:val="29"/>
  </w:num>
  <w:num w:numId="26" w16cid:durableId="1295990231">
    <w:abstractNumId w:val="17"/>
  </w:num>
  <w:num w:numId="27" w16cid:durableId="240722469">
    <w:abstractNumId w:val="12"/>
  </w:num>
  <w:num w:numId="28" w16cid:durableId="510797684">
    <w:abstractNumId w:val="16"/>
  </w:num>
  <w:num w:numId="29" w16cid:durableId="2040353702">
    <w:abstractNumId w:val="38"/>
  </w:num>
  <w:num w:numId="30" w16cid:durableId="321274949">
    <w:abstractNumId w:val="45"/>
  </w:num>
  <w:num w:numId="31" w16cid:durableId="419833278">
    <w:abstractNumId w:val="39"/>
  </w:num>
  <w:num w:numId="32" w16cid:durableId="60636510">
    <w:abstractNumId w:val="41"/>
  </w:num>
  <w:num w:numId="33" w16cid:durableId="1732920532">
    <w:abstractNumId w:val="3"/>
  </w:num>
  <w:num w:numId="34" w16cid:durableId="1519732218">
    <w:abstractNumId w:val="9"/>
  </w:num>
  <w:num w:numId="35" w16cid:durableId="2128348109">
    <w:abstractNumId w:val="19"/>
  </w:num>
  <w:num w:numId="36" w16cid:durableId="1946376927">
    <w:abstractNumId w:val="42"/>
  </w:num>
  <w:num w:numId="37" w16cid:durableId="297957671">
    <w:abstractNumId w:val="15"/>
  </w:num>
  <w:num w:numId="38" w16cid:durableId="1622347189">
    <w:abstractNumId w:val="22"/>
  </w:num>
  <w:num w:numId="39" w16cid:durableId="175996895">
    <w:abstractNumId w:val="11"/>
  </w:num>
  <w:num w:numId="40" w16cid:durableId="1684283241">
    <w:abstractNumId w:val="7"/>
  </w:num>
  <w:num w:numId="41" w16cid:durableId="453523237">
    <w:abstractNumId w:val="26"/>
  </w:num>
  <w:num w:numId="42" w16cid:durableId="1674456497">
    <w:abstractNumId w:val="33"/>
  </w:num>
  <w:num w:numId="43" w16cid:durableId="1047528627">
    <w:abstractNumId w:val="24"/>
  </w:num>
  <w:num w:numId="44" w16cid:durableId="1701469711">
    <w:abstractNumId w:val="10"/>
  </w:num>
  <w:num w:numId="45" w16cid:durableId="457794582">
    <w:abstractNumId w:val="23"/>
  </w:num>
  <w:num w:numId="46" w16cid:durableId="1404643976">
    <w:abstractNumId w:val="31"/>
  </w:num>
  <w:num w:numId="47" w16cid:durableId="1197235738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8"/>
  <w:embedSystemFont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A773FD"/>
    <w:rsid w:val="00010682"/>
    <w:rsid w:val="0001270F"/>
    <w:rsid w:val="000156D7"/>
    <w:rsid w:val="000201D7"/>
    <w:rsid w:val="0002155C"/>
    <w:rsid w:val="00023873"/>
    <w:rsid w:val="0002388A"/>
    <w:rsid w:val="0002733E"/>
    <w:rsid w:val="00027457"/>
    <w:rsid w:val="000310B8"/>
    <w:rsid w:val="0003120F"/>
    <w:rsid w:val="00032B97"/>
    <w:rsid w:val="000420B0"/>
    <w:rsid w:val="000504FB"/>
    <w:rsid w:val="00051736"/>
    <w:rsid w:val="00053B01"/>
    <w:rsid w:val="000542AA"/>
    <w:rsid w:val="00055E40"/>
    <w:rsid w:val="00057F22"/>
    <w:rsid w:val="00062562"/>
    <w:rsid w:val="00064438"/>
    <w:rsid w:val="00070F96"/>
    <w:rsid w:val="0007115F"/>
    <w:rsid w:val="000727AD"/>
    <w:rsid w:val="00073826"/>
    <w:rsid w:val="000769A6"/>
    <w:rsid w:val="00091F5A"/>
    <w:rsid w:val="000947D4"/>
    <w:rsid w:val="00095024"/>
    <w:rsid w:val="00095217"/>
    <w:rsid w:val="000A074B"/>
    <w:rsid w:val="000A27D2"/>
    <w:rsid w:val="000A5777"/>
    <w:rsid w:val="000B1D6F"/>
    <w:rsid w:val="000B2E12"/>
    <w:rsid w:val="000B2FCB"/>
    <w:rsid w:val="000B3B0C"/>
    <w:rsid w:val="000B679C"/>
    <w:rsid w:val="000C253A"/>
    <w:rsid w:val="000C32C0"/>
    <w:rsid w:val="000C4430"/>
    <w:rsid w:val="000C53D6"/>
    <w:rsid w:val="000C548C"/>
    <w:rsid w:val="000D1C30"/>
    <w:rsid w:val="000D1C4A"/>
    <w:rsid w:val="000D215E"/>
    <w:rsid w:val="000D40F3"/>
    <w:rsid w:val="000D4BCB"/>
    <w:rsid w:val="000D72C6"/>
    <w:rsid w:val="000E20B6"/>
    <w:rsid w:val="000E291E"/>
    <w:rsid w:val="000E303E"/>
    <w:rsid w:val="000E5502"/>
    <w:rsid w:val="000E61E0"/>
    <w:rsid w:val="000F394C"/>
    <w:rsid w:val="000F4B1B"/>
    <w:rsid w:val="000F7FDF"/>
    <w:rsid w:val="00102568"/>
    <w:rsid w:val="00102B7C"/>
    <w:rsid w:val="00105241"/>
    <w:rsid w:val="001053F6"/>
    <w:rsid w:val="0010624C"/>
    <w:rsid w:val="00106319"/>
    <w:rsid w:val="00111C68"/>
    <w:rsid w:val="00113F55"/>
    <w:rsid w:val="00115C1B"/>
    <w:rsid w:val="00116548"/>
    <w:rsid w:val="0012012E"/>
    <w:rsid w:val="0012051A"/>
    <w:rsid w:val="00122719"/>
    <w:rsid w:val="001231F3"/>
    <w:rsid w:val="001245FF"/>
    <w:rsid w:val="00124A3A"/>
    <w:rsid w:val="00126624"/>
    <w:rsid w:val="00126875"/>
    <w:rsid w:val="00133CBF"/>
    <w:rsid w:val="00134612"/>
    <w:rsid w:val="001358E0"/>
    <w:rsid w:val="00136B8D"/>
    <w:rsid w:val="00137048"/>
    <w:rsid w:val="0014392E"/>
    <w:rsid w:val="001519E3"/>
    <w:rsid w:val="00156361"/>
    <w:rsid w:val="001568F7"/>
    <w:rsid w:val="00157763"/>
    <w:rsid w:val="001649F3"/>
    <w:rsid w:val="001660A0"/>
    <w:rsid w:val="00167371"/>
    <w:rsid w:val="001700A9"/>
    <w:rsid w:val="00171344"/>
    <w:rsid w:val="00172D20"/>
    <w:rsid w:val="00173223"/>
    <w:rsid w:val="001767D3"/>
    <w:rsid w:val="00177FEF"/>
    <w:rsid w:val="00180BDD"/>
    <w:rsid w:val="00181AF5"/>
    <w:rsid w:val="001826FC"/>
    <w:rsid w:val="00184C52"/>
    <w:rsid w:val="00185A58"/>
    <w:rsid w:val="00193E83"/>
    <w:rsid w:val="0019523C"/>
    <w:rsid w:val="001968AB"/>
    <w:rsid w:val="00197934"/>
    <w:rsid w:val="001A0665"/>
    <w:rsid w:val="001A3C72"/>
    <w:rsid w:val="001A4280"/>
    <w:rsid w:val="001A5A49"/>
    <w:rsid w:val="001B46DF"/>
    <w:rsid w:val="001B51BA"/>
    <w:rsid w:val="001B58D8"/>
    <w:rsid w:val="001B617E"/>
    <w:rsid w:val="001B7432"/>
    <w:rsid w:val="001C0285"/>
    <w:rsid w:val="001C2934"/>
    <w:rsid w:val="001C3BE3"/>
    <w:rsid w:val="001C3EEA"/>
    <w:rsid w:val="001C5813"/>
    <w:rsid w:val="001C6169"/>
    <w:rsid w:val="001D0AA9"/>
    <w:rsid w:val="001D6ED1"/>
    <w:rsid w:val="001D6FB4"/>
    <w:rsid w:val="001D7AD5"/>
    <w:rsid w:val="001E257A"/>
    <w:rsid w:val="001E2E93"/>
    <w:rsid w:val="001E3A8D"/>
    <w:rsid w:val="001E3BB0"/>
    <w:rsid w:val="001E54DF"/>
    <w:rsid w:val="001F1B63"/>
    <w:rsid w:val="001F1BA4"/>
    <w:rsid w:val="001F2DB7"/>
    <w:rsid w:val="001F46A7"/>
    <w:rsid w:val="0020088C"/>
    <w:rsid w:val="00200E42"/>
    <w:rsid w:val="00204422"/>
    <w:rsid w:val="00210589"/>
    <w:rsid w:val="00213C0B"/>
    <w:rsid w:val="00222481"/>
    <w:rsid w:val="002253C0"/>
    <w:rsid w:val="002262BB"/>
    <w:rsid w:val="00226E80"/>
    <w:rsid w:val="002301A8"/>
    <w:rsid w:val="0023180E"/>
    <w:rsid w:val="00231CF8"/>
    <w:rsid w:val="00233756"/>
    <w:rsid w:val="00240FFF"/>
    <w:rsid w:val="0024139C"/>
    <w:rsid w:val="00243460"/>
    <w:rsid w:val="00244620"/>
    <w:rsid w:val="00250BDB"/>
    <w:rsid w:val="00252A49"/>
    <w:rsid w:val="00253298"/>
    <w:rsid w:val="00254656"/>
    <w:rsid w:val="00255D3D"/>
    <w:rsid w:val="002630D8"/>
    <w:rsid w:val="0026665D"/>
    <w:rsid w:val="0027387E"/>
    <w:rsid w:val="00274A16"/>
    <w:rsid w:val="00274C5A"/>
    <w:rsid w:val="002775C9"/>
    <w:rsid w:val="00280684"/>
    <w:rsid w:val="00281D8F"/>
    <w:rsid w:val="0028350E"/>
    <w:rsid w:val="002901A5"/>
    <w:rsid w:val="00290493"/>
    <w:rsid w:val="00291168"/>
    <w:rsid w:val="00291376"/>
    <w:rsid w:val="00291ACE"/>
    <w:rsid w:val="002935ED"/>
    <w:rsid w:val="002A157A"/>
    <w:rsid w:val="002A4B2E"/>
    <w:rsid w:val="002A7559"/>
    <w:rsid w:val="002B414D"/>
    <w:rsid w:val="002B53D9"/>
    <w:rsid w:val="002C13AD"/>
    <w:rsid w:val="002C48D9"/>
    <w:rsid w:val="002C59B1"/>
    <w:rsid w:val="002C5B25"/>
    <w:rsid w:val="002C7798"/>
    <w:rsid w:val="002D194B"/>
    <w:rsid w:val="002D2819"/>
    <w:rsid w:val="002D4EA0"/>
    <w:rsid w:val="002D6E23"/>
    <w:rsid w:val="002E093C"/>
    <w:rsid w:val="002E223F"/>
    <w:rsid w:val="002E5920"/>
    <w:rsid w:val="002E681F"/>
    <w:rsid w:val="002F0508"/>
    <w:rsid w:val="002F12D6"/>
    <w:rsid w:val="002F2D96"/>
    <w:rsid w:val="002F4CC0"/>
    <w:rsid w:val="002F7434"/>
    <w:rsid w:val="00300119"/>
    <w:rsid w:val="003054A9"/>
    <w:rsid w:val="003058DF"/>
    <w:rsid w:val="0031265F"/>
    <w:rsid w:val="00313453"/>
    <w:rsid w:val="003152EA"/>
    <w:rsid w:val="00315CB8"/>
    <w:rsid w:val="00315D60"/>
    <w:rsid w:val="00325F7E"/>
    <w:rsid w:val="00326D8E"/>
    <w:rsid w:val="003305E1"/>
    <w:rsid w:val="00331661"/>
    <w:rsid w:val="00331BBD"/>
    <w:rsid w:val="003336B7"/>
    <w:rsid w:val="00333EA0"/>
    <w:rsid w:val="00334DD2"/>
    <w:rsid w:val="0033505B"/>
    <w:rsid w:val="0034032A"/>
    <w:rsid w:val="00345544"/>
    <w:rsid w:val="003467BB"/>
    <w:rsid w:val="00347FF1"/>
    <w:rsid w:val="00351C54"/>
    <w:rsid w:val="00352F8D"/>
    <w:rsid w:val="00357AB2"/>
    <w:rsid w:val="00362262"/>
    <w:rsid w:val="003638C8"/>
    <w:rsid w:val="00366313"/>
    <w:rsid w:val="00367191"/>
    <w:rsid w:val="00370711"/>
    <w:rsid w:val="0037226C"/>
    <w:rsid w:val="00372C69"/>
    <w:rsid w:val="00376E0D"/>
    <w:rsid w:val="00377DB2"/>
    <w:rsid w:val="003826A8"/>
    <w:rsid w:val="003827DF"/>
    <w:rsid w:val="0038342C"/>
    <w:rsid w:val="00383C0F"/>
    <w:rsid w:val="00384BB5"/>
    <w:rsid w:val="00385AA8"/>
    <w:rsid w:val="00386647"/>
    <w:rsid w:val="00393015"/>
    <w:rsid w:val="003930A2"/>
    <w:rsid w:val="00396517"/>
    <w:rsid w:val="00396FF0"/>
    <w:rsid w:val="003A03E4"/>
    <w:rsid w:val="003A35C7"/>
    <w:rsid w:val="003B025F"/>
    <w:rsid w:val="003B1F32"/>
    <w:rsid w:val="003B2302"/>
    <w:rsid w:val="003B2D9B"/>
    <w:rsid w:val="003B6C7D"/>
    <w:rsid w:val="003B7B6C"/>
    <w:rsid w:val="003C2F3C"/>
    <w:rsid w:val="003C46B1"/>
    <w:rsid w:val="003C768C"/>
    <w:rsid w:val="003D627C"/>
    <w:rsid w:val="003E188B"/>
    <w:rsid w:val="003E3DAE"/>
    <w:rsid w:val="003E4736"/>
    <w:rsid w:val="003E4912"/>
    <w:rsid w:val="003E65AE"/>
    <w:rsid w:val="003E680F"/>
    <w:rsid w:val="003E6E65"/>
    <w:rsid w:val="003E7E54"/>
    <w:rsid w:val="003F018B"/>
    <w:rsid w:val="003F1CBD"/>
    <w:rsid w:val="003F2429"/>
    <w:rsid w:val="003F4434"/>
    <w:rsid w:val="003F5EE7"/>
    <w:rsid w:val="0040332B"/>
    <w:rsid w:val="004065F7"/>
    <w:rsid w:val="004076D7"/>
    <w:rsid w:val="00414765"/>
    <w:rsid w:val="00415DC6"/>
    <w:rsid w:val="00415FB2"/>
    <w:rsid w:val="00417FC8"/>
    <w:rsid w:val="004211A2"/>
    <w:rsid w:val="00421BAE"/>
    <w:rsid w:val="00424862"/>
    <w:rsid w:val="00426B22"/>
    <w:rsid w:val="00430AB2"/>
    <w:rsid w:val="004321AC"/>
    <w:rsid w:val="00433D40"/>
    <w:rsid w:val="00436612"/>
    <w:rsid w:val="004366F4"/>
    <w:rsid w:val="00441294"/>
    <w:rsid w:val="004420E8"/>
    <w:rsid w:val="00442D7F"/>
    <w:rsid w:val="004438BC"/>
    <w:rsid w:val="00443BBF"/>
    <w:rsid w:val="00444498"/>
    <w:rsid w:val="00445161"/>
    <w:rsid w:val="004473B9"/>
    <w:rsid w:val="00447ED0"/>
    <w:rsid w:val="004516D7"/>
    <w:rsid w:val="00460484"/>
    <w:rsid w:val="00461855"/>
    <w:rsid w:val="00462513"/>
    <w:rsid w:val="004634D7"/>
    <w:rsid w:val="00464076"/>
    <w:rsid w:val="0046590B"/>
    <w:rsid w:val="0047044E"/>
    <w:rsid w:val="00470633"/>
    <w:rsid w:val="0047172C"/>
    <w:rsid w:val="00472264"/>
    <w:rsid w:val="00473EAB"/>
    <w:rsid w:val="0047511B"/>
    <w:rsid w:val="00477BB1"/>
    <w:rsid w:val="00480235"/>
    <w:rsid w:val="00481565"/>
    <w:rsid w:val="00486901"/>
    <w:rsid w:val="0048694C"/>
    <w:rsid w:val="00486CFF"/>
    <w:rsid w:val="004874B0"/>
    <w:rsid w:val="004909E7"/>
    <w:rsid w:val="004913A9"/>
    <w:rsid w:val="00492875"/>
    <w:rsid w:val="004939F4"/>
    <w:rsid w:val="004A007E"/>
    <w:rsid w:val="004A033F"/>
    <w:rsid w:val="004A186D"/>
    <w:rsid w:val="004A70AB"/>
    <w:rsid w:val="004B365B"/>
    <w:rsid w:val="004B699B"/>
    <w:rsid w:val="004B7EE9"/>
    <w:rsid w:val="004C3456"/>
    <w:rsid w:val="004C458D"/>
    <w:rsid w:val="004C6A11"/>
    <w:rsid w:val="004D0F88"/>
    <w:rsid w:val="004D41CD"/>
    <w:rsid w:val="004D4CE4"/>
    <w:rsid w:val="004D4E8B"/>
    <w:rsid w:val="004D74E7"/>
    <w:rsid w:val="004D7A31"/>
    <w:rsid w:val="004E024F"/>
    <w:rsid w:val="004E3A9B"/>
    <w:rsid w:val="004E6436"/>
    <w:rsid w:val="004E7B0A"/>
    <w:rsid w:val="004F0124"/>
    <w:rsid w:val="004F4910"/>
    <w:rsid w:val="004F4D9B"/>
    <w:rsid w:val="004F604A"/>
    <w:rsid w:val="004F74B5"/>
    <w:rsid w:val="00503119"/>
    <w:rsid w:val="005070EC"/>
    <w:rsid w:val="005075BA"/>
    <w:rsid w:val="005101AA"/>
    <w:rsid w:val="005114AB"/>
    <w:rsid w:val="005133E9"/>
    <w:rsid w:val="00515270"/>
    <w:rsid w:val="0051675D"/>
    <w:rsid w:val="00517E2C"/>
    <w:rsid w:val="00522281"/>
    <w:rsid w:val="00525906"/>
    <w:rsid w:val="0052643C"/>
    <w:rsid w:val="0052673A"/>
    <w:rsid w:val="00531443"/>
    <w:rsid w:val="005346C1"/>
    <w:rsid w:val="00536205"/>
    <w:rsid w:val="005377E3"/>
    <w:rsid w:val="00541325"/>
    <w:rsid w:val="00543ECD"/>
    <w:rsid w:val="00546BF6"/>
    <w:rsid w:val="00546FAB"/>
    <w:rsid w:val="00552FC2"/>
    <w:rsid w:val="00553798"/>
    <w:rsid w:val="00553B34"/>
    <w:rsid w:val="00556192"/>
    <w:rsid w:val="0055663A"/>
    <w:rsid w:val="00557438"/>
    <w:rsid w:val="00562468"/>
    <w:rsid w:val="0056335E"/>
    <w:rsid w:val="00566955"/>
    <w:rsid w:val="00567D59"/>
    <w:rsid w:val="00570E4C"/>
    <w:rsid w:val="005715FD"/>
    <w:rsid w:val="00575E2B"/>
    <w:rsid w:val="00576D4D"/>
    <w:rsid w:val="0057792E"/>
    <w:rsid w:val="00581ED2"/>
    <w:rsid w:val="00582F33"/>
    <w:rsid w:val="005848E9"/>
    <w:rsid w:val="00585A86"/>
    <w:rsid w:val="00585D1C"/>
    <w:rsid w:val="0058666E"/>
    <w:rsid w:val="00586E45"/>
    <w:rsid w:val="00593DBE"/>
    <w:rsid w:val="005945CA"/>
    <w:rsid w:val="005A326F"/>
    <w:rsid w:val="005A6E7F"/>
    <w:rsid w:val="005A7AB7"/>
    <w:rsid w:val="005B30E8"/>
    <w:rsid w:val="005B5829"/>
    <w:rsid w:val="005B6BE7"/>
    <w:rsid w:val="005C11BD"/>
    <w:rsid w:val="005C2194"/>
    <w:rsid w:val="005C33AD"/>
    <w:rsid w:val="005C3D39"/>
    <w:rsid w:val="005C5853"/>
    <w:rsid w:val="005C5B6D"/>
    <w:rsid w:val="005C5F46"/>
    <w:rsid w:val="005D1259"/>
    <w:rsid w:val="005D45DB"/>
    <w:rsid w:val="005D512A"/>
    <w:rsid w:val="005D51B3"/>
    <w:rsid w:val="005D6140"/>
    <w:rsid w:val="005D64C4"/>
    <w:rsid w:val="005D66AF"/>
    <w:rsid w:val="005D68D1"/>
    <w:rsid w:val="005E0D7D"/>
    <w:rsid w:val="005E1190"/>
    <w:rsid w:val="005E1477"/>
    <w:rsid w:val="005E233E"/>
    <w:rsid w:val="005E2C46"/>
    <w:rsid w:val="005E2FB6"/>
    <w:rsid w:val="005E3467"/>
    <w:rsid w:val="005E3FCB"/>
    <w:rsid w:val="005E48F3"/>
    <w:rsid w:val="005E7000"/>
    <w:rsid w:val="005E7D70"/>
    <w:rsid w:val="005F00C0"/>
    <w:rsid w:val="005F074A"/>
    <w:rsid w:val="005F08FA"/>
    <w:rsid w:val="005F13CD"/>
    <w:rsid w:val="005F52E1"/>
    <w:rsid w:val="005F5CDF"/>
    <w:rsid w:val="0060589A"/>
    <w:rsid w:val="006065DA"/>
    <w:rsid w:val="00606EE4"/>
    <w:rsid w:val="0061005A"/>
    <w:rsid w:val="00614918"/>
    <w:rsid w:val="00614A8C"/>
    <w:rsid w:val="006153D8"/>
    <w:rsid w:val="006156BF"/>
    <w:rsid w:val="006163CB"/>
    <w:rsid w:val="006221E3"/>
    <w:rsid w:val="00623263"/>
    <w:rsid w:val="00625370"/>
    <w:rsid w:val="00625729"/>
    <w:rsid w:val="00625938"/>
    <w:rsid w:val="00630CC7"/>
    <w:rsid w:val="00631809"/>
    <w:rsid w:val="006347A2"/>
    <w:rsid w:val="006368E4"/>
    <w:rsid w:val="00636C96"/>
    <w:rsid w:val="00637C7E"/>
    <w:rsid w:val="00640D06"/>
    <w:rsid w:val="006433FB"/>
    <w:rsid w:val="00646127"/>
    <w:rsid w:val="006477C2"/>
    <w:rsid w:val="00651463"/>
    <w:rsid w:val="006527B7"/>
    <w:rsid w:val="00655E81"/>
    <w:rsid w:val="00655F98"/>
    <w:rsid w:val="006606BB"/>
    <w:rsid w:val="006607C3"/>
    <w:rsid w:val="00660F22"/>
    <w:rsid w:val="00662DE2"/>
    <w:rsid w:val="0067280C"/>
    <w:rsid w:val="0067485F"/>
    <w:rsid w:val="00675569"/>
    <w:rsid w:val="00676F57"/>
    <w:rsid w:val="00680D8C"/>
    <w:rsid w:val="00681AF7"/>
    <w:rsid w:val="0068409A"/>
    <w:rsid w:val="00685CC5"/>
    <w:rsid w:val="00691626"/>
    <w:rsid w:val="0069206A"/>
    <w:rsid w:val="00692239"/>
    <w:rsid w:val="0069268B"/>
    <w:rsid w:val="00694793"/>
    <w:rsid w:val="0069482D"/>
    <w:rsid w:val="0069525D"/>
    <w:rsid w:val="0069717E"/>
    <w:rsid w:val="006A1E64"/>
    <w:rsid w:val="006A4B71"/>
    <w:rsid w:val="006A54E7"/>
    <w:rsid w:val="006A67FD"/>
    <w:rsid w:val="006B209F"/>
    <w:rsid w:val="006B27D2"/>
    <w:rsid w:val="006B423E"/>
    <w:rsid w:val="006B5A87"/>
    <w:rsid w:val="006B7D6A"/>
    <w:rsid w:val="006C26F6"/>
    <w:rsid w:val="006C2DB2"/>
    <w:rsid w:val="006C544E"/>
    <w:rsid w:val="006C5802"/>
    <w:rsid w:val="006C66FB"/>
    <w:rsid w:val="006C788F"/>
    <w:rsid w:val="006D174D"/>
    <w:rsid w:val="006D29C4"/>
    <w:rsid w:val="006E1273"/>
    <w:rsid w:val="006E4EF9"/>
    <w:rsid w:val="006F4BF1"/>
    <w:rsid w:val="006F55D9"/>
    <w:rsid w:val="006F6EF1"/>
    <w:rsid w:val="0070009A"/>
    <w:rsid w:val="0070129E"/>
    <w:rsid w:val="00703DE2"/>
    <w:rsid w:val="00710AEC"/>
    <w:rsid w:val="007120B5"/>
    <w:rsid w:val="0071339E"/>
    <w:rsid w:val="007138F7"/>
    <w:rsid w:val="00722E4A"/>
    <w:rsid w:val="00730BA0"/>
    <w:rsid w:val="00730F3B"/>
    <w:rsid w:val="00731B54"/>
    <w:rsid w:val="00732A3D"/>
    <w:rsid w:val="0073426D"/>
    <w:rsid w:val="00735B9B"/>
    <w:rsid w:val="0074109C"/>
    <w:rsid w:val="00742C21"/>
    <w:rsid w:val="007451DC"/>
    <w:rsid w:val="007457BB"/>
    <w:rsid w:val="00747473"/>
    <w:rsid w:val="00747B86"/>
    <w:rsid w:val="00753984"/>
    <w:rsid w:val="00756B6B"/>
    <w:rsid w:val="00756EAC"/>
    <w:rsid w:val="007576B2"/>
    <w:rsid w:val="007607A7"/>
    <w:rsid w:val="00761283"/>
    <w:rsid w:val="00763E9B"/>
    <w:rsid w:val="00765576"/>
    <w:rsid w:val="007674F7"/>
    <w:rsid w:val="007723FB"/>
    <w:rsid w:val="007725EA"/>
    <w:rsid w:val="00772C99"/>
    <w:rsid w:val="00782B17"/>
    <w:rsid w:val="0078469F"/>
    <w:rsid w:val="0078550D"/>
    <w:rsid w:val="00787198"/>
    <w:rsid w:val="007878A2"/>
    <w:rsid w:val="00795B35"/>
    <w:rsid w:val="007963F2"/>
    <w:rsid w:val="00797467"/>
    <w:rsid w:val="007A0A9D"/>
    <w:rsid w:val="007A2CED"/>
    <w:rsid w:val="007A7952"/>
    <w:rsid w:val="007B4876"/>
    <w:rsid w:val="007C01BA"/>
    <w:rsid w:val="007C1A6D"/>
    <w:rsid w:val="007C2CE6"/>
    <w:rsid w:val="007C6AC1"/>
    <w:rsid w:val="007D1B31"/>
    <w:rsid w:val="007E0020"/>
    <w:rsid w:val="007E2DA1"/>
    <w:rsid w:val="007E4865"/>
    <w:rsid w:val="007E488D"/>
    <w:rsid w:val="007E7D68"/>
    <w:rsid w:val="007E7F63"/>
    <w:rsid w:val="007F3665"/>
    <w:rsid w:val="007F55E5"/>
    <w:rsid w:val="008003DE"/>
    <w:rsid w:val="008019A2"/>
    <w:rsid w:val="008020F6"/>
    <w:rsid w:val="008047DA"/>
    <w:rsid w:val="008048A0"/>
    <w:rsid w:val="0080532A"/>
    <w:rsid w:val="00807CB6"/>
    <w:rsid w:val="00810CDF"/>
    <w:rsid w:val="00811471"/>
    <w:rsid w:val="00813E65"/>
    <w:rsid w:val="00821A1E"/>
    <w:rsid w:val="008222B6"/>
    <w:rsid w:val="00823779"/>
    <w:rsid w:val="0082493C"/>
    <w:rsid w:val="00825A8B"/>
    <w:rsid w:val="00826225"/>
    <w:rsid w:val="0082702A"/>
    <w:rsid w:val="00830D50"/>
    <w:rsid w:val="0083131E"/>
    <w:rsid w:val="008346DB"/>
    <w:rsid w:val="00835EA3"/>
    <w:rsid w:val="008375E4"/>
    <w:rsid w:val="008421AB"/>
    <w:rsid w:val="00843F5F"/>
    <w:rsid w:val="00844BEB"/>
    <w:rsid w:val="008467EF"/>
    <w:rsid w:val="008468CF"/>
    <w:rsid w:val="008479FA"/>
    <w:rsid w:val="008565F9"/>
    <w:rsid w:val="00856AF7"/>
    <w:rsid w:val="00857698"/>
    <w:rsid w:val="00857CBF"/>
    <w:rsid w:val="00857DDE"/>
    <w:rsid w:val="00860ED7"/>
    <w:rsid w:val="00861BD4"/>
    <w:rsid w:val="008631F0"/>
    <w:rsid w:val="008636F4"/>
    <w:rsid w:val="0086534D"/>
    <w:rsid w:val="008718D0"/>
    <w:rsid w:val="00872D14"/>
    <w:rsid w:val="00872EC5"/>
    <w:rsid w:val="00876194"/>
    <w:rsid w:val="008766CF"/>
    <w:rsid w:val="00876910"/>
    <w:rsid w:val="008775C7"/>
    <w:rsid w:val="008810F6"/>
    <w:rsid w:val="0088116E"/>
    <w:rsid w:val="0088200A"/>
    <w:rsid w:val="00883955"/>
    <w:rsid w:val="00883A09"/>
    <w:rsid w:val="00884DD2"/>
    <w:rsid w:val="00886479"/>
    <w:rsid w:val="00887886"/>
    <w:rsid w:val="00887AF3"/>
    <w:rsid w:val="00890915"/>
    <w:rsid w:val="008913E6"/>
    <w:rsid w:val="00893EF5"/>
    <w:rsid w:val="008A2D5D"/>
    <w:rsid w:val="008A4D4C"/>
    <w:rsid w:val="008B6C59"/>
    <w:rsid w:val="008B771B"/>
    <w:rsid w:val="008C0996"/>
    <w:rsid w:val="008C1BB0"/>
    <w:rsid w:val="008C4F8C"/>
    <w:rsid w:val="008C522F"/>
    <w:rsid w:val="008C653C"/>
    <w:rsid w:val="008C71A8"/>
    <w:rsid w:val="008D22C3"/>
    <w:rsid w:val="008D6837"/>
    <w:rsid w:val="008E228C"/>
    <w:rsid w:val="008E3180"/>
    <w:rsid w:val="008E415A"/>
    <w:rsid w:val="008F3CB5"/>
    <w:rsid w:val="008F559D"/>
    <w:rsid w:val="008F6FA5"/>
    <w:rsid w:val="008F7757"/>
    <w:rsid w:val="00907340"/>
    <w:rsid w:val="00907866"/>
    <w:rsid w:val="009107E6"/>
    <w:rsid w:val="00914677"/>
    <w:rsid w:val="00914AF9"/>
    <w:rsid w:val="00925747"/>
    <w:rsid w:val="00925C62"/>
    <w:rsid w:val="00925F57"/>
    <w:rsid w:val="00926399"/>
    <w:rsid w:val="009273A6"/>
    <w:rsid w:val="00934EC1"/>
    <w:rsid w:val="00940F49"/>
    <w:rsid w:val="00942288"/>
    <w:rsid w:val="009437FB"/>
    <w:rsid w:val="00944032"/>
    <w:rsid w:val="00944B92"/>
    <w:rsid w:val="009456DB"/>
    <w:rsid w:val="009528A8"/>
    <w:rsid w:val="00952C5A"/>
    <w:rsid w:val="0095585E"/>
    <w:rsid w:val="00957296"/>
    <w:rsid w:val="00957FA5"/>
    <w:rsid w:val="00957FFB"/>
    <w:rsid w:val="00964DE3"/>
    <w:rsid w:val="009674C7"/>
    <w:rsid w:val="009710E4"/>
    <w:rsid w:val="00974E74"/>
    <w:rsid w:val="00975186"/>
    <w:rsid w:val="00984491"/>
    <w:rsid w:val="00985ECE"/>
    <w:rsid w:val="009862FE"/>
    <w:rsid w:val="00987A65"/>
    <w:rsid w:val="00991F36"/>
    <w:rsid w:val="009924EE"/>
    <w:rsid w:val="009936B5"/>
    <w:rsid w:val="009953B4"/>
    <w:rsid w:val="009A05BA"/>
    <w:rsid w:val="009A1E78"/>
    <w:rsid w:val="009A2639"/>
    <w:rsid w:val="009A2860"/>
    <w:rsid w:val="009A30FE"/>
    <w:rsid w:val="009A52A3"/>
    <w:rsid w:val="009A5D32"/>
    <w:rsid w:val="009A6204"/>
    <w:rsid w:val="009A6795"/>
    <w:rsid w:val="009A7CCA"/>
    <w:rsid w:val="009B11F8"/>
    <w:rsid w:val="009B27B5"/>
    <w:rsid w:val="009B63D8"/>
    <w:rsid w:val="009C19FC"/>
    <w:rsid w:val="009C1A4C"/>
    <w:rsid w:val="009C5194"/>
    <w:rsid w:val="009C537B"/>
    <w:rsid w:val="009C6077"/>
    <w:rsid w:val="009D2349"/>
    <w:rsid w:val="009D2DE4"/>
    <w:rsid w:val="009D3F17"/>
    <w:rsid w:val="009D5E14"/>
    <w:rsid w:val="009E2924"/>
    <w:rsid w:val="009E3DFB"/>
    <w:rsid w:val="009E57F7"/>
    <w:rsid w:val="009F1869"/>
    <w:rsid w:val="009F2B3F"/>
    <w:rsid w:val="009F4AA2"/>
    <w:rsid w:val="00A0059D"/>
    <w:rsid w:val="00A07CFC"/>
    <w:rsid w:val="00A11B58"/>
    <w:rsid w:val="00A1286B"/>
    <w:rsid w:val="00A1339E"/>
    <w:rsid w:val="00A14B6C"/>
    <w:rsid w:val="00A159EC"/>
    <w:rsid w:val="00A20A55"/>
    <w:rsid w:val="00A221E7"/>
    <w:rsid w:val="00A222EC"/>
    <w:rsid w:val="00A22499"/>
    <w:rsid w:val="00A320B2"/>
    <w:rsid w:val="00A32F08"/>
    <w:rsid w:val="00A34E13"/>
    <w:rsid w:val="00A353C0"/>
    <w:rsid w:val="00A37A8B"/>
    <w:rsid w:val="00A37D7B"/>
    <w:rsid w:val="00A4190E"/>
    <w:rsid w:val="00A454BC"/>
    <w:rsid w:val="00A45DD6"/>
    <w:rsid w:val="00A4605D"/>
    <w:rsid w:val="00A50201"/>
    <w:rsid w:val="00A50869"/>
    <w:rsid w:val="00A50A86"/>
    <w:rsid w:val="00A514DD"/>
    <w:rsid w:val="00A52A90"/>
    <w:rsid w:val="00A5341A"/>
    <w:rsid w:val="00A5392B"/>
    <w:rsid w:val="00A54EAC"/>
    <w:rsid w:val="00A612D7"/>
    <w:rsid w:val="00A62D6E"/>
    <w:rsid w:val="00A640DA"/>
    <w:rsid w:val="00A651B8"/>
    <w:rsid w:val="00A65E6F"/>
    <w:rsid w:val="00A6623F"/>
    <w:rsid w:val="00A663FA"/>
    <w:rsid w:val="00A66EB7"/>
    <w:rsid w:val="00A67930"/>
    <w:rsid w:val="00A71207"/>
    <w:rsid w:val="00A7261C"/>
    <w:rsid w:val="00A75507"/>
    <w:rsid w:val="00A773FD"/>
    <w:rsid w:val="00A77605"/>
    <w:rsid w:val="00A8061B"/>
    <w:rsid w:val="00A811F8"/>
    <w:rsid w:val="00A83457"/>
    <w:rsid w:val="00A844EC"/>
    <w:rsid w:val="00A91BD9"/>
    <w:rsid w:val="00A96E71"/>
    <w:rsid w:val="00AA06C2"/>
    <w:rsid w:val="00AA2664"/>
    <w:rsid w:val="00AA2ECF"/>
    <w:rsid w:val="00AA30E6"/>
    <w:rsid w:val="00AA3894"/>
    <w:rsid w:val="00AA43FB"/>
    <w:rsid w:val="00AA4AF0"/>
    <w:rsid w:val="00AA5984"/>
    <w:rsid w:val="00AA730A"/>
    <w:rsid w:val="00AB1093"/>
    <w:rsid w:val="00AB1344"/>
    <w:rsid w:val="00AB2C44"/>
    <w:rsid w:val="00AB49DA"/>
    <w:rsid w:val="00AC2E50"/>
    <w:rsid w:val="00AC3B86"/>
    <w:rsid w:val="00AC69C6"/>
    <w:rsid w:val="00AC6B0E"/>
    <w:rsid w:val="00AD17EC"/>
    <w:rsid w:val="00AD43EE"/>
    <w:rsid w:val="00AD4648"/>
    <w:rsid w:val="00AE1484"/>
    <w:rsid w:val="00AE22D2"/>
    <w:rsid w:val="00AE3839"/>
    <w:rsid w:val="00AE526B"/>
    <w:rsid w:val="00AE6194"/>
    <w:rsid w:val="00AE6735"/>
    <w:rsid w:val="00AF143A"/>
    <w:rsid w:val="00AF14C2"/>
    <w:rsid w:val="00AF54FA"/>
    <w:rsid w:val="00AF5D64"/>
    <w:rsid w:val="00AF5ECE"/>
    <w:rsid w:val="00AF71FE"/>
    <w:rsid w:val="00B013E3"/>
    <w:rsid w:val="00B055B8"/>
    <w:rsid w:val="00B05BD9"/>
    <w:rsid w:val="00B062B6"/>
    <w:rsid w:val="00B068F7"/>
    <w:rsid w:val="00B06A39"/>
    <w:rsid w:val="00B07035"/>
    <w:rsid w:val="00B07CEF"/>
    <w:rsid w:val="00B131F7"/>
    <w:rsid w:val="00B16F67"/>
    <w:rsid w:val="00B174AD"/>
    <w:rsid w:val="00B2163A"/>
    <w:rsid w:val="00B225AC"/>
    <w:rsid w:val="00B26569"/>
    <w:rsid w:val="00B26AB0"/>
    <w:rsid w:val="00B26FA6"/>
    <w:rsid w:val="00B27249"/>
    <w:rsid w:val="00B27FF2"/>
    <w:rsid w:val="00B30E0F"/>
    <w:rsid w:val="00B3188F"/>
    <w:rsid w:val="00B32136"/>
    <w:rsid w:val="00B32914"/>
    <w:rsid w:val="00B35CB7"/>
    <w:rsid w:val="00B411E5"/>
    <w:rsid w:val="00B438DE"/>
    <w:rsid w:val="00B447DA"/>
    <w:rsid w:val="00B44D77"/>
    <w:rsid w:val="00B460C3"/>
    <w:rsid w:val="00B468C9"/>
    <w:rsid w:val="00B5224B"/>
    <w:rsid w:val="00B54049"/>
    <w:rsid w:val="00B54222"/>
    <w:rsid w:val="00B54584"/>
    <w:rsid w:val="00B54FF9"/>
    <w:rsid w:val="00B5796E"/>
    <w:rsid w:val="00B61F86"/>
    <w:rsid w:val="00B6244C"/>
    <w:rsid w:val="00B633BF"/>
    <w:rsid w:val="00B65CE0"/>
    <w:rsid w:val="00B70ACA"/>
    <w:rsid w:val="00B71323"/>
    <w:rsid w:val="00B73DA4"/>
    <w:rsid w:val="00B81EE9"/>
    <w:rsid w:val="00B8320C"/>
    <w:rsid w:val="00B8587B"/>
    <w:rsid w:val="00B8616E"/>
    <w:rsid w:val="00B87B2E"/>
    <w:rsid w:val="00B91860"/>
    <w:rsid w:val="00B92286"/>
    <w:rsid w:val="00B93137"/>
    <w:rsid w:val="00B94ED8"/>
    <w:rsid w:val="00BA0DC1"/>
    <w:rsid w:val="00BA2AC5"/>
    <w:rsid w:val="00BA2EF6"/>
    <w:rsid w:val="00BA3574"/>
    <w:rsid w:val="00BA694E"/>
    <w:rsid w:val="00BB50C7"/>
    <w:rsid w:val="00BB57D1"/>
    <w:rsid w:val="00BB6F5C"/>
    <w:rsid w:val="00BB711F"/>
    <w:rsid w:val="00BC553C"/>
    <w:rsid w:val="00BC61F5"/>
    <w:rsid w:val="00BD199B"/>
    <w:rsid w:val="00BD2C35"/>
    <w:rsid w:val="00BD3423"/>
    <w:rsid w:val="00BD4F63"/>
    <w:rsid w:val="00BD58FF"/>
    <w:rsid w:val="00BD6ECD"/>
    <w:rsid w:val="00BD7603"/>
    <w:rsid w:val="00BE06FB"/>
    <w:rsid w:val="00BE3F5A"/>
    <w:rsid w:val="00BE4A96"/>
    <w:rsid w:val="00BE5455"/>
    <w:rsid w:val="00BE58A7"/>
    <w:rsid w:val="00BF35CE"/>
    <w:rsid w:val="00BF53A1"/>
    <w:rsid w:val="00BF6E9E"/>
    <w:rsid w:val="00C028E2"/>
    <w:rsid w:val="00C0311E"/>
    <w:rsid w:val="00C03ECD"/>
    <w:rsid w:val="00C043E3"/>
    <w:rsid w:val="00C04D4E"/>
    <w:rsid w:val="00C05E66"/>
    <w:rsid w:val="00C060A3"/>
    <w:rsid w:val="00C1095B"/>
    <w:rsid w:val="00C10AE7"/>
    <w:rsid w:val="00C1103D"/>
    <w:rsid w:val="00C1282B"/>
    <w:rsid w:val="00C132D9"/>
    <w:rsid w:val="00C20DB9"/>
    <w:rsid w:val="00C253D7"/>
    <w:rsid w:val="00C25A70"/>
    <w:rsid w:val="00C27BD6"/>
    <w:rsid w:val="00C33BA3"/>
    <w:rsid w:val="00C33D4E"/>
    <w:rsid w:val="00C3500C"/>
    <w:rsid w:val="00C42FA9"/>
    <w:rsid w:val="00C44812"/>
    <w:rsid w:val="00C56D2C"/>
    <w:rsid w:val="00C56EC0"/>
    <w:rsid w:val="00C5781E"/>
    <w:rsid w:val="00C6065B"/>
    <w:rsid w:val="00C60A82"/>
    <w:rsid w:val="00C6115C"/>
    <w:rsid w:val="00C656B0"/>
    <w:rsid w:val="00C6614D"/>
    <w:rsid w:val="00C7317B"/>
    <w:rsid w:val="00C77AC2"/>
    <w:rsid w:val="00C817DF"/>
    <w:rsid w:val="00C82B58"/>
    <w:rsid w:val="00C82F30"/>
    <w:rsid w:val="00C83086"/>
    <w:rsid w:val="00C83FEF"/>
    <w:rsid w:val="00C84339"/>
    <w:rsid w:val="00C90242"/>
    <w:rsid w:val="00C92F69"/>
    <w:rsid w:val="00C942F0"/>
    <w:rsid w:val="00CA0046"/>
    <w:rsid w:val="00CA339C"/>
    <w:rsid w:val="00CA6AF0"/>
    <w:rsid w:val="00CB0271"/>
    <w:rsid w:val="00CC0BC8"/>
    <w:rsid w:val="00CC17D7"/>
    <w:rsid w:val="00CC4B39"/>
    <w:rsid w:val="00CC7E76"/>
    <w:rsid w:val="00CD19A6"/>
    <w:rsid w:val="00CD33EC"/>
    <w:rsid w:val="00CD3D3D"/>
    <w:rsid w:val="00CD4F12"/>
    <w:rsid w:val="00CE1083"/>
    <w:rsid w:val="00CE2B1A"/>
    <w:rsid w:val="00CE3AB5"/>
    <w:rsid w:val="00CE3E25"/>
    <w:rsid w:val="00CE3E5F"/>
    <w:rsid w:val="00CE5980"/>
    <w:rsid w:val="00CE6F5F"/>
    <w:rsid w:val="00CF1209"/>
    <w:rsid w:val="00CF708A"/>
    <w:rsid w:val="00CF75F0"/>
    <w:rsid w:val="00CF78B8"/>
    <w:rsid w:val="00D0106F"/>
    <w:rsid w:val="00D02A57"/>
    <w:rsid w:val="00D02BE1"/>
    <w:rsid w:val="00D03A23"/>
    <w:rsid w:val="00D03A7D"/>
    <w:rsid w:val="00D065B5"/>
    <w:rsid w:val="00D06761"/>
    <w:rsid w:val="00D122F5"/>
    <w:rsid w:val="00D15AA4"/>
    <w:rsid w:val="00D1659D"/>
    <w:rsid w:val="00D20332"/>
    <w:rsid w:val="00D20C0E"/>
    <w:rsid w:val="00D21049"/>
    <w:rsid w:val="00D24CED"/>
    <w:rsid w:val="00D25286"/>
    <w:rsid w:val="00D26C9D"/>
    <w:rsid w:val="00D35096"/>
    <w:rsid w:val="00D35FDB"/>
    <w:rsid w:val="00D41ABA"/>
    <w:rsid w:val="00D44B04"/>
    <w:rsid w:val="00D54CDE"/>
    <w:rsid w:val="00D55B29"/>
    <w:rsid w:val="00D60B62"/>
    <w:rsid w:val="00D640D6"/>
    <w:rsid w:val="00D65574"/>
    <w:rsid w:val="00D661C4"/>
    <w:rsid w:val="00D7331A"/>
    <w:rsid w:val="00D73F13"/>
    <w:rsid w:val="00D802EB"/>
    <w:rsid w:val="00D81157"/>
    <w:rsid w:val="00D87548"/>
    <w:rsid w:val="00D87550"/>
    <w:rsid w:val="00D9059F"/>
    <w:rsid w:val="00D91D84"/>
    <w:rsid w:val="00D922E4"/>
    <w:rsid w:val="00D956ED"/>
    <w:rsid w:val="00D95F48"/>
    <w:rsid w:val="00DA02F8"/>
    <w:rsid w:val="00DA1EE6"/>
    <w:rsid w:val="00DA3A4E"/>
    <w:rsid w:val="00DA50FA"/>
    <w:rsid w:val="00DA7CFE"/>
    <w:rsid w:val="00DB1B64"/>
    <w:rsid w:val="00DB566A"/>
    <w:rsid w:val="00DB6B15"/>
    <w:rsid w:val="00DC0829"/>
    <w:rsid w:val="00DC2158"/>
    <w:rsid w:val="00DC6820"/>
    <w:rsid w:val="00DC7B26"/>
    <w:rsid w:val="00DD0CF4"/>
    <w:rsid w:val="00DD130B"/>
    <w:rsid w:val="00DD3675"/>
    <w:rsid w:val="00DD425A"/>
    <w:rsid w:val="00DE0EF6"/>
    <w:rsid w:val="00DE201B"/>
    <w:rsid w:val="00DE27C7"/>
    <w:rsid w:val="00DE2F19"/>
    <w:rsid w:val="00DE41AD"/>
    <w:rsid w:val="00DE4D26"/>
    <w:rsid w:val="00DE7042"/>
    <w:rsid w:val="00DF1AD4"/>
    <w:rsid w:val="00DF6136"/>
    <w:rsid w:val="00E01B10"/>
    <w:rsid w:val="00E01D6D"/>
    <w:rsid w:val="00E02B47"/>
    <w:rsid w:val="00E032B0"/>
    <w:rsid w:val="00E06A42"/>
    <w:rsid w:val="00E1012E"/>
    <w:rsid w:val="00E101FC"/>
    <w:rsid w:val="00E11580"/>
    <w:rsid w:val="00E1199B"/>
    <w:rsid w:val="00E125DA"/>
    <w:rsid w:val="00E12DD1"/>
    <w:rsid w:val="00E1531C"/>
    <w:rsid w:val="00E1692A"/>
    <w:rsid w:val="00E206A6"/>
    <w:rsid w:val="00E25267"/>
    <w:rsid w:val="00E25EBA"/>
    <w:rsid w:val="00E27B63"/>
    <w:rsid w:val="00E27D83"/>
    <w:rsid w:val="00E3007D"/>
    <w:rsid w:val="00E30D2F"/>
    <w:rsid w:val="00E323BB"/>
    <w:rsid w:val="00E32475"/>
    <w:rsid w:val="00E35219"/>
    <w:rsid w:val="00E36887"/>
    <w:rsid w:val="00E401A8"/>
    <w:rsid w:val="00E44272"/>
    <w:rsid w:val="00E45EB4"/>
    <w:rsid w:val="00E4660E"/>
    <w:rsid w:val="00E52272"/>
    <w:rsid w:val="00E52547"/>
    <w:rsid w:val="00E56D70"/>
    <w:rsid w:val="00E61D16"/>
    <w:rsid w:val="00E625D0"/>
    <w:rsid w:val="00E64F13"/>
    <w:rsid w:val="00E6769E"/>
    <w:rsid w:val="00E67C28"/>
    <w:rsid w:val="00E71F7E"/>
    <w:rsid w:val="00E72EAA"/>
    <w:rsid w:val="00E747A0"/>
    <w:rsid w:val="00E771A1"/>
    <w:rsid w:val="00E802E1"/>
    <w:rsid w:val="00E855A7"/>
    <w:rsid w:val="00E86016"/>
    <w:rsid w:val="00E91B87"/>
    <w:rsid w:val="00E92D73"/>
    <w:rsid w:val="00E9355C"/>
    <w:rsid w:val="00E94E87"/>
    <w:rsid w:val="00EA5537"/>
    <w:rsid w:val="00EB0D86"/>
    <w:rsid w:val="00EB1136"/>
    <w:rsid w:val="00EB3B26"/>
    <w:rsid w:val="00EB5A88"/>
    <w:rsid w:val="00EB6BA8"/>
    <w:rsid w:val="00EC0A8A"/>
    <w:rsid w:val="00EC0CDF"/>
    <w:rsid w:val="00EC3125"/>
    <w:rsid w:val="00EC4EA4"/>
    <w:rsid w:val="00ED1554"/>
    <w:rsid w:val="00ED1F2E"/>
    <w:rsid w:val="00ED4C92"/>
    <w:rsid w:val="00EE36C1"/>
    <w:rsid w:val="00EE6DE5"/>
    <w:rsid w:val="00EF6087"/>
    <w:rsid w:val="00F0569A"/>
    <w:rsid w:val="00F067F9"/>
    <w:rsid w:val="00F069D0"/>
    <w:rsid w:val="00F06C91"/>
    <w:rsid w:val="00F13BA6"/>
    <w:rsid w:val="00F14CA2"/>
    <w:rsid w:val="00F16B19"/>
    <w:rsid w:val="00F179BA"/>
    <w:rsid w:val="00F230C6"/>
    <w:rsid w:val="00F25CC0"/>
    <w:rsid w:val="00F27C44"/>
    <w:rsid w:val="00F37653"/>
    <w:rsid w:val="00F37B2D"/>
    <w:rsid w:val="00F4122D"/>
    <w:rsid w:val="00F421BE"/>
    <w:rsid w:val="00F4277E"/>
    <w:rsid w:val="00F4287D"/>
    <w:rsid w:val="00F42D8E"/>
    <w:rsid w:val="00F50C69"/>
    <w:rsid w:val="00F51F6D"/>
    <w:rsid w:val="00F54BED"/>
    <w:rsid w:val="00F56952"/>
    <w:rsid w:val="00F56EBE"/>
    <w:rsid w:val="00F63172"/>
    <w:rsid w:val="00F70E88"/>
    <w:rsid w:val="00F75EFF"/>
    <w:rsid w:val="00F771E4"/>
    <w:rsid w:val="00F81539"/>
    <w:rsid w:val="00F81BE5"/>
    <w:rsid w:val="00F8235A"/>
    <w:rsid w:val="00F85E4B"/>
    <w:rsid w:val="00F90AC6"/>
    <w:rsid w:val="00F9310D"/>
    <w:rsid w:val="00F948C2"/>
    <w:rsid w:val="00F94D2F"/>
    <w:rsid w:val="00F95296"/>
    <w:rsid w:val="00F96780"/>
    <w:rsid w:val="00F96D74"/>
    <w:rsid w:val="00F97E53"/>
    <w:rsid w:val="00F97F04"/>
    <w:rsid w:val="00FA113E"/>
    <w:rsid w:val="00FA35BA"/>
    <w:rsid w:val="00FA5662"/>
    <w:rsid w:val="00FA5A63"/>
    <w:rsid w:val="00FA6A24"/>
    <w:rsid w:val="00FA7D12"/>
    <w:rsid w:val="00FB03DF"/>
    <w:rsid w:val="00FB0574"/>
    <w:rsid w:val="00FB3720"/>
    <w:rsid w:val="00FB3B94"/>
    <w:rsid w:val="00FB515E"/>
    <w:rsid w:val="00FB6A67"/>
    <w:rsid w:val="00FB7031"/>
    <w:rsid w:val="00FC38A1"/>
    <w:rsid w:val="00FC4799"/>
    <w:rsid w:val="00FC4C8A"/>
    <w:rsid w:val="00FC53D3"/>
    <w:rsid w:val="00FC68FC"/>
    <w:rsid w:val="00FC72A7"/>
    <w:rsid w:val="00FD0CDA"/>
    <w:rsid w:val="00FD2AC7"/>
    <w:rsid w:val="00FD45DD"/>
    <w:rsid w:val="00FD7B24"/>
    <w:rsid w:val="00FE117B"/>
    <w:rsid w:val="00FE3CF3"/>
    <w:rsid w:val="00FE49CC"/>
    <w:rsid w:val="00FF0B1C"/>
    <w:rsid w:val="00FF22CD"/>
    <w:rsid w:val="00FF3A29"/>
    <w:rsid w:val="00FF5BB1"/>
    <w:rsid w:val="00FF79A0"/>
    <w:rsid w:val="144748D1"/>
    <w:rsid w:val="17113660"/>
    <w:rsid w:val="2073B9EA"/>
    <w:rsid w:val="38605E39"/>
    <w:rsid w:val="407347B9"/>
    <w:rsid w:val="5ACFCBEE"/>
    <w:rsid w:val="67C30308"/>
    <w:rsid w:val="73F22557"/>
    <w:rsid w:val="75B4722C"/>
    <w:rsid w:val="7E1D597B"/>
    <w:rsid w:val="7FD1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226EF"/>
  <w15:chartTrackingRefBased/>
  <w15:docId w15:val="{B548A173-0AC6-4531-8EC8-D1D2BAED6AC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Times New Roman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BA2AC5"/>
    <w:rPr>
      <w:sz w:val="24"/>
      <w:szCs w:val="24"/>
      <w:lang w:val="en-US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26399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rsid w:val="00926399"/>
    <w:rPr>
      <w:sz w:val="24"/>
      <w:szCs w:val="24"/>
      <w:lang w:val="en-US" w:eastAsia="en-US"/>
    </w:rPr>
  </w:style>
  <w:style w:type="paragraph" w:styleId="Default" w:customStyle="1">
    <w:name w:val="Default"/>
    <w:rsid w:val="00FE117B"/>
    <w:pPr>
      <w:autoSpaceDE w:val="0"/>
      <w:autoSpaceDN w:val="0"/>
      <w:adjustRightInd w:val="0"/>
    </w:pPr>
    <w:rPr>
      <w:rFonts w:ascii="Times New Roman" w:hAnsi="Times New Roman" w:eastAsia="Calibri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hAnsi="Times" w:eastAsia="MS Mincho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ttendu" w:customStyle="1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styleId="TitleChar" w:customStyle="1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character" w:styleId="normaltextrun" w:customStyle="1">
    <w:name w:val="normaltextrun"/>
    <w:basedOn w:val="DefaultParagraphFont"/>
    <w:rsid w:val="00F96D74"/>
  </w:style>
  <w:style w:type="character" w:styleId="eop" w:customStyle="1">
    <w:name w:val="eop"/>
    <w:basedOn w:val="DefaultParagraphFont"/>
    <w:rsid w:val="00B54584"/>
  </w:style>
  <w:style w:type="paragraph" w:styleId="paragraph" w:customStyle="1">
    <w:name w:val="paragraph"/>
    <w:basedOn w:val="Normal"/>
    <w:rsid w:val="00430AB2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77b04b16e91a11bf12fc7e70b8469869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7a2e70165287a3511fc0db274fa17557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B15FC1-470C-4A3C-A6BE-0F000FC3E162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0adb6f6f-f940-43ca-89f3-510fe74bfdaa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4ccb5230-7099-4193-8f4a-51cff415054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31BFD9-6B90-4140-8F58-9653CD0CD5B4}"/>
</file>

<file path=customXml/itemProps4.xml><?xml version="1.0" encoding="utf-8"?>
<ds:datastoreItem xmlns:ds="http://schemas.openxmlformats.org/officeDocument/2006/customXml" ds:itemID="{0D97FA78-069F-4E74-B8EC-EC9CA0362DF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SSB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garet-Ann</dc:creator>
  <keywords/>
  <dc:description/>
  <lastModifiedBy>Margaret-Ann Cooke</lastModifiedBy>
  <revision>3</revision>
  <lastPrinted>2025-11-11T16:28:00.0000000Z</lastPrinted>
  <dcterms:created xsi:type="dcterms:W3CDTF">2025-11-11T16:29:00.0000000Z</dcterms:created>
  <dcterms:modified xsi:type="dcterms:W3CDTF">2025-11-13T15:42:42.12764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</Properties>
</file>